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048A9F00" w14:textId="77777777" w:rsidR="00EE0AC5" w:rsidRPr="00BB49BC" w:rsidRDefault="00291588" w:rsidP="00EE0AC5">
      <w:pPr>
        <w:jc w:val="center"/>
        <w:rPr>
          <w:rFonts w:ascii="Calibri" w:hAnsi="Calibri" w:cs="Calibri"/>
          <w:b/>
          <w:sz w:val="32"/>
          <w:szCs w:val="36"/>
        </w:rPr>
      </w:pPr>
      <w:r>
        <w:rPr>
          <w:b/>
          <w:noProof/>
          <w:u w:val="single"/>
        </w:rPr>
        <w:drawing>
          <wp:anchor distT="0" distB="0" distL="114300" distR="114300" simplePos="0" relativeHeight="251657728" behindDoc="0" locked="0" layoutInCell="1" allowOverlap="1" wp14:anchorId="2D3BA5A1" wp14:editId="644DEE79">
            <wp:simplePos x="0" y="0"/>
            <wp:positionH relativeFrom="column">
              <wp:posOffset>104775</wp:posOffset>
            </wp:positionH>
            <wp:positionV relativeFrom="paragraph">
              <wp:posOffset>90169</wp:posOffset>
            </wp:positionV>
            <wp:extent cx="752475" cy="828813"/>
            <wp:effectExtent l="0" t="0" r="0" b="9525"/>
            <wp:wrapNone/>
            <wp:docPr id="36" name="Picture 0" descr="bahria logo.bmp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0" descr="bahria logo.bmp"/>
                    <pic:cNvPicPr>
                      <a:picLocks noChangeAspect="1" noChangeArrowheads="1"/>
                    </pic:cNvPicPr>
                  </pic:nvPicPr>
                  <pic:blipFill>
                    <a:blip r:embed="rId8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754881" cy="831463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proofErr w:type="spellStart"/>
      <w:r w:rsidR="00055E23">
        <w:rPr>
          <w:rFonts w:ascii="Calibri" w:hAnsi="Calibri" w:cs="Calibri"/>
          <w:b/>
          <w:sz w:val="32"/>
          <w:szCs w:val="36"/>
        </w:rPr>
        <w:t>Bahria</w:t>
      </w:r>
      <w:proofErr w:type="spellEnd"/>
      <w:r w:rsidR="00055E23">
        <w:rPr>
          <w:rFonts w:ascii="Calibri" w:hAnsi="Calibri" w:cs="Calibri"/>
          <w:b/>
          <w:sz w:val="32"/>
          <w:szCs w:val="36"/>
        </w:rPr>
        <w:t xml:space="preserve"> University, Lahore</w:t>
      </w:r>
      <w:r w:rsidR="00EE0AC5" w:rsidRPr="00BB49BC">
        <w:rPr>
          <w:rFonts w:ascii="Calibri" w:hAnsi="Calibri" w:cs="Calibri"/>
          <w:b/>
          <w:sz w:val="32"/>
          <w:szCs w:val="36"/>
        </w:rPr>
        <w:t xml:space="preserve"> Campus</w:t>
      </w:r>
    </w:p>
    <w:p w14:paraId="550280AA" w14:textId="77777777" w:rsidR="00131C4A" w:rsidRDefault="00EE0AC5" w:rsidP="00B20C40">
      <w:pPr>
        <w:jc w:val="center"/>
        <w:rPr>
          <w:rFonts w:ascii="Calibri" w:hAnsi="Calibri" w:cs="Calibri"/>
          <w:sz w:val="32"/>
          <w:szCs w:val="36"/>
        </w:rPr>
      </w:pPr>
      <w:r w:rsidRPr="00BB49BC">
        <w:rPr>
          <w:rFonts w:ascii="Calibri" w:hAnsi="Calibri" w:cs="Calibri"/>
          <w:sz w:val="32"/>
          <w:szCs w:val="36"/>
        </w:rPr>
        <w:t xml:space="preserve">Department </w:t>
      </w:r>
      <w:r w:rsidR="00735777" w:rsidRPr="00BB49BC">
        <w:rPr>
          <w:rFonts w:ascii="Calibri" w:hAnsi="Calibri" w:cs="Calibri"/>
          <w:sz w:val="32"/>
          <w:szCs w:val="36"/>
        </w:rPr>
        <w:t xml:space="preserve">of </w:t>
      </w:r>
      <w:r w:rsidR="00891750">
        <w:rPr>
          <w:rFonts w:ascii="Calibri" w:hAnsi="Calibri" w:cs="Calibri"/>
          <w:sz w:val="32"/>
          <w:szCs w:val="36"/>
        </w:rPr>
        <w:t xml:space="preserve">Computer </w:t>
      </w:r>
      <w:r w:rsidR="00C2769B">
        <w:rPr>
          <w:rFonts w:ascii="Calibri" w:hAnsi="Calibri" w:cs="Calibri"/>
          <w:sz w:val="32"/>
          <w:szCs w:val="36"/>
        </w:rPr>
        <w:t>Science</w:t>
      </w:r>
    </w:p>
    <w:p w14:paraId="5C0EE667" w14:textId="7C1BCFAD" w:rsidR="00EE0AC5" w:rsidRPr="00BB49BC" w:rsidRDefault="00BE5216" w:rsidP="00996742">
      <w:pPr>
        <w:jc w:val="center"/>
        <w:rPr>
          <w:rFonts w:ascii="Calibri" w:hAnsi="Calibri" w:cs="Calibri"/>
          <w:sz w:val="28"/>
          <w:szCs w:val="28"/>
        </w:rPr>
      </w:pPr>
      <w:r>
        <w:rPr>
          <w:rFonts w:ascii="Calibri" w:hAnsi="Calibri" w:cs="Calibri"/>
          <w:sz w:val="28"/>
          <w:szCs w:val="28"/>
        </w:rPr>
        <w:t>Assignment 05</w:t>
      </w:r>
    </w:p>
    <w:p w14:paraId="42A9E5CB" w14:textId="4192E373" w:rsidR="00485735" w:rsidRDefault="00254650" w:rsidP="000922E8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  <w:r>
        <w:rPr>
          <w:rFonts w:ascii="Calibri" w:hAnsi="Calibri" w:cs="Calibri"/>
          <w:b/>
        </w:rPr>
        <w:t>(</w:t>
      </w:r>
      <w:r w:rsidR="00A421F9">
        <w:rPr>
          <w:rFonts w:ascii="Calibri" w:hAnsi="Calibri" w:cs="Calibri"/>
          <w:b/>
        </w:rPr>
        <w:t>Spring 202</w:t>
      </w:r>
      <w:r w:rsidR="006F274F">
        <w:rPr>
          <w:rFonts w:ascii="Calibri" w:hAnsi="Calibri" w:cs="Calibri"/>
          <w:b/>
        </w:rPr>
        <w:t>2</w:t>
      </w:r>
      <w:r w:rsidR="00485735" w:rsidRPr="00BB49BC">
        <w:rPr>
          <w:rFonts w:ascii="Calibri" w:hAnsi="Calibri" w:cs="Calibri"/>
          <w:b/>
        </w:rPr>
        <w:t>)</w:t>
      </w:r>
    </w:p>
    <w:p w14:paraId="0AE17790" w14:textId="77777777" w:rsidR="00F137F3" w:rsidRDefault="00F137F3" w:rsidP="00C96B51">
      <w:pPr>
        <w:pBdr>
          <w:bottom w:val="single" w:sz="12" w:space="1" w:color="auto"/>
        </w:pBdr>
        <w:jc w:val="center"/>
        <w:rPr>
          <w:rFonts w:ascii="Calibri" w:hAnsi="Calibri" w:cs="Calibri"/>
          <w:b/>
        </w:rPr>
      </w:pPr>
    </w:p>
    <w:tbl>
      <w:tblPr>
        <w:tblW w:w="0" w:type="auto"/>
        <w:tblLook w:val="04A0" w:firstRow="1" w:lastRow="0" w:firstColumn="1" w:lastColumn="0" w:noHBand="0" w:noVBand="1"/>
      </w:tblPr>
      <w:tblGrid>
        <w:gridCol w:w="1912"/>
        <w:gridCol w:w="4007"/>
        <w:gridCol w:w="3110"/>
      </w:tblGrid>
      <w:tr w:rsidR="00D91CD2" w:rsidRPr="009B007B" w14:paraId="3D0768F5" w14:textId="77777777" w:rsidTr="009B007B">
        <w:trPr>
          <w:trHeight w:val="351"/>
        </w:trPr>
        <w:tc>
          <w:tcPr>
            <w:tcW w:w="1945" w:type="dxa"/>
            <w:vAlign w:val="bottom"/>
          </w:tcPr>
          <w:p w14:paraId="06B4887D" w14:textId="77777777" w:rsidR="00BB49BC" w:rsidRPr="009B007B" w:rsidRDefault="00D97423" w:rsidP="00CA7933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ourse</w:t>
            </w:r>
            <w:r w:rsidR="00BB49BC"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bottom"/>
          </w:tcPr>
          <w:p w14:paraId="56E4C73A" w14:textId="716D2D83" w:rsidR="00BB49BC" w:rsidRPr="009B007B" w:rsidRDefault="00DA6A67" w:rsidP="002E4FBB">
            <w:pPr>
              <w:rPr>
                <w:rFonts w:ascii="Calibri" w:hAnsi="Calibri" w:cs="Calibri"/>
                <w:b/>
              </w:rPr>
            </w:pPr>
            <w:r>
              <w:rPr>
                <w:rFonts w:ascii="Calibri" w:hAnsi="Calibri" w:cs="Calibri"/>
                <w:b/>
              </w:rPr>
              <w:t xml:space="preserve">Object Oriented </w:t>
            </w:r>
            <w:r w:rsidR="005F7254">
              <w:rPr>
                <w:rFonts w:ascii="Calibri" w:hAnsi="Calibri" w:cs="Calibri"/>
                <w:b/>
              </w:rPr>
              <w:t>Programming -</w:t>
            </w:r>
            <w:r w:rsidR="00BA7CC7">
              <w:rPr>
                <w:rFonts w:ascii="Calibri" w:hAnsi="Calibri" w:cs="Calibri"/>
                <w:b/>
              </w:rPr>
              <w:t xml:space="preserve"> Lab</w:t>
            </w:r>
          </w:p>
        </w:tc>
        <w:tc>
          <w:tcPr>
            <w:tcW w:w="3197" w:type="dxa"/>
            <w:vAlign w:val="bottom"/>
          </w:tcPr>
          <w:p w14:paraId="21BBCF2B" w14:textId="1192C017" w:rsidR="00BB49BC" w:rsidRPr="009B007B" w:rsidRDefault="00944E78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BB49BC" w:rsidRPr="009B007B">
              <w:rPr>
                <w:rFonts w:ascii="Calibri" w:hAnsi="Calibri" w:cs="Calibri"/>
              </w:rPr>
              <w:t xml:space="preserve">Date: </w:t>
            </w:r>
            <w:r w:rsidR="00F65841">
              <w:rPr>
                <w:rFonts w:ascii="Calibri" w:hAnsi="Calibri" w:cs="Calibri"/>
              </w:rPr>
              <w:t>_</w:t>
            </w:r>
            <w:r w:rsidR="00DF2975">
              <w:rPr>
                <w:rFonts w:ascii="Calibri" w:hAnsi="Calibri" w:cs="Calibri"/>
                <w:u w:val="single"/>
              </w:rPr>
              <w:t>30 / 6 / 22</w:t>
            </w:r>
            <w:r w:rsidR="00F65841">
              <w:rPr>
                <w:rFonts w:ascii="Calibri" w:hAnsi="Calibri" w:cs="Calibri"/>
              </w:rPr>
              <w:t>__</w:t>
            </w:r>
          </w:p>
        </w:tc>
      </w:tr>
      <w:tr w:rsidR="00D91CD2" w:rsidRPr="009B007B" w14:paraId="22C29422" w14:textId="77777777" w:rsidTr="00CA7933">
        <w:trPr>
          <w:trHeight w:val="74"/>
        </w:trPr>
        <w:tc>
          <w:tcPr>
            <w:tcW w:w="1945" w:type="dxa"/>
            <w:vAlign w:val="center"/>
          </w:tcPr>
          <w:p w14:paraId="60524BA7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Course Code:</w:t>
            </w:r>
          </w:p>
        </w:tc>
        <w:tc>
          <w:tcPr>
            <w:tcW w:w="4103" w:type="dxa"/>
            <w:vAlign w:val="center"/>
          </w:tcPr>
          <w:p w14:paraId="502D3EE7" w14:textId="756CEC5A" w:rsidR="00BB49BC" w:rsidRPr="009B007B" w:rsidRDefault="00E409C7" w:rsidP="00BA7CC7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>CS</w:t>
            </w:r>
            <w:r w:rsidR="0041060B">
              <w:rPr>
                <w:rFonts w:ascii="Calibri" w:hAnsi="Calibri" w:cs="Calibri"/>
              </w:rPr>
              <w:t>L</w:t>
            </w:r>
            <w:r w:rsidR="00696DA8">
              <w:rPr>
                <w:rFonts w:ascii="Calibri" w:hAnsi="Calibri" w:cs="Calibri"/>
              </w:rPr>
              <w:t>-</w:t>
            </w:r>
            <w:r w:rsidR="000F600C">
              <w:rPr>
                <w:rFonts w:ascii="Calibri" w:hAnsi="Calibri" w:cs="Calibri"/>
              </w:rPr>
              <w:t>2</w:t>
            </w:r>
            <w:r w:rsidR="00DA6A67">
              <w:rPr>
                <w:rFonts w:ascii="Calibri" w:hAnsi="Calibri" w:cs="Calibri"/>
              </w:rPr>
              <w:t>10</w:t>
            </w:r>
          </w:p>
        </w:tc>
        <w:tc>
          <w:tcPr>
            <w:tcW w:w="3197" w:type="dxa"/>
            <w:vAlign w:val="center"/>
          </w:tcPr>
          <w:p w14:paraId="72D2F9B5" w14:textId="5E66017A" w:rsidR="00BB49BC" w:rsidRPr="009B007B" w:rsidRDefault="00944E78" w:rsidP="00F65841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    </w:t>
            </w:r>
            <w:r w:rsidR="00EA1846" w:rsidRPr="009B007B">
              <w:rPr>
                <w:rFonts w:ascii="Calibri" w:hAnsi="Calibri" w:cs="Calibri"/>
              </w:rPr>
              <w:t xml:space="preserve">Max Marks: </w:t>
            </w:r>
            <w:r w:rsidR="001B2EB1">
              <w:rPr>
                <w:rFonts w:ascii="Calibri" w:hAnsi="Calibri" w:cs="Calibri"/>
              </w:rPr>
              <w:t>1</w:t>
            </w:r>
            <w:r w:rsidR="000F600C">
              <w:rPr>
                <w:rFonts w:ascii="Calibri" w:hAnsi="Calibri" w:cs="Calibri"/>
              </w:rPr>
              <w:t>0</w:t>
            </w:r>
          </w:p>
        </w:tc>
      </w:tr>
      <w:tr w:rsidR="00D91CD2" w:rsidRPr="009B007B" w14:paraId="13553CBD" w14:textId="77777777" w:rsidTr="009B007B">
        <w:trPr>
          <w:trHeight w:val="360"/>
        </w:trPr>
        <w:tc>
          <w:tcPr>
            <w:tcW w:w="1945" w:type="dxa"/>
            <w:vAlign w:val="center"/>
          </w:tcPr>
          <w:p w14:paraId="1DB9AE1A" w14:textId="77777777" w:rsidR="00BB49BC" w:rsidRPr="009B007B" w:rsidRDefault="00BB49BC" w:rsidP="00CA7933">
            <w:pPr>
              <w:rPr>
                <w:rFonts w:ascii="Calibri" w:hAnsi="Calibri" w:cs="Calibri"/>
              </w:rPr>
            </w:pPr>
            <w:r w:rsidRPr="009B007B">
              <w:rPr>
                <w:rFonts w:ascii="Calibri" w:hAnsi="Calibri" w:cs="Calibri"/>
              </w:rPr>
              <w:t>Faculty</w:t>
            </w:r>
            <w:r w:rsidR="00D97423">
              <w:rPr>
                <w:rFonts w:ascii="Calibri" w:hAnsi="Calibri" w:cs="Calibri"/>
              </w:rPr>
              <w:t>’s Name</w:t>
            </w:r>
            <w:r w:rsidRPr="009B007B">
              <w:rPr>
                <w:rFonts w:ascii="Calibri" w:hAnsi="Calibri" w:cs="Calibri"/>
              </w:rPr>
              <w:t>:</w:t>
            </w:r>
          </w:p>
        </w:tc>
        <w:tc>
          <w:tcPr>
            <w:tcW w:w="4103" w:type="dxa"/>
            <w:vAlign w:val="center"/>
          </w:tcPr>
          <w:p w14:paraId="7758D570" w14:textId="1980640D" w:rsidR="00BB49BC" w:rsidRPr="009B007B" w:rsidRDefault="00631404" w:rsidP="002E4FBB">
            <w:pPr>
              <w:rPr>
                <w:rFonts w:ascii="Calibri" w:hAnsi="Calibri" w:cs="Calibri"/>
              </w:rPr>
            </w:pPr>
            <w:r>
              <w:rPr>
                <w:rFonts w:ascii="Calibri" w:hAnsi="Calibri" w:cs="Calibri"/>
              </w:rPr>
              <w:t xml:space="preserve">Ms. </w:t>
            </w:r>
            <w:proofErr w:type="spellStart"/>
            <w:r w:rsidR="000874F0">
              <w:rPr>
                <w:rFonts w:ascii="Calibri" w:hAnsi="Calibri" w:cs="Calibri"/>
              </w:rPr>
              <w:t>Zupash</w:t>
            </w:r>
            <w:proofErr w:type="spellEnd"/>
            <w:r w:rsidR="000874F0">
              <w:rPr>
                <w:rFonts w:ascii="Calibri" w:hAnsi="Calibri" w:cs="Calibri"/>
              </w:rPr>
              <w:t xml:space="preserve"> </w:t>
            </w:r>
            <w:proofErr w:type="spellStart"/>
            <w:r w:rsidR="000874F0">
              <w:rPr>
                <w:rFonts w:ascii="Calibri" w:hAnsi="Calibri" w:cs="Calibri"/>
              </w:rPr>
              <w:t>Awais</w:t>
            </w:r>
            <w:proofErr w:type="spellEnd"/>
          </w:p>
        </w:tc>
        <w:tc>
          <w:tcPr>
            <w:tcW w:w="3197" w:type="dxa"/>
          </w:tcPr>
          <w:p w14:paraId="26011A28" w14:textId="77777777" w:rsidR="00BB49BC" w:rsidRPr="009B007B" w:rsidRDefault="00BB49BC" w:rsidP="00BA7CC7">
            <w:pPr>
              <w:ind w:left="-530"/>
              <w:jc w:val="right"/>
              <w:rPr>
                <w:rFonts w:ascii="Calibri" w:hAnsi="Calibri" w:cs="Calibri"/>
              </w:rPr>
            </w:pPr>
          </w:p>
        </w:tc>
      </w:tr>
    </w:tbl>
    <w:p w14:paraId="4807C7B8" w14:textId="77777777" w:rsidR="000B6C4B" w:rsidRDefault="003A397F" w:rsidP="000B6C4B">
      <w:r>
        <w:rPr>
          <w:noProof/>
        </w:rPr>
        <mc:AlternateContent>
          <mc:Choice Requires="wps">
            <w:drawing>
              <wp:anchor distT="4294967293" distB="4294967293" distL="114300" distR="114300" simplePos="0" relativeHeight="251655680" behindDoc="0" locked="0" layoutInCell="1" allowOverlap="1" wp14:anchorId="1CC281C2" wp14:editId="6CF8B53B">
                <wp:simplePos x="0" y="0"/>
                <wp:positionH relativeFrom="column">
                  <wp:posOffset>0</wp:posOffset>
                </wp:positionH>
                <wp:positionV relativeFrom="paragraph">
                  <wp:posOffset>68579</wp:posOffset>
                </wp:positionV>
                <wp:extent cx="5814695" cy="0"/>
                <wp:effectExtent l="0" t="19050" r="14605" b="38100"/>
                <wp:wrapNone/>
                <wp:docPr id="16" name="Line 3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179998B" id="Line 32" o:spid="_x0000_s1026" style="position:absolute;z-index:251655680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0,5.4pt" to="457.85pt,5.4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6D85CC5C" w14:textId="27CCED37" w:rsidR="003B6A73" w:rsidRPr="004F4132" w:rsidRDefault="00D33F10" w:rsidP="000B6C4B">
      <w:pPr>
        <w:rPr>
          <w:u w:val="single"/>
        </w:rPr>
      </w:pPr>
      <w:r>
        <w:t>Name</w:t>
      </w:r>
      <w:r w:rsidR="001659E8">
        <w:t xml:space="preserve">: </w:t>
      </w:r>
      <w:r w:rsidR="001659E8" w:rsidRPr="004F4132">
        <w:rPr>
          <w:u w:val="single"/>
        </w:rPr>
        <w:t>_</w:t>
      </w:r>
      <w:r w:rsidR="00DF2975" w:rsidRPr="00DF2975">
        <w:rPr>
          <w:b/>
          <w:sz w:val="22"/>
          <w:szCs w:val="22"/>
          <w:u w:val="single"/>
        </w:rPr>
        <w:t xml:space="preserve"> </w:t>
      </w:r>
      <w:r w:rsidR="00DF2975" w:rsidRPr="00DF2975">
        <w:rPr>
          <w:b/>
          <w:szCs w:val="22"/>
          <w:u w:val="single"/>
        </w:rPr>
        <w:t xml:space="preserve">Muhammad </w:t>
      </w:r>
      <w:proofErr w:type="spellStart"/>
      <w:r w:rsidR="00DF2975" w:rsidRPr="00DF2975">
        <w:rPr>
          <w:b/>
          <w:szCs w:val="22"/>
          <w:u w:val="single"/>
        </w:rPr>
        <w:t>Haris</w:t>
      </w:r>
      <w:proofErr w:type="spellEnd"/>
      <w:r w:rsidR="00DF2975" w:rsidRPr="00DF2975">
        <w:rPr>
          <w:sz w:val="28"/>
          <w:u w:val="single"/>
        </w:rPr>
        <w:t xml:space="preserve"> </w:t>
      </w:r>
      <w:r w:rsidRPr="004F4132">
        <w:rPr>
          <w:u w:val="single"/>
        </w:rPr>
        <w:t>_</w:t>
      </w:r>
      <w:r w:rsidR="00CF2660" w:rsidRPr="004F4132">
        <w:rPr>
          <w:u w:val="single"/>
        </w:rPr>
        <w:t>__</w:t>
      </w:r>
      <w:r w:rsidR="00CF2660">
        <w:t xml:space="preserve">__ </w:t>
      </w:r>
      <w:r w:rsidR="00D97423">
        <w:t>E</w:t>
      </w:r>
      <w:r w:rsidR="00CF2660">
        <w:t>nroll No</w:t>
      </w:r>
      <w:r w:rsidR="001659E8">
        <w:t xml:space="preserve">: </w:t>
      </w:r>
      <w:r w:rsidR="001659E8" w:rsidRPr="004F4132">
        <w:rPr>
          <w:u w:val="single"/>
        </w:rPr>
        <w:t>_</w:t>
      </w:r>
      <w:r w:rsidR="00CF2660" w:rsidRPr="004F4132">
        <w:rPr>
          <w:u w:val="single"/>
        </w:rPr>
        <w:t>_</w:t>
      </w:r>
      <w:r w:rsidR="00DF2975" w:rsidRPr="00DF2975">
        <w:rPr>
          <w:b/>
          <w:szCs w:val="22"/>
          <w:u w:val="single"/>
        </w:rPr>
        <w:t>03-134212-062</w:t>
      </w:r>
      <w:r w:rsidR="00CF2660" w:rsidRPr="004F4132">
        <w:rPr>
          <w:u w:val="single"/>
        </w:rPr>
        <w:t>_</w:t>
      </w:r>
      <w:r w:rsidR="00CF2660">
        <w:t>_</w:t>
      </w:r>
      <w:r w:rsidR="001659E8">
        <w:t xml:space="preserve"> Class: </w:t>
      </w:r>
      <w:r w:rsidR="001659E8" w:rsidRPr="004F4132">
        <w:rPr>
          <w:u w:val="single"/>
        </w:rPr>
        <w:t>_</w:t>
      </w:r>
      <w:r w:rsidR="00DF2975">
        <w:rPr>
          <w:u w:val="single"/>
        </w:rPr>
        <w:t xml:space="preserve">BSCS – 2 </w:t>
      </w:r>
      <w:r w:rsidR="001659E8" w:rsidRPr="004F4132">
        <w:rPr>
          <w:u w:val="single"/>
        </w:rPr>
        <w:t>_</w:t>
      </w:r>
    </w:p>
    <w:p w14:paraId="40FDE28D" w14:textId="77777777" w:rsidR="003B6A73" w:rsidRPr="00D97423" w:rsidRDefault="003A397F" w:rsidP="00AF140F">
      <w:pPr>
        <w:rPr>
          <w:rFonts w:ascii="Sylfaen" w:hAnsi="Sylfaen"/>
          <w:sz w:val="16"/>
          <w:szCs w:val="20"/>
        </w:rPr>
      </w:pPr>
      <w:r>
        <w:rPr>
          <w:noProof/>
          <w:sz w:val="20"/>
        </w:rPr>
        <mc:AlternateContent>
          <mc:Choice Requires="wps">
            <w:drawing>
              <wp:anchor distT="4294967293" distB="4294967293" distL="114300" distR="114300" simplePos="0" relativeHeight="251656704" behindDoc="0" locked="0" layoutInCell="1" allowOverlap="1" wp14:anchorId="1C4D9CC2" wp14:editId="68838FEC">
                <wp:simplePos x="0" y="0"/>
                <wp:positionH relativeFrom="column">
                  <wp:posOffset>28575</wp:posOffset>
                </wp:positionH>
                <wp:positionV relativeFrom="paragraph">
                  <wp:posOffset>141604</wp:posOffset>
                </wp:positionV>
                <wp:extent cx="5814695" cy="0"/>
                <wp:effectExtent l="0" t="19050" r="14605" b="38100"/>
                <wp:wrapNone/>
                <wp:docPr id="15" name="Line 3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CnPr>
                        <a:cxnSpLocks noChangeShapeType="1"/>
                      </wps:cNvCnPr>
                      <wps:spPr bwMode="auto">
                        <a:xfrm>
                          <a:off x="0" y="0"/>
                          <a:ext cx="5814695" cy="0"/>
                        </a:xfrm>
                        <a:prstGeom prst="line">
                          <a:avLst/>
                        </a:prstGeom>
                        <a:noFill/>
                        <a:ln w="57150" cmpd="thinThick">
                          <a:solidFill>
                            <a:srgbClr val="000000"/>
                          </a:solidFill>
                          <a:round/>
                          <a:headEnd/>
                          <a:tailEnd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noFill/>
                            </a14:hiddenFill>
                          </a:ext>
                        </a:extLst>
                      </wps:spPr>
                      <wps:bodyPr/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aink="http://schemas.microsoft.com/office/drawing/2016/ink" xmlns:am3d="http://schemas.microsoft.com/office/drawing/2017/model3d" xmlns:oel="http://schemas.microsoft.com/office/2019/extlst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>
            <w:pict>
              <v:line w14:anchorId="1DBEA187" id="Line 33" o:spid="_x0000_s1026" style="position:absolute;z-index:251656704;visibility:visible;mso-wrap-style:square;mso-width-percent:0;mso-height-percent:0;mso-wrap-distance-left:9pt;mso-wrap-distance-top:-8e-5mm;mso-wrap-distance-right:9pt;mso-wrap-distance-bottom:-8e-5mm;mso-position-horizontal:absolute;mso-position-horizontal-relative:text;mso-position-vertical:absolute;mso-position-vertical-relative:text;mso-width-percent:0;mso-height-percent:0;mso-width-relative:page;mso-height-relative:page" from="2.25pt,11.15pt" to="460.1pt,11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" strokeweight="4.5pt">
                <v:stroke linestyle="thinThick"/>
              </v:line>
            </w:pict>
          </mc:Fallback>
        </mc:AlternateContent>
      </w:r>
    </w:p>
    <w:p w14:paraId="39549FAF" w14:textId="77777777" w:rsidR="000F600C" w:rsidRDefault="000F600C" w:rsidP="009E710F">
      <w:pPr>
        <w:rPr>
          <w:b/>
        </w:rPr>
      </w:pPr>
    </w:p>
    <w:p w14:paraId="2E94AD32" w14:textId="45DFDF3D" w:rsidR="001B2EB1" w:rsidRDefault="001B2EB1" w:rsidP="007B7420">
      <w:pPr>
        <w:rPr>
          <w:b/>
        </w:rPr>
      </w:pPr>
      <w:r>
        <w:rPr>
          <w:b/>
        </w:rPr>
        <w:t xml:space="preserve">Project Name: </w:t>
      </w:r>
      <w:r w:rsidR="002C6472">
        <w:rPr>
          <w:b/>
        </w:rPr>
        <w:t>____</w:t>
      </w:r>
      <w:proofErr w:type="spellStart"/>
      <w:r w:rsidR="00DF2975">
        <w:rPr>
          <w:b/>
          <w:u w:val="single"/>
        </w:rPr>
        <w:t>Daraz</w:t>
      </w:r>
      <w:proofErr w:type="spellEnd"/>
      <w:r w:rsidR="00DF2975">
        <w:rPr>
          <w:b/>
          <w:u w:val="single"/>
        </w:rPr>
        <w:t xml:space="preserve"> App</w:t>
      </w:r>
      <w:r w:rsidR="002C6472">
        <w:rPr>
          <w:b/>
        </w:rPr>
        <w:t>____</w:t>
      </w:r>
    </w:p>
    <w:p w14:paraId="125B5985" w14:textId="5585EE40" w:rsidR="001B2EB1" w:rsidRDefault="001B2EB1" w:rsidP="007B7420">
      <w:pPr>
        <w:rPr>
          <w:b/>
        </w:rPr>
      </w:pPr>
    </w:p>
    <w:p w14:paraId="77D84522" w14:textId="7A9A8A38" w:rsidR="001B2EB1" w:rsidRDefault="001B2EB1" w:rsidP="001B2EB1">
      <w:pPr>
        <w:spacing w:after="120"/>
        <w:rPr>
          <w:b/>
        </w:rPr>
      </w:pPr>
      <w:r>
        <w:rPr>
          <w:b/>
        </w:rPr>
        <w:t>Project Member(s):</w:t>
      </w:r>
    </w:p>
    <w:p w14:paraId="176DF895" w14:textId="73B65832" w:rsidR="001B2EB1" w:rsidRDefault="001B2EB1" w:rsidP="001B2EB1">
      <w:pPr>
        <w:pStyle w:val="ListParagraph"/>
        <w:numPr>
          <w:ilvl w:val="0"/>
          <w:numId w:val="13"/>
        </w:numPr>
        <w:spacing w:after="120" w:line="480" w:lineRule="auto"/>
        <w:ind w:left="714" w:hanging="357"/>
        <w:rPr>
          <w:b/>
          <w:sz w:val="22"/>
          <w:szCs w:val="22"/>
        </w:rPr>
      </w:pPr>
      <w:r w:rsidRPr="001B2EB1">
        <w:rPr>
          <w:b/>
          <w:sz w:val="22"/>
          <w:szCs w:val="22"/>
        </w:rPr>
        <w:t>Name: _</w:t>
      </w:r>
      <w:r w:rsidR="00DF2975">
        <w:rPr>
          <w:b/>
          <w:sz w:val="22"/>
          <w:szCs w:val="22"/>
          <w:u w:val="single"/>
        </w:rPr>
        <w:t xml:space="preserve">Muhammad </w:t>
      </w:r>
      <w:proofErr w:type="spellStart"/>
      <w:r w:rsidR="00DF2975">
        <w:rPr>
          <w:b/>
          <w:sz w:val="22"/>
          <w:szCs w:val="22"/>
          <w:u w:val="single"/>
        </w:rPr>
        <w:t>Haris</w:t>
      </w:r>
      <w:proofErr w:type="spellEnd"/>
      <w:r w:rsidR="00DF2975">
        <w:rPr>
          <w:b/>
          <w:sz w:val="22"/>
          <w:szCs w:val="22"/>
          <w:u w:val="single"/>
        </w:rPr>
        <w:t xml:space="preserve"> </w:t>
      </w:r>
      <w:proofErr w:type="spellStart"/>
      <w:r w:rsidR="00DF2975">
        <w:rPr>
          <w:b/>
          <w:sz w:val="22"/>
          <w:szCs w:val="22"/>
          <w:u w:val="single"/>
        </w:rPr>
        <w:t>Yasir</w:t>
      </w:r>
      <w:proofErr w:type="spellEnd"/>
      <w:r w:rsidR="00DF2975">
        <w:rPr>
          <w:b/>
          <w:sz w:val="22"/>
          <w:szCs w:val="22"/>
          <w:u w:val="single"/>
        </w:rPr>
        <w:t xml:space="preserve"> </w:t>
      </w:r>
      <w:r w:rsidRPr="001B2EB1">
        <w:rPr>
          <w:b/>
          <w:sz w:val="22"/>
          <w:szCs w:val="22"/>
        </w:rPr>
        <w:t xml:space="preserve">_ </w:t>
      </w:r>
      <w:r>
        <w:rPr>
          <w:b/>
          <w:sz w:val="22"/>
          <w:szCs w:val="22"/>
        </w:rPr>
        <w:t xml:space="preserve">     </w:t>
      </w:r>
      <w:r w:rsidRPr="001B2EB1">
        <w:rPr>
          <w:b/>
          <w:sz w:val="22"/>
          <w:szCs w:val="22"/>
        </w:rPr>
        <w:t>Enrollment: _</w:t>
      </w:r>
      <w:r w:rsidR="00DF2975">
        <w:rPr>
          <w:b/>
          <w:sz w:val="22"/>
          <w:szCs w:val="22"/>
          <w:u w:val="single"/>
        </w:rPr>
        <w:t xml:space="preserve">       03-134212-062</w:t>
      </w:r>
      <w:r w:rsidR="00DF2975">
        <w:rPr>
          <w:b/>
          <w:sz w:val="22"/>
          <w:szCs w:val="22"/>
        </w:rPr>
        <w:t>_____</w:t>
      </w:r>
      <w:r w:rsidRPr="001B2EB1">
        <w:rPr>
          <w:b/>
          <w:sz w:val="22"/>
          <w:szCs w:val="22"/>
        </w:rPr>
        <w:t>___</w:t>
      </w:r>
    </w:p>
    <w:p w14:paraId="5F23EE79" w14:textId="416D99FA" w:rsidR="001B2EB1" w:rsidRPr="001B2EB1" w:rsidRDefault="001B2EB1" w:rsidP="00786061">
      <w:pPr>
        <w:pStyle w:val="ListParagraph"/>
        <w:numPr>
          <w:ilvl w:val="0"/>
          <w:numId w:val="13"/>
        </w:numPr>
        <w:spacing w:line="480" w:lineRule="auto"/>
        <w:ind w:left="714" w:hanging="357"/>
        <w:rPr>
          <w:b/>
          <w:sz w:val="22"/>
          <w:szCs w:val="22"/>
        </w:rPr>
      </w:pPr>
      <w:r w:rsidRPr="001B2EB1">
        <w:rPr>
          <w:b/>
          <w:sz w:val="22"/>
          <w:szCs w:val="22"/>
        </w:rPr>
        <w:t>Name: _</w:t>
      </w:r>
      <w:r w:rsidR="00DF2975" w:rsidRPr="00DF2975">
        <w:rPr>
          <w:b/>
          <w:sz w:val="22"/>
          <w:szCs w:val="22"/>
          <w:u w:val="single"/>
        </w:rPr>
        <w:t xml:space="preserve"> </w:t>
      </w:r>
      <w:r w:rsidR="00DF2975">
        <w:rPr>
          <w:b/>
          <w:sz w:val="22"/>
          <w:szCs w:val="22"/>
          <w:u w:val="single"/>
        </w:rPr>
        <w:t>Muhammad Umar Tariq</w:t>
      </w:r>
      <w:r w:rsidRPr="001B2EB1">
        <w:rPr>
          <w:b/>
          <w:sz w:val="22"/>
          <w:szCs w:val="22"/>
        </w:rPr>
        <w:t xml:space="preserve">_ </w:t>
      </w:r>
      <w:r>
        <w:rPr>
          <w:b/>
          <w:sz w:val="22"/>
          <w:szCs w:val="22"/>
        </w:rPr>
        <w:t xml:space="preserve">     </w:t>
      </w:r>
      <w:r w:rsidRPr="001B2EB1">
        <w:rPr>
          <w:b/>
          <w:sz w:val="22"/>
          <w:szCs w:val="22"/>
        </w:rPr>
        <w:t>Enrollment: ____</w:t>
      </w:r>
      <w:r w:rsidR="00DF2975">
        <w:rPr>
          <w:b/>
          <w:sz w:val="22"/>
          <w:szCs w:val="22"/>
          <w:u w:val="single"/>
        </w:rPr>
        <w:t>03-134212-075</w:t>
      </w:r>
      <w:r w:rsidR="00DF2975">
        <w:rPr>
          <w:b/>
          <w:sz w:val="22"/>
          <w:szCs w:val="22"/>
        </w:rPr>
        <w:t>______</w:t>
      </w:r>
      <w:r w:rsidRPr="001B2EB1">
        <w:rPr>
          <w:b/>
          <w:sz w:val="22"/>
          <w:szCs w:val="22"/>
        </w:rPr>
        <w:t>__</w:t>
      </w:r>
    </w:p>
    <w:p w14:paraId="40C2ED2A" w14:textId="77777777" w:rsidR="002C6472" w:rsidRDefault="002C6472" w:rsidP="007B7420">
      <w:pPr>
        <w:rPr>
          <w:b/>
        </w:rPr>
      </w:pPr>
    </w:p>
    <w:p w14:paraId="26C7AFEC" w14:textId="25015FBF" w:rsidR="007B7420" w:rsidRDefault="001B2EB1" w:rsidP="007B7420">
      <w:pPr>
        <w:rPr>
          <w:b/>
        </w:rPr>
      </w:pPr>
      <w:r>
        <w:rPr>
          <w:b/>
        </w:rPr>
        <w:t>Project Module#2 (Class Diagram)</w:t>
      </w:r>
    </w:p>
    <w:p w14:paraId="15A5E355" w14:textId="6E623F62" w:rsidR="001C28F2" w:rsidRDefault="001B2EB1" w:rsidP="001B2EB1">
      <w:pPr>
        <w:pStyle w:val="ListParagraph"/>
        <w:numPr>
          <w:ilvl w:val="0"/>
          <w:numId w:val="12"/>
        </w:numPr>
        <w:jc w:val="both"/>
      </w:pPr>
      <w:r>
        <w:t>Draw complete class diagram</w:t>
      </w:r>
      <w:r w:rsidR="002C6472">
        <w:t xml:space="preserve"> of your project</w:t>
      </w:r>
    </w:p>
    <w:p w14:paraId="41B20903" w14:textId="44C86C39" w:rsidR="001B2EB1" w:rsidRDefault="001B2EB1" w:rsidP="001B2EB1">
      <w:pPr>
        <w:pStyle w:val="ListParagraph"/>
        <w:numPr>
          <w:ilvl w:val="0"/>
          <w:numId w:val="12"/>
        </w:numPr>
        <w:jc w:val="both"/>
      </w:pPr>
      <w:r>
        <w:t>Give proper explanation of each relationship.</w:t>
      </w:r>
    </w:p>
    <w:p w14:paraId="57EC8FB0" w14:textId="06105609" w:rsidR="001B2EB1" w:rsidRDefault="001B2EB1" w:rsidP="001B2EB1">
      <w:pPr>
        <w:pStyle w:val="ListParagraph"/>
        <w:numPr>
          <w:ilvl w:val="0"/>
          <w:numId w:val="12"/>
        </w:numPr>
        <w:jc w:val="both"/>
      </w:pPr>
      <w:r>
        <w:t>Show appropriate symbols for each relation defined.</w:t>
      </w:r>
    </w:p>
    <w:p w14:paraId="3BC14952" w14:textId="16A679A4" w:rsidR="001B2EB1" w:rsidRPr="00B96323" w:rsidRDefault="001B2EB1" w:rsidP="001B2EB1">
      <w:pPr>
        <w:pStyle w:val="ListParagraph"/>
        <w:numPr>
          <w:ilvl w:val="0"/>
          <w:numId w:val="12"/>
        </w:numPr>
        <w:jc w:val="both"/>
      </w:pPr>
      <w:r>
        <w:t>Define proper actions for each connection.</w:t>
      </w:r>
    </w:p>
    <w:p w14:paraId="0A22EB2E" w14:textId="4A2685C4" w:rsidR="00717974" w:rsidRDefault="00717974" w:rsidP="009E710F">
      <w:pPr>
        <w:rPr>
          <w:b/>
        </w:rPr>
      </w:pPr>
    </w:p>
    <w:p w14:paraId="42E69116" w14:textId="2BFC1AAB" w:rsidR="002C6472" w:rsidRDefault="002C6472" w:rsidP="009E710F">
      <w:pPr>
        <w:rPr>
          <w:b/>
          <w:color w:val="FF0000"/>
          <w:sz w:val="20"/>
          <w:szCs w:val="20"/>
        </w:rPr>
      </w:pPr>
      <w:r w:rsidRPr="002C6472">
        <w:rPr>
          <w:b/>
          <w:color w:val="FF0000"/>
          <w:sz w:val="20"/>
          <w:szCs w:val="20"/>
        </w:rPr>
        <w:t xml:space="preserve">Note: Those who are not enrolled in Lab need to make complete class diagram for </w:t>
      </w:r>
      <w:proofErr w:type="spellStart"/>
      <w:r w:rsidRPr="002C6472">
        <w:rPr>
          <w:b/>
          <w:color w:val="FF0000"/>
          <w:sz w:val="20"/>
          <w:szCs w:val="20"/>
        </w:rPr>
        <w:t>PacMan</w:t>
      </w:r>
      <w:proofErr w:type="spellEnd"/>
      <w:r w:rsidRPr="002C6472">
        <w:rPr>
          <w:b/>
          <w:color w:val="FF0000"/>
          <w:sz w:val="20"/>
          <w:szCs w:val="20"/>
        </w:rPr>
        <w:t xml:space="preserve"> Game.  </w:t>
      </w:r>
    </w:p>
    <w:p w14:paraId="0197E05A" w14:textId="14712A60" w:rsidR="00726FF3" w:rsidRDefault="00726FF3" w:rsidP="009E710F">
      <w:pPr>
        <w:rPr>
          <w:b/>
          <w:color w:val="FF0000"/>
          <w:sz w:val="20"/>
          <w:szCs w:val="20"/>
        </w:rPr>
      </w:pPr>
    </w:p>
    <w:p w14:paraId="54735CFF" w14:textId="1F30AA4F" w:rsidR="00726FF3" w:rsidRDefault="00726FF3" w:rsidP="009E710F">
      <w:pPr>
        <w:rPr>
          <w:b/>
          <w:color w:val="FF0000"/>
          <w:sz w:val="20"/>
          <w:szCs w:val="20"/>
        </w:rPr>
      </w:pPr>
    </w:p>
    <w:p w14:paraId="290261C2" w14:textId="125F7272" w:rsidR="00726FF3" w:rsidRDefault="00726FF3" w:rsidP="00726FF3">
      <w:pPr>
        <w:jc w:val="center"/>
        <w:rPr>
          <w:b/>
          <w:color w:val="FF0000"/>
          <w:sz w:val="20"/>
          <w:szCs w:val="20"/>
        </w:rPr>
      </w:pPr>
      <w:r>
        <w:rPr>
          <w:noProof/>
        </w:rPr>
        <w:drawing>
          <wp:inline distT="0" distB="0" distL="0" distR="0" wp14:anchorId="72B64BD7" wp14:editId="56885B6F">
            <wp:extent cx="4457700" cy="36195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57700" cy="3619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D5D5272" w14:textId="521921D1" w:rsidR="0085462D" w:rsidRDefault="0085462D" w:rsidP="009E710F">
      <w:pPr>
        <w:rPr>
          <w:b/>
          <w:color w:val="FF0000"/>
          <w:sz w:val="20"/>
          <w:szCs w:val="20"/>
        </w:rPr>
      </w:pPr>
    </w:p>
    <w:p w14:paraId="2933302F" w14:textId="7A64044A" w:rsidR="0085462D" w:rsidRPr="00726FF3" w:rsidRDefault="0085462D" w:rsidP="009E710F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The base class is seller central and two classes buyer and account are publically inherited by seller central. The other two classes are cart and simple.</w:t>
      </w:r>
    </w:p>
    <w:p w14:paraId="1C7F34E8" w14:textId="573E8B90" w:rsidR="0085462D" w:rsidRDefault="0085462D" w:rsidP="009E710F">
      <w:pPr>
        <w:rPr>
          <w:b/>
          <w:color w:val="000000" w:themeColor="text1"/>
          <w:szCs w:val="20"/>
        </w:rPr>
      </w:pPr>
    </w:p>
    <w:p w14:paraId="157CF1E0" w14:textId="58761C77" w:rsidR="0085462D" w:rsidRDefault="0085462D" w:rsidP="00726FF3">
      <w:pPr>
        <w:pStyle w:val="ListParagraph"/>
        <w:numPr>
          <w:ilvl w:val="0"/>
          <w:numId w:val="14"/>
        </w:numPr>
        <w:rPr>
          <w:b/>
          <w:color w:val="000000" w:themeColor="text1"/>
          <w:szCs w:val="20"/>
        </w:rPr>
      </w:pPr>
      <w:r w:rsidRPr="00726FF3">
        <w:rPr>
          <w:b/>
          <w:color w:val="000000" w:themeColor="text1"/>
          <w:szCs w:val="20"/>
        </w:rPr>
        <w:t>Seller Central:</w:t>
      </w:r>
    </w:p>
    <w:p w14:paraId="462EEE07" w14:textId="77777777" w:rsidR="00726FF3" w:rsidRPr="00726FF3" w:rsidRDefault="00726FF3" w:rsidP="00726FF3">
      <w:pPr>
        <w:pStyle w:val="ListParagraph"/>
        <w:rPr>
          <w:b/>
          <w:color w:val="000000" w:themeColor="text1"/>
          <w:szCs w:val="20"/>
        </w:rPr>
      </w:pPr>
    </w:p>
    <w:p w14:paraId="4125E046" w14:textId="77777777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Data members are: a, aa, buy, category, des, ID, price, product, stock.</w:t>
      </w:r>
    </w:p>
    <w:p w14:paraId="03875F27" w14:textId="6519B492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 xml:space="preserve">Its Member functions are:  </w:t>
      </w:r>
      <w:proofErr w:type="spellStart"/>
      <w:r w:rsidRPr="00726FF3">
        <w:rPr>
          <w:color w:val="000000" w:themeColor="text1"/>
          <w:szCs w:val="20"/>
        </w:rPr>
        <w:t>deletePR</w:t>
      </w:r>
      <w:proofErr w:type="spellEnd"/>
      <w:r w:rsidRPr="00726FF3">
        <w:rPr>
          <w:color w:val="000000" w:themeColor="text1"/>
          <w:szCs w:val="20"/>
        </w:rPr>
        <w:t xml:space="preserve">, purchase, Search, seller, </w:t>
      </w:r>
      <w:proofErr w:type="spellStart"/>
      <w:r w:rsidRPr="00726FF3">
        <w:rPr>
          <w:color w:val="000000" w:themeColor="text1"/>
          <w:szCs w:val="20"/>
        </w:rPr>
        <w:t>seller_central</w:t>
      </w:r>
      <w:proofErr w:type="spellEnd"/>
      <w:r w:rsidRPr="00726FF3">
        <w:rPr>
          <w:color w:val="000000" w:themeColor="text1"/>
          <w:szCs w:val="20"/>
        </w:rPr>
        <w:t>.</w:t>
      </w:r>
    </w:p>
    <w:p w14:paraId="3C8EEC64" w14:textId="05C842EF" w:rsidR="0085462D" w:rsidRDefault="0085462D" w:rsidP="0085462D">
      <w:pPr>
        <w:rPr>
          <w:b/>
          <w:color w:val="000000" w:themeColor="text1"/>
          <w:szCs w:val="20"/>
        </w:rPr>
      </w:pPr>
    </w:p>
    <w:p w14:paraId="1715C805" w14:textId="00EE23C2" w:rsidR="0085462D" w:rsidRDefault="0085462D" w:rsidP="00726FF3">
      <w:pPr>
        <w:pStyle w:val="ListParagraph"/>
        <w:numPr>
          <w:ilvl w:val="0"/>
          <w:numId w:val="14"/>
        </w:numPr>
        <w:rPr>
          <w:b/>
          <w:color w:val="000000" w:themeColor="text1"/>
          <w:szCs w:val="20"/>
        </w:rPr>
      </w:pPr>
      <w:r w:rsidRPr="00726FF3">
        <w:rPr>
          <w:b/>
          <w:color w:val="000000" w:themeColor="text1"/>
          <w:szCs w:val="20"/>
        </w:rPr>
        <w:t>Buyer:</w:t>
      </w:r>
    </w:p>
    <w:p w14:paraId="4ADE863E" w14:textId="77777777" w:rsidR="00726FF3" w:rsidRPr="00726FF3" w:rsidRDefault="00726FF3" w:rsidP="00726FF3">
      <w:pPr>
        <w:pStyle w:val="ListParagraph"/>
        <w:rPr>
          <w:b/>
          <w:color w:val="000000" w:themeColor="text1"/>
          <w:szCs w:val="20"/>
        </w:rPr>
      </w:pPr>
    </w:p>
    <w:p w14:paraId="784F6919" w14:textId="77777777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Data members are: brand, buy.</w:t>
      </w:r>
    </w:p>
    <w:p w14:paraId="197FE3EA" w14:textId="77777777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Member functions are:  buyer.</w:t>
      </w:r>
    </w:p>
    <w:p w14:paraId="30F4517C" w14:textId="3C4DC63F" w:rsidR="0085462D" w:rsidRDefault="0085462D" w:rsidP="0085462D">
      <w:pPr>
        <w:rPr>
          <w:b/>
          <w:color w:val="000000" w:themeColor="text1"/>
          <w:szCs w:val="20"/>
        </w:rPr>
      </w:pPr>
    </w:p>
    <w:p w14:paraId="42BDBAE2" w14:textId="71F9A902" w:rsidR="0085462D" w:rsidRDefault="0085462D" w:rsidP="00726FF3">
      <w:pPr>
        <w:pStyle w:val="ListParagraph"/>
        <w:numPr>
          <w:ilvl w:val="0"/>
          <w:numId w:val="14"/>
        </w:numPr>
        <w:rPr>
          <w:b/>
          <w:color w:val="000000" w:themeColor="text1"/>
          <w:szCs w:val="20"/>
        </w:rPr>
      </w:pPr>
      <w:r w:rsidRPr="00726FF3">
        <w:rPr>
          <w:b/>
          <w:color w:val="000000" w:themeColor="text1"/>
          <w:szCs w:val="20"/>
        </w:rPr>
        <w:t>Account:</w:t>
      </w:r>
    </w:p>
    <w:p w14:paraId="11D59D07" w14:textId="77777777" w:rsidR="00726FF3" w:rsidRPr="00726FF3" w:rsidRDefault="00726FF3" w:rsidP="00726FF3">
      <w:pPr>
        <w:pStyle w:val="ListParagraph"/>
        <w:rPr>
          <w:b/>
          <w:color w:val="000000" w:themeColor="text1"/>
          <w:szCs w:val="20"/>
        </w:rPr>
      </w:pPr>
    </w:p>
    <w:p w14:paraId="4208719E" w14:textId="0D733EBC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 xml:space="preserve">Its Data members are: Address, age, </w:t>
      </w:r>
      <w:proofErr w:type="spellStart"/>
      <w:r w:rsidRPr="00726FF3">
        <w:rPr>
          <w:color w:val="000000" w:themeColor="text1"/>
          <w:szCs w:val="20"/>
        </w:rPr>
        <w:t>br</w:t>
      </w:r>
      <w:proofErr w:type="spellEnd"/>
      <w:r w:rsidRPr="00726FF3">
        <w:rPr>
          <w:color w:val="000000" w:themeColor="text1"/>
          <w:szCs w:val="20"/>
        </w:rPr>
        <w:t xml:space="preserve">, </w:t>
      </w:r>
      <w:proofErr w:type="spellStart"/>
      <w:r w:rsidRPr="00726FF3">
        <w:rPr>
          <w:color w:val="000000" w:themeColor="text1"/>
          <w:szCs w:val="20"/>
        </w:rPr>
        <w:t>br_name</w:t>
      </w:r>
      <w:proofErr w:type="spellEnd"/>
      <w:r w:rsidRPr="00726FF3">
        <w:rPr>
          <w:color w:val="000000" w:themeColor="text1"/>
          <w:szCs w:val="20"/>
        </w:rPr>
        <w:t xml:space="preserve">, CNIC, email, gander, name, np, </w:t>
      </w:r>
      <w:r w:rsidR="00726FF3" w:rsidRPr="00726FF3">
        <w:rPr>
          <w:color w:val="000000" w:themeColor="text1"/>
          <w:szCs w:val="20"/>
        </w:rPr>
        <w:t xml:space="preserve">nu, password, </w:t>
      </w:r>
      <w:proofErr w:type="spellStart"/>
      <w:r w:rsidR="00726FF3" w:rsidRPr="00726FF3">
        <w:rPr>
          <w:color w:val="000000" w:themeColor="text1"/>
          <w:szCs w:val="20"/>
        </w:rPr>
        <w:t>phone_no</w:t>
      </w:r>
      <w:proofErr w:type="spellEnd"/>
      <w:r w:rsidR="00726FF3" w:rsidRPr="00726FF3">
        <w:rPr>
          <w:color w:val="000000" w:themeColor="text1"/>
          <w:szCs w:val="20"/>
        </w:rPr>
        <w:t xml:space="preserve">, </w:t>
      </w:r>
      <w:proofErr w:type="spellStart"/>
      <w:r w:rsidR="00726FF3" w:rsidRPr="00726FF3">
        <w:rPr>
          <w:color w:val="000000" w:themeColor="text1"/>
          <w:szCs w:val="20"/>
        </w:rPr>
        <w:t>re_pass</w:t>
      </w:r>
      <w:proofErr w:type="spellEnd"/>
      <w:r w:rsidR="00726FF3" w:rsidRPr="00726FF3">
        <w:rPr>
          <w:color w:val="000000" w:themeColor="text1"/>
          <w:szCs w:val="20"/>
        </w:rPr>
        <w:t xml:space="preserve"> and submit.</w:t>
      </w:r>
    </w:p>
    <w:p w14:paraId="58FB9C7B" w14:textId="1E716824" w:rsidR="0085462D" w:rsidRPr="00726FF3" w:rsidRDefault="0085462D" w:rsidP="0085462D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 xml:space="preserve">Its Member functions are:  </w:t>
      </w:r>
      <w:r w:rsidR="00726FF3" w:rsidRPr="00726FF3">
        <w:rPr>
          <w:color w:val="000000" w:themeColor="text1"/>
          <w:szCs w:val="20"/>
        </w:rPr>
        <w:t xml:space="preserve">Account, Login, signup, </w:t>
      </w:r>
      <w:proofErr w:type="spellStart"/>
      <w:r w:rsidR="00726FF3" w:rsidRPr="00726FF3">
        <w:rPr>
          <w:color w:val="000000" w:themeColor="text1"/>
          <w:szCs w:val="20"/>
        </w:rPr>
        <w:t>userLogin</w:t>
      </w:r>
      <w:proofErr w:type="spellEnd"/>
      <w:r w:rsidR="00726FF3" w:rsidRPr="00726FF3">
        <w:rPr>
          <w:color w:val="000000" w:themeColor="text1"/>
          <w:szCs w:val="20"/>
        </w:rPr>
        <w:t xml:space="preserve">, </w:t>
      </w:r>
      <w:proofErr w:type="spellStart"/>
      <w:r w:rsidR="00726FF3" w:rsidRPr="00726FF3">
        <w:rPr>
          <w:color w:val="000000" w:themeColor="text1"/>
          <w:szCs w:val="20"/>
        </w:rPr>
        <w:t>userSignIN</w:t>
      </w:r>
      <w:proofErr w:type="spellEnd"/>
      <w:r w:rsidR="00726FF3" w:rsidRPr="00726FF3">
        <w:rPr>
          <w:color w:val="000000" w:themeColor="text1"/>
          <w:szCs w:val="20"/>
        </w:rPr>
        <w:t>.</w:t>
      </w:r>
    </w:p>
    <w:p w14:paraId="4AFE12AB" w14:textId="2BD98619" w:rsidR="0085462D" w:rsidRDefault="0085462D" w:rsidP="0085462D">
      <w:pPr>
        <w:rPr>
          <w:b/>
          <w:color w:val="000000" w:themeColor="text1"/>
          <w:szCs w:val="20"/>
        </w:rPr>
      </w:pPr>
    </w:p>
    <w:p w14:paraId="150ACA5F" w14:textId="78A22AEE" w:rsidR="00726FF3" w:rsidRDefault="00726FF3" w:rsidP="00726FF3">
      <w:pPr>
        <w:pStyle w:val="ListParagraph"/>
        <w:numPr>
          <w:ilvl w:val="0"/>
          <w:numId w:val="14"/>
        </w:numPr>
        <w:rPr>
          <w:b/>
          <w:color w:val="000000" w:themeColor="text1"/>
          <w:szCs w:val="20"/>
        </w:rPr>
      </w:pPr>
      <w:r w:rsidRPr="00726FF3">
        <w:rPr>
          <w:b/>
          <w:color w:val="000000" w:themeColor="text1"/>
          <w:szCs w:val="20"/>
        </w:rPr>
        <w:t>Cart:</w:t>
      </w:r>
    </w:p>
    <w:p w14:paraId="0055E1E1" w14:textId="77777777" w:rsidR="00726FF3" w:rsidRPr="00726FF3" w:rsidRDefault="00726FF3" w:rsidP="00726FF3">
      <w:pPr>
        <w:pStyle w:val="ListParagraph"/>
        <w:rPr>
          <w:b/>
          <w:color w:val="000000" w:themeColor="text1"/>
          <w:szCs w:val="20"/>
        </w:rPr>
      </w:pPr>
    </w:p>
    <w:p w14:paraId="5A026864" w14:textId="67991568" w:rsidR="00726FF3" w:rsidRPr="00726FF3" w:rsidRDefault="00726FF3" w:rsidP="00726FF3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 xml:space="preserve">Its Data members are: a, address, confirm, </w:t>
      </w:r>
      <w:proofErr w:type="spellStart"/>
      <w:r w:rsidRPr="00726FF3">
        <w:rPr>
          <w:color w:val="000000" w:themeColor="text1"/>
          <w:szCs w:val="20"/>
        </w:rPr>
        <w:t>cr_ID</w:t>
      </w:r>
      <w:proofErr w:type="spellEnd"/>
      <w:r w:rsidRPr="00726FF3">
        <w:rPr>
          <w:color w:val="000000" w:themeColor="text1"/>
          <w:szCs w:val="20"/>
        </w:rPr>
        <w:t>, pay.</w:t>
      </w:r>
    </w:p>
    <w:p w14:paraId="52FA3D1B" w14:textId="67C57253" w:rsidR="00726FF3" w:rsidRPr="00726FF3" w:rsidRDefault="00726FF3" w:rsidP="00726FF3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Member functions are:  Cart, delivery, Payment, product.</w:t>
      </w:r>
      <w:bookmarkStart w:id="0" w:name="_GoBack"/>
      <w:bookmarkEnd w:id="0"/>
    </w:p>
    <w:p w14:paraId="36C43E18" w14:textId="204F338D" w:rsidR="0085462D" w:rsidRDefault="0085462D" w:rsidP="0085462D">
      <w:pPr>
        <w:rPr>
          <w:b/>
          <w:color w:val="000000" w:themeColor="text1"/>
          <w:szCs w:val="20"/>
        </w:rPr>
      </w:pPr>
    </w:p>
    <w:p w14:paraId="4AA7FD21" w14:textId="0A8F48C4" w:rsidR="00726FF3" w:rsidRDefault="00726FF3" w:rsidP="00726FF3">
      <w:pPr>
        <w:pStyle w:val="ListParagraph"/>
        <w:numPr>
          <w:ilvl w:val="0"/>
          <w:numId w:val="14"/>
        </w:numPr>
        <w:rPr>
          <w:b/>
          <w:color w:val="000000" w:themeColor="text1"/>
          <w:szCs w:val="20"/>
        </w:rPr>
      </w:pPr>
      <w:r w:rsidRPr="00726FF3">
        <w:rPr>
          <w:b/>
          <w:color w:val="000000" w:themeColor="text1"/>
          <w:szCs w:val="20"/>
        </w:rPr>
        <w:t>Simple:</w:t>
      </w:r>
    </w:p>
    <w:p w14:paraId="35E72EB1" w14:textId="77777777" w:rsidR="00726FF3" w:rsidRPr="00726FF3" w:rsidRDefault="00726FF3" w:rsidP="00726FF3">
      <w:pPr>
        <w:pStyle w:val="ListParagraph"/>
        <w:rPr>
          <w:b/>
          <w:color w:val="000000" w:themeColor="text1"/>
          <w:szCs w:val="20"/>
        </w:rPr>
      </w:pPr>
    </w:p>
    <w:p w14:paraId="29A6C29E" w14:textId="0F4D0D96" w:rsidR="00726FF3" w:rsidRPr="00726FF3" w:rsidRDefault="00726FF3" w:rsidP="00726FF3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Data members are: id, Name, Price, quantity and Total.</w:t>
      </w:r>
    </w:p>
    <w:p w14:paraId="7D84E2E3" w14:textId="26209733" w:rsidR="00726FF3" w:rsidRPr="00726FF3" w:rsidRDefault="00726FF3" w:rsidP="00726FF3">
      <w:pPr>
        <w:rPr>
          <w:color w:val="000000" w:themeColor="text1"/>
          <w:szCs w:val="20"/>
        </w:rPr>
      </w:pPr>
      <w:r w:rsidRPr="00726FF3">
        <w:rPr>
          <w:color w:val="000000" w:themeColor="text1"/>
          <w:szCs w:val="20"/>
        </w:rPr>
        <w:t>Its Member functions are:  operator+.</w:t>
      </w:r>
    </w:p>
    <w:p w14:paraId="19796152" w14:textId="77777777" w:rsidR="00726FF3" w:rsidRPr="0085462D" w:rsidRDefault="00726FF3" w:rsidP="0085462D">
      <w:pPr>
        <w:rPr>
          <w:b/>
          <w:color w:val="000000" w:themeColor="text1"/>
          <w:szCs w:val="20"/>
        </w:rPr>
      </w:pPr>
    </w:p>
    <w:p w14:paraId="74CA6C1D" w14:textId="14A29796" w:rsidR="0085462D" w:rsidRDefault="0085462D" w:rsidP="009E710F">
      <w:pPr>
        <w:rPr>
          <w:b/>
          <w:color w:val="FF0000"/>
          <w:sz w:val="22"/>
          <w:szCs w:val="20"/>
        </w:rPr>
      </w:pPr>
    </w:p>
    <w:p w14:paraId="3C9E237E" w14:textId="7A151F24" w:rsidR="0085462D" w:rsidRDefault="0085462D" w:rsidP="009E710F">
      <w:pPr>
        <w:rPr>
          <w:b/>
          <w:color w:val="FF0000"/>
          <w:sz w:val="22"/>
          <w:szCs w:val="20"/>
        </w:rPr>
      </w:pPr>
      <w:r>
        <w:rPr>
          <w:b/>
          <w:color w:val="FF0000"/>
          <w:sz w:val="22"/>
          <w:szCs w:val="20"/>
        </w:rPr>
        <w:t>Code:</w:t>
      </w:r>
    </w:p>
    <w:p w14:paraId="1E83D9B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SFML/Graphics.hpp&gt;</w:t>
      </w:r>
    </w:p>
    <w:p w14:paraId="4344A3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fstream&gt;</w:t>
      </w:r>
    </w:p>
    <w:p w14:paraId="3B53FE9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</w:t>
      </w:r>
      <w:proofErr w:type="spellStart"/>
      <w:r w:rsidRPr="0085462D">
        <w:rPr>
          <w:b/>
          <w:color w:val="FF0000"/>
          <w:sz w:val="22"/>
          <w:szCs w:val="20"/>
        </w:rPr>
        <w:t>iomanip</w:t>
      </w:r>
      <w:proofErr w:type="spellEnd"/>
      <w:r w:rsidRPr="0085462D">
        <w:rPr>
          <w:b/>
          <w:color w:val="FF0000"/>
          <w:sz w:val="22"/>
          <w:szCs w:val="20"/>
        </w:rPr>
        <w:t>&gt;</w:t>
      </w:r>
    </w:p>
    <w:p w14:paraId="205A02D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</w:t>
      </w:r>
      <w:proofErr w:type="spellStart"/>
      <w:r w:rsidRPr="0085462D">
        <w:rPr>
          <w:b/>
          <w:color w:val="FF0000"/>
          <w:sz w:val="22"/>
          <w:szCs w:val="20"/>
        </w:rPr>
        <w:t>iostream</w:t>
      </w:r>
      <w:proofErr w:type="spellEnd"/>
      <w:r w:rsidRPr="0085462D">
        <w:rPr>
          <w:b/>
          <w:color w:val="FF0000"/>
          <w:sz w:val="22"/>
          <w:szCs w:val="20"/>
        </w:rPr>
        <w:t>&gt;</w:t>
      </w:r>
    </w:p>
    <w:p w14:paraId="382B460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string&gt;</w:t>
      </w:r>
    </w:p>
    <w:p w14:paraId="6F2B1B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#include&lt;</w:t>
      </w:r>
      <w:proofErr w:type="spellStart"/>
      <w:r w:rsidRPr="0085462D">
        <w:rPr>
          <w:b/>
          <w:color w:val="FF0000"/>
          <w:sz w:val="22"/>
          <w:szCs w:val="20"/>
        </w:rPr>
        <w:t>Windows.h</w:t>
      </w:r>
      <w:proofErr w:type="spellEnd"/>
      <w:r w:rsidRPr="0085462D">
        <w:rPr>
          <w:b/>
          <w:color w:val="FF0000"/>
          <w:sz w:val="22"/>
          <w:szCs w:val="20"/>
        </w:rPr>
        <w:t>&gt;</w:t>
      </w:r>
    </w:p>
    <w:p w14:paraId="63D22D4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 xml:space="preserve">using namespace </w:t>
      </w:r>
      <w:proofErr w:type="spellStart"/>
      <w:r w:rsidRPr="0085462D">
        <w:rPr>
          <w:b/>
          <w:color w:val="FF0000"/>
          <w:sz w:val="22"/>
          <w:szCs w:val="20"/>
        </w:rPr>
        <w:t>st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111F6D2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using namespace sf;</w:t>
      </w:r>
    </w:p>
    <w:p w14:paraId="7DAA8C9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stock = 500;</w:t>
      </w:r>
    </w:p>
    <w:p w14:paraId="12E1460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class simple</w:t>
      </w:r>
    </w:p>
    <w:p w14:paraId="6747DF5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4B500F4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public:</w:t>
      </w:r>
    </w:p>
    <w:p w14:paraId="59670E9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id, Price, quantity, Total;</w:t>
      </w:r>
    </w:p>
    <w:p w14:paraId="61A814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string Name;</w:t>
      </w:r>
    </w:p>
    <w:p w14:paraId="08328A5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operator</w:t>
      </w:r>
      <w:proofErr w:type="gramStart"/>
      <w:r w:rsidRPr="0085462D">
        <w:rPr>
          <w:b/>
          <w:color w:val="FF0000"/>
          <w:sz w:val="22"/>
          <w:szCs w:val="20"/>
        </w:rPr>
        <w:t>+(</w:t>
      </w:r>
      <w:proofErr w:type="gramEnd"/>
      <w:r w:rsidRPr="0085462D">
        <w:rPr>
          <w:b/>
          <w:color w:val="FF0000"/>
          <w:sz w:val="22"/>
          <w:szCs w:val="20"/>
        </w:rPr>
        <w:t>simple&amp; temp)</w:t>
      </w:r>
    </w:p>
    <w:p w14:paraId="15F1CFE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78C0748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-&gt;Total = c-&gt;Total +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emp.Total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0A443D9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return c-&gt;Total;</w:t>
      </w:r>
    </w:p>
    <w:p w14:paraId="76FA65F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7F27D9A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</w:t>
      </w:r>
      <w:proofErr w:type="gramStart"/>
      <w:r w:rsidRPr="0085462D">
        <w:rPr>
          <w:b/>
          <w:color w:val="FF0000"/>
          <w:sz w:val="22"/>
          <w:szCs w:val="20"/>
        </w:rPr>
        <w:t>c[</w:t>
      </w:r>
      <w:proofErr w:type="gramEnd"/>
      <w:r w:rsidRPr="0085462D">
        <w:rPr>
          <w:b/>
          <w:color w:val="FF0000"/>
          <w:sz w:val="22"/>
          <w:szCs w:val="20"/>
        </w:rPr>
        <w:t>100];</w:t>
      </w:r>
    </w:p>
    <w:p w14:paraId="36D6AD5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4C5E22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1682382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class Cart</w:t>
      </w:r>
    </w:p>
    <w:p w14:paraId="1CB01F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2BC014A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string address, confirm, </w:t>
      </w:r>
      <w:proofErr w:type="spellStart"/>
      <w:r w:rsidRPr="0085462D">
        <w:rPr>
          <w:b/>
          <w:color w:val="FF0000"/>
          <w:sz w:val="22"/>
          <w:szCs w:val="20"/>
        </w:rPr>
        <w:t>cr_I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02E5DC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a = 0, pay;</w:t>
      </w:r>
    </w:p>
    <w:p w14:paraId="473EA3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public:</w:t>
      </w:r>
    </w:p>
    <w:p w14:paraId="491E6CD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Cart(</w:t>
      </w:r>
      <w:proofErr w:type="gramEnd"/>
      <w:r w:rsidRPr="0085462D">
        <w:rPr>
          <w:b/>
          <w:color w:val="FF0000"/>
          <w:sz w:val="22"/>
          <w:szCs w:val="20"/>
        </w:rPr>
        <w:t>) {}</w:t>
      </w:r>
    </w:p>
    <w:p w14:paraId="2F42CA5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product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b)</w:t>
      </w:r>
    </w:p>
    <w:p w14:paraId="3058B7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56940C6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08ABE1E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ofstream invoice("invoice.txt");</w:t>
      </w:r>
    </w:p>
    <w:p w14:paraId="4506D7C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n-------------------------------------------------------\n";</w:t>
      </w:r>
    </w:p>
    <w:p w14:paraId="3291AE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Your Products are given: ";</w:t>
      </w:r>
    </w:p>
    <w:p w14:paraId="19E9454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Your Product are given below: \n";</w:t>
      </w:r>
    </w:p>
    <w:p w14:paraId="25138C9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for (</w:t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= 0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&lt; b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++)</w:t>
      </w:r>
    </w:p>
    <w:p w14:paraId="7A06120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5EDF90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a =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.id;</w:t>
      </w:r>
    </w:p>
    <w:p w14:paraId="25771F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n =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proofErr w:type="gramStart"/>
      <w:r w:rsidRPr="0085462D">
        <w:rPr>
          <w:b/>
          <w:color w:val="FF0000"/>
          <w:sz w:val="22"/>
          <w:szCs w:val="20"/>
        </w:rPr>
        <w:t>].Name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65FDF7B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p =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proofErr w:type="gramStart"/>
      <w:r w:rsidRPr="0085462D">
        <w:rPr>
          <w:b/>
          <w:color w:val="FF0000"/>
          <w:sz w:val="22"/>
          <w:szCs w:val="20"/>
        </w:rPr>
        <w:t>].Price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5B15BE4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q =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proofErr w:type="gramStart"/>
      <w:r w:rsidRPr="0085462D">
        <w:rPr>
          <w:b/>
          <w:color w:val="FF0000"/>
          <w:sz w:val="22"/>
          <w:szCs w:val="20"/>
        </w:rPr>
        <w:t>].quantity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6C31F24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*****************************\n";</w:t>
      </w:r>
    </w:p>
    <w:p w14:paraId="5329508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ID: " &lt;&lt; a &lt;&lt; "\n"</w:t>
      </w:r>
    </w:p>
    <w:p w14:paraId="730271A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&lt;&lt; "Name: " &lt;&lt; n &lt;&lt; "\n"</w:t>
      </w:r>
    </w:p>
    <w:p w14:paraId="3FCEF91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&lt;&lt; "Price: " &lt;&lt; p &lt;&lt; endl;</w:t>
      </w:r>
    </w:p>
    <w:p w14:paraId="0237F20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*****************************\n";</w:t>
      </w:r>
    </w:p>
    <w:p w14:paraId="374BDE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</w:t>
      </w:r>
      <w:proofErr w:type="spellStart"/>
      <w:r w:rsidRPr="0085462D">
        <w:rPr>
          <w:b/>
          <w:color w:val="FF0000"/>
          <w:sz w:val="22"/>
          <w:szCs w:val="20"/>
        </w:rPr>
        <w:t>nID</w:t>
      </w:r>
      <w:proofErr w:type="spellEnd"/>
      <w:r w:rsidRPr="0085462D">
        <w:rPr>
          <w:b/>
          <w:color w:val="FF0000"/>
          <w:sz w:val="22"/>
          <w:szCs w:val="20"/>
        </w:rPr>
        <w:t>\</w:t>
      </w:r>
      <w:proofErr w:type="spellStart"/>
      <w:r w:rsidRPr="0085462D">
        <w:rPr>
          <w:b/>
          <w:color w:val="FF0000"/>
          <w:sz w:val="22"/>
          <w:szCs w:val="20"/>
        </w:rPr>
        <w:t>tName</w:t>
      </w:r>
      <w:proofErr w:type="spellEnd"/>
      <w:r w:rsidRPr="0085462D">
        <w:rPr>
          <w:b/>
          <w:color w:val="FF0000"/>
          <w:sz w:val="22"/>
          <w:szCs w:val="20"/>
        </w:rPr>
        <w:t>\</w:t>
      </w:r>
      <w:proofErr w:type="spellStart"/>
      <w:r w:rsidRPr="0085462D">
        <w:rPr>
          <w:b/>
          <w:color w:val="FF0000"/>
          <w:sz w:val="22"/>
          <w:szCs w:val="20"/>
        </w:rPr>
        <w:t>tQuantity</w:t>
      </w:r>
      <w:proofErr w:type="spellEnd"/>
      <w:r w:rsidRPr="0085462D">
        <w:rPr>
          <w:b/>
          <w:color w:val="FF0000"/>
          <w:sz w:val="22"/>
          <w:szCs w:val="20"/>
        </w:rPr>
        <w:t>\</w:t>
      </w:r>
      <w:proofErr w:type="spellStart"/>
      <w:r w:rsidRPr="0085462D">
        <w:rPr>
          <w:b/>
          <w:color w:val="FF0000"/>
          <w:sz w:val="22"/>
          <w:szCs w:val="20"/>
        </w:rPr>
        <w:t>tPrice</w:t>
      </w:r>
      <w:proofErr w:type="spellEnd"/>
      <w:r w:rsidRPr="0085462D">
        <w:rPr>
          <w:b/>
          <w:color w:val="FF0000"/>
          <w:sz w:val="22"/>
          <w:szCs w:val="20"/>
        </w:rPr>
        <w:t>";</w:t>
      </w:r>
    </w:p>
    <w:p w14:paraId="74ACD25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n" &lt;&lt; a &lt;&lt; "\t" &lt;&lt; n &lt;&lt; "\t" &lt;&lt; q &lt;&lt; "\t" &lt;&lt; p;</w:t>
      </w:r>
    </w:p>
    <w:p w14:paraId="250EA16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D53F7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bb = 150;</w:t>
      </w:r>
    </w:p>
    <w:p w14:paraId="595C93F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for (</w:t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= 1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&lt; b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++)</w:t>
      </w:r>
    </w:p>
    <w:p w14:paraId="4FA6929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452E62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c[</w:t>
      </w:r>
      <w:proofErr w:type="gramEnd"/>
      <w:r w:rsidRPr="0085462D">
        <w:rPr>
          <w:b/>
          <w:color w:val="FF0000"/>
          <w:sz w:val="22"/>
          <w:szCs w:val="20"/>
        </w:rPr>
        <w:t>0] +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;</w:t>
      </w:r>
    </w:p>
    <w:p w14:paraId="3B552A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D3C4A6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t\</w:t>
      </w:r>
      <w:proofErr w:type="spellStart"/>
      <w:r w:rsidRPr="0085462D">
        <w:rPr>
          <w:b/>
          <w:color w:val="FF0000"/>
          <w:sz w:val="22"/>
          <w:szCs w:val="20"/>
        </w:rPr>
        <w:t>tTotal</w:t>
      </w:r>
      <w:proofErr w:type="spellEnd"/>
      <w:r w:rsidRPr="0085462D">
        <w:rPr>
          <w:b/>
          <w:color w:val="FF0000"/>
          <w:sz w:val="22"/>
          <w:szCs w:val="20"/>
        </w:rPr>
        <w:t xml:space="preserve"> charges: " &lt;&lt; c-&gt;Total;</w:t>
      </w:r>
    </w:p>
    <w:p w14:paraId="1CFE7A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n\</w:t>
      </w:r>
      <w:proofErr w:type="spellStart"/>
      <w:r w:rsidRPr="0085462D">
        <w:rPr>
          <w:b/>
          <w:color w:val="FF0000"/>
          <w:sz w:val="22"/>
          <w:szCs w:val="20"/>
        </w:rPr>
        <w:t>nTotal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gramStart"/>
      <w:r w:rsidRPr="0085462D">
        <w:rPr>
          <w:b/>
          <w:color w:val="FF0000"/>
          <w:sz w:val="22"/>
          <w:szCs w:val="20"/>
        </w:rPr>
        <w:t>charges :</w:t>
      </w:r>
      <w:proofErr w:type="gramEnd"/>
      <w:r w:rsidRPr="0085462D">
        <w:rPr>
          <w:b/>
          <w:color w:val="FF0000"/>
          <w:sz w:val="22"/>
          <w:szCs w:val="20"/>
        </w:rPr>
        <w:t xml:space="preserve"> " &lt;&lt; c-&gt;Total;</w:t>
      </w:r>
    </w:p>
    <w:p w14:paraId="69BCC51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Delivery</w:t>
      </w:r>
      <w:proofErr w:type="spellEnd"/>
      <w:r w:rsidRPr="0085462D">
        <w:rPr>
          <w:b/>
          <w:color w:val="FF0000"/>
          <w:sz w:val="22"/>
          <w:szCs w:val="20"/>
        </w:rPr>
        <w:t xml:space="preserve"> Charges are: Rs.150";</w:t>
      </w:r>
    </w:p>
    <w:p w14:paraId="09E18B1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Total</w:t>
      </w:r>
      <w:proofErr w:type="spellEnd"/>
      <w:r w:rsidRPr="0085462D">
        <w:rPr>
          <w:b/>
          <w:color w:val="FF0000"/>
          <w:sz w:val="22"/>
          <w:szCs w:val="20"/>
        </w:rPr>
        <w:t xml:space="preserve"> bill " &lt;&lt; c-&gt;Total + bb &lt;&lt; endl;</w:t>
      </w:r>
    </w:p>
    <w:p w14:paraId="2CA1269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n\Total bill " &lt;&lt; c-&gt;Total + bb;</w:t>
      </w:r>
    </w:p>
    <w:p w14:paraId="3D51CA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p;</w:t>
      </w:r>
    </w:p>
    <w:p w14:paraId="05E43F5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ok to go to PAYMENT: ";</w:t>
      </w:r>
    </w:p>
    <w:p w14:paraId="205EF61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p;</w:t>
      </w:r>
    </w:p>
    <w:p w14:paraId="761402D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Payment(</w:t>
      </w:r>
      <w:proofErr w:type="gramEnd"/>
      <w:r w:rsidRPr="0085462D">
        <w:rPr>
          <w:b/>
          <w:color w:val="FF0000"/>
          <w:sz w:val="22"/>
          <w:szCs w:val="20"/>
        </w:rPr>
        <w:t>);</w:t>
      </w:r>
    </w:p>
    <w:p w14:paraId="78BD98D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delivery_</w:t>
      </w:r>
      <w:proofErr w:type="gramStart"/>
      <w:r w:rsidRPr="0085462D">
        <w:rPr>
          <w:b/>
          <w:color w:val="FF0000"/>
          <w:sz w:val="22"/>
          <w:szCs w:val="20"/>
        </w:rPr>
        <w:t>bik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;</w:t>
      </w:r>
    </w:p>
    <w:p w14:paraId="1C9D6CD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exit(</w:t>
      </w:r>
      <w:proofErr w:type="gramEnd"/>
      <w:r w:rsidRPr="0085462D">
        <w:rPr>
          <w:b/>
          <w:color w:val="FF0000"/>
          <w:sz w:val="22"/>
          <w:szCs w:val="20"/>
        </w:rPr>
        <w:t>0);</w:t>
      </w:r>
    </w:p>
    <w:p w14:paraId="5E661E6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0EA8E6C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Payment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00AB25B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40D2656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6289C3D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invoice(</w:t>
      </w:r>
      <w:proofErr w:type="gramEnd"/>
      <w:r w:rsidRPr="0085462D">
        <w:rPr>
          <w:b/>
          <w:color w:val="FF0000"/>
          <w:sz w:val="22"/>
          <w:szCs w:val="20"/>
        </w:rPr>
        <w:t xml:space="preserve">"invoice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5A29F73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delivering address: ";</w:t>
      </w:r>
    </w:p>
    <w:p w14:paraId="16FE3E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2BBB99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address);</w:t>
      </w:r>
    </w:p>
    <w:p w14:paraId="66CC2A3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Select</w:t>
      </w:r>
      <w:proofErr w:type="spellEnd"/>
      <w:r w:rsidRPr="0085462D">
        <w:rPr>
          <w:b/>
          <w:color w:val="FF0000"/>
          <w:sz w:val="22"/>
          <w:szCs w:val="20"/>
        </w:rPr>
        <w:t xml:space="preserve"> Payment Method:\n1.Cash on Delivery\n2.Credit Card\n";</w:t>
      </w:r>
    </w:p>
    <w:p w14:paraId="417BDDE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pay;</w:t>
      </w:r>
    </w:p>
    <w:p w14:paraId="47FC34D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pay == 1)</w:t>
      </w:r>
    </w:p>
    <w:p w14:paraId="3184F59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4CEDD5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</w:t>
      </w:r>
      <w:proofErr w:type="spellStart"/>
      <w:r w:rsidRPr="0085462D">
        <w:rPr>
          <w:b/>
          <w:color w:val="FF0000"/>
          <w:sz w:val="22"/>
          <w:szCs w:val="20"/>
        </w:rPr>
        <w:t>nCash</w:t>
      </w:r>
      <w:proofErr w:type="spellEnd"/>
      <w:r w:rsidRPr="0085462D">
        <w:rPr>
          <w:b/>
          <w:color w:val="FF0000"/>
          <w:sz w:val="22"/>
          <w:szCs w:val="20"/>
        </w:rPr>
        <w:t xml:space="preserve"> on Delivery";</w:t>
      </w:r>
    </w:p>
    <w:p w14:paraId="1F0DA4D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9790D2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pay == 2)</w:t>
      </w:r>
    </w:p>
    <w:p w14:paraId="63FAEE4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C941AD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Credit Card ID: ";</w:t>
      </w:r>
    </w:p>
    <w:p w14:paraId="48D5BBE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cr_I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4A95C5E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</w:t>
      </w:r>
      <w:proofErr w:type="spellStart"/>
      <w:r w:rsidRPr="0085462D">
        <w:rPr>
          <w:b/>
          <w:color w:val="FF0000"/>
          <w:sz w:val="22"/>
          <w:szCs w:val="20"/>
        </w:rPr>
        <w:t>nCredit</w:t>
      </w:r>
      <w:proofErr w:type="spellEnd"/>
      <w:r w:rsidRPr="0085462D">
        <w:rPr>
          <w:b/>
          <w:color w:val="FF0000"/>
          <w:sz w:val="22"/>
          <w:szCs w:val="20"/>
        </w:rPr>
        <w:t xml:space="preserve"> Card";</w:t>
      </w:r>
    </w:p>
    <w:p w14:paraId="6ED567C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BFC61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C462A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ok to confirm your order ";</w:t>
      </w:r>
    </w:p>
    <w:p w14:paraId="5ACDC39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confirm;</w:t>
      </w:r>
    </w:p>
    <w:p w14:paraId="22D5426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A6185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3A53B9F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910FA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tYour</w:t>
      </w:r>
      <w:proofErr w:type="spellEnd"/>
      <w:r w:rsidRPr="0085462D">
        <w:rPr>
          <w:b/>
          <w:color w:val="FF0000"/>
          <w:sz w:val="22"/>
          <w:szCs w:val="20"/>
        </w:rPr>
        <w:t xml:space="preserve"> Order is confirmed successfully\n\n";</w:t>
      </w:r>
    </w:p>
    <w:p w14:paraId="5B6EFFB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C55FD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rand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Start"/>
      <w:r w:rsidRPr="0085462D">
        <w:rPr>
          <w:b/>
          <w:color w:val="FF0000"/>
          <w:sz w:val="22"/>
          <w:szCs w:val="20"/>
        </w:rPr>
        <w:t>time(</w:t>
      </w:r>
      <w:proofErr w:type="gramEnd"/>
      <w:r w:rsidRPr="0085462D">
        <w:rPr>
          <w:b/>
          <w:color w:val="FF0000"/>
          <w:sz w:val="22"/>
          <w:szCs w:val="20"/>
        </w:rPr>
        <w:t>0));</w:t>
      </w:r>
    </w:p>
    <w:p w14:paraId="19F9831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random = </w:t>
      </w:r>
      <w:proofErr w:type="gramStart"/>
      <w:r w:rsidRPr="0085462D">
        <w:rPr>
          <w:b/>
          <w:color w:val="FF0000"/>
          <w:sz w:val="22"/>
          <w:szCs w:val="20"/>
        </w:rPr>
        <w:t>rand(</w:t>
      </w:r>
      <w:proofErr w:type="gramEnd"/>
      <w:r w:rsidRPr="0085462D">
        <w:rPr>
          <w:b/>
          <w:color w:val="FF0000"/>
          <w:sz w:val="22"/>
          <w:szCs w:val="20"/>
        </w:rPr>
        <w:t>);</w:t>
      </w:r>
    </w:p>
    <w:p w14:paraId="142802B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tYour</w:t>
      </w:r>
      <w:proofErr w:type="spellEnd"/>
      <w:r w:rsidRPr="0085462D">
        <w:rPr>
          <w:b/>
          <w:color w:val="FF0000"/>
          <w:sz w:val="22"/>
          <w:szCs w:val="20"/>
        </w:rPr>
        <w:t xml:space="preserve"> Order ID is: " &lt;&lt; random &lt;&lt; endl;</w:t>
      </w:r>
    </w:p>
    <w:p w14:paraId="5DFC369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</w:t>
      </w:r>
      <w:proofErr w:type="spellStart"/>
      <w:r w:rsidRPr="0085462D">
        <w:rPr>
          <w:b/>
          <w:color w:val="FF0000"/>
          <w:sz w:val="22"/>
          <w:szCs w:val="20"/>
        </w:rPr>
        <w:t>nOrder</w:t>
      </w:r>
      <w:proofErr w:type="spellEnd"/>
      <w:r w:rsidRPr="0085462D">
        <w:rPr>
          <w:b/>
          <w:color w:val="FF0000"/>
          <w:sz w:val="22"/>
          <w:szCs w:val="20"/>
        </w:rPr>
        <w:t xml:space="preserve"> ID" &lt;&lt; random;</w:t>
      </w:r>
    </w:p>
    <w:p w14:paraId="2FC7F79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nvoice &lt;&lt; "\n-------------------------------------------------------\n";</w:t>
      </w:r>
    </w:p>
    <w:p w14:paraId="2572D59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invoice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178EB5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p;</w:t>
      </w:r>
    </w:p>
    <w:p w14:paraId="56E9D24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7000);</w:t>
      </w:r>
    </w:p>
    <w:p w14:paraId="6335E8C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2630107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spellStart"/>
      <w:r w:rsidRPr="0085462D">
        <w:rPr>
          <w:b/>
          <w:color w:val="FF0000"/>
          <w:sz w:val="22"/>
          <w:szCs w:val="20"/>
        </w:rPr>
        <w:t>delivery_</w:t>
      </w:r>
      <w:proofErr w:type="gramStart"/>
      <w:r w:rsidRPr="0085462D">
        <w:rPr>
          <w:b/>
          <w:color w:val="FF0000"/>
          <w:sz w:val="22"/>
          <w:szCs w:val="20"/>
        </w:rPr>
        <w:t>bik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1CF41D2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5C0EB0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nderWindow</w:t>
      </w:r>
      <w:proofErr w:type="spellEnd"/>
      <w:r w:rsidRPr="0085462D">
        <w:rPr>
          <w:b/>
          <w:color w:val="FF0000"/>
          <w:sz w:val="22"/>
          <w:szCs w:val="20"/>
        </w:rPr>
        <w:t xml:space="preserve"> window(</w:t>
      </w:r>
      <w:proofErr w:type="spellStart"/>
      <w:r w:rsidRPr="0085462D">
        <w:rPr>
          <w:b/>
          <w:color w:val="FF0000"/>
          <w:sz w:val="22"/>
          <w:szCs w:val="20"/>
        </w:rPr>
        <w:t>VideoMod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VideoMode</w:t>
      </w:r>
      <w:proofErr w:type="spellEnd"/>
      <w:r w:rsidRPr="0085462D">
        <w:rPr>
          <w:b/>
          <w:color w:val="FF0000"/>
          <w:sz w:val="22"/>
          <w:szCs w:val="20"/>
        </w:rPr>
        <w:t>::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getDesktopMode</w:t>
      </w:r>
      <w:proofErr w:type="spellEnd"/>
      <w:r w:rsidRPr="0085462D">
        <w:rPr>
          <w:b/>
          <w:color w:val="FF0000"/>
          <w:sz w:val="22"/>
          <w:szCs w:val="20"/>
        </w:rPr>
        <w:t>()), "Graphics", Style::Close);</w:t>
      </w:r>
    </w:p>
    <w:p w14:paraId="3A8BFCE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vent e;</w:t>
      </w:r>
    </w:p>
    <w:p w14:paraId="27724DF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ctangleShap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BackGround</w:t>
      </w:r>
      <w:proofErr w:type="spellEnd"/>
      <w:r w:rsidRPr="0085462D">
        <w:rPr>
          <w:b/>
          <w:color w:val="FF0000"/>
          <w:sz w:val="22"/>
          <w:szCs w:val="20"/>
        </w:rPr>
        <w:t>(Vector2f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getSiz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);</w:t>
      </w:r>
    </w:p>
    <w:p w14:paraId="6724BB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ackGround.setFillColo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Start"/>
      <w:r w:rsidRPr="0085462D">
        <w:rPr>
          <w:b/>
          <w:color w:val="FF0000"/>
          <w:sz w:val="22"/>
          <w:szCs w:val="20"/>
        </w:rPr>
        <w:t>Color::</w:t>
      </w:r>
      <w:proofErr w:type="gramEnd"/>
      <w:r w:rsidRPr="0085462D">
        <w:rPr>
          <w:b/>
          <w:color w:val="FF0000"/>
          <w:sz w:val="22"/>
          <w:szCs w:val="20"/>
        </w:rPr>
        <w:t>White);</w:t>
      </w:r>
    </w:p>
    <w:p w14:paraId="072B39F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ctangleShap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gramStart"/>
      <w:r w:rsidRPr="0085462D">
        <w:rPr>
          <w:b/>
          <w:color w:val="FF0000"/>
          <w:sz w:val="22"/>
          <w:szCs w:val="20"/>
        </w:rPr>
        <w:t>Re(</w:t>
      </w:r>
      <w:proofErr w:type="gramEnd"/>
      <w:r w:rsidRPr="0085462D">
        <w:rPr>
          <w:b/>
          <w:color w:val="FF0000"/>
          <w:sz w:val="22"/>
          <w:szCs w:val="20"/>
        </w:rPr>
        <w:t>Vector2f(300, 250));</w:t>
      </w:r>
    </w:p>
    <w:p w14:paraId="205B072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Texture t;</w:t>
      </w:r>
    </w:p>
    <w:p w14:paraId="5F2D4D6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.loadFromFil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"del.jpg");</w:t>
      </w:r>
    </w:p>
    <w:p w14:paraId="67FEA4F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e.setPositio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0, 400);</w:t>
      </w:r>
    </w:p>
    <w:p w14:paraId="2F0C1F1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7F12143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e.setTextu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&amp;t);</w:t>
      </w:r>
    </w:p>
    <w:p w14:paraId="739D7D4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isOpe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7BDC192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5BD0F6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pollEvent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e))</w:t>
      </w:r>
    </w:p>
    <w:p w14:paraId="0105E65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A61BF3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witch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e.typ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72F087C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094CAF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ase </w:t>
      </w:r>
      <w:proofErr w:type="gramStart"/>
      <w:r w:rsidRPr="0085462D">
        <w:rPr>
          <w:b/>
          <w:color w:val="FF0000"/>
          <w:sz w:val="22"/>
          <w:szCs w:val="20"/>
        </w:rPr>
        <w:t>Event::</w:t>
      </w:r>
      <w:proofErr w:type="gramEnd"/>
      <w:r w:rsidRPr="0085462D">
        <w:rPr>
          <w:b/>
          <w:color w:val="FF0000"/>
          <w:sz w:val="22"/>
          <w:szCs w:val="20"/>
        </w:rPr>
        <w:t>Closed:</w:t>
      </w:r>
    </w:p>
    <w:p w14:paraId="373AFCB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CFE891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BDD4A0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36E14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e.mov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Vector2f(0.5f, 0.0f));</w:t>
      </w:r>
    </w:p>
    <w:p w14:paraId="611B65B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clear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7319307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raw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</w:t>
      </w:r>
      <w:proofErr w:type="spellStart"/>
      <w:r w:rsidRPr="0085462D">
        <w:rPr>
          <w:b/>
          <w:color w:val="FF0000"/>
          <w:sz w:val="22"/>
          <w:szCs w:val="20"/>
        </w:rPr>
        <w:t>BackGround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2864EDB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raw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Re);</w:t>
      </w:r>
    </w:p>
    <w:p w14:paraId="42FF7C7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isplay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E55A60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6D0715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5598823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;</w:t>
      </w:r>
    </w:p>
    <w:p w14:paraId="56C8B55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CE10B3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 xml:space="preserve">class </w:t>
      </w:r>
      <w:proofErr w:type="spellStart"/>
      <w:r w:rsidRPr="0085462D">
        <w:rPr>
          <w:b/>
          <w:color w:val="FF0000"/>
          <w:sz w:val="22"/>
          <w:szCs w:val="20"/>
        </w:rPr>
        <w:t>seller_central</w:t>
      </w:r>
      <w:proofErr w:type="spellEnd"/>
    </w:p>
    <w:p w14:paraId="1078238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6BF8F20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string product, des,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486AB30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stock, price, ID, buy, a = 0;</w:t>
      </w:r>
    </w:p>
    <w:p w14:paraId="40636A1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static </w:t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aa;</w:t>
      </w:r>
    </w:p>
    <w:p w14:paraId="40E8C31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public:</w:t>
      </w:r>
    </w:p>
    <w:p w14:paraId="3C9092E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eller_</w:t>
      </w:r>
      <w:proofErr w:type="gramStart"/>
      <w:r w:rsidRPr="0085462D">
        <w:rPr>
          <w:b/>
          <w:color w:val="FF0000"/>
          <w:sz w:val="22"/>
          <w:szCs w:val="20"/>
        </w:rPr>
        <w:t>central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 {}</w:t>
      </w:r>
    </w:p>
    <w:p w14:paraId="115FBFE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seller(</w:t>
      </w:r>
      <w:proofErr w:type="gramEnd"/>
      <w:r w:rsidRPr="0085462D">
        <w:rPr>
          <w:b/>
          <w:color w:val="FF0000"/>
          <w:sz w:val="22"/>
          <w:szCs w:val="20"/>
        </w:rPr>
        <w:t>string a)</w:t>
      </w:r>
    </w:p>
    <w:p w14:paraId="21526F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7294950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string </w:t>
      </w:r>
      <w:proofErr w:type="spellStart"/>
      <w:r w:rsidRPr="0085462D">
        <w:rPr>
          <w:b/>
          <w:color w:val="FF0000"/>
          <w:sz w:val="22"/>
          <w:szCs w:val="20"/>
        </w:rPr>
        <w:t>brandName</w:t>
      </w:r>
      <w:proofErr w:type="spellEnd"/>
      <w:r w:rsidRPr="0085462D">
        <w:rPr>
          <w:b/>
          <w:color w:val="FF0000"/>
          <w:sz w:val="22"/>
          <w:szCs w:val="20"/>
        </w:rPr>
        <w:t xml:space="preserve"> = a + ".txt";</w:t>
      </w:r>
    </w:p>
    <w:p w14:paraId="4926D7D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string </w:t>
      </w:r>
      <w:proofErr w:type="spellStart"/>
      <w:r w:rsidRPr="0085462D">
        <w:rPr>
          <w:b/>
          <w:color w:val="FF0000"/>
          <w:sz w:val="22"/>
          <w:szCs w:val="20"/>
        </w:rPr>
        <w:t>sto</w:t>
      </w:r>
      <w:proofErr w:type="spellEnd"/>
      <w:r w:rsidRPr="0085462D">
        <w:rPr>
          <w:b/>
          <w:color w:val="FF0000"/>
          <w:sz w:val="22"/>
          <w:szCs w:val="20"/>
        </w:rPr>
        <w:t xml:space="preserve"> = a + " Stock" + ".txt";</w:t>
      </w:r>
    </w:p>
    <w:p w14:paraId="7232E49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brand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brandName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25774E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D0BEE8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/*ofstream brand(</w:t>
      </w:r>
      <w:proofErr w:type="spellStart"/>
      <w:r w:rsidRPr="0085462D">
        <w:rPr>
          <w:b/>
          <w:color w:val="FF0000"/>
          <w:sz w:val="22"/>
          <w:szCs w:val="20"/>
        </w:rPr>
        <w:t>br_</w:t>
      </w:r>
      <w:proofErr w:type="gramStart"/>
      <w:r w:rsidRPr="0085462D">
        <w:rPr>
          <w:b/>
          <w:color w:val="FF0000"/>
          <w:sz w:val="22"/>
          <w:szCs w:val="20"/>
        </w:rPr>
        <w:t>name,ios</w:t>
      </w:r>
      <w:proofErr w:type="spellEnd"/>
      <w:r w:rsidRPr="0085462D">
        <w:rPr>
          <w:b/>
          <w:color w:val="FF0000"/>
          <w:sz w:val="22"/>
          <w:szCs w:val="20"/>
        </w:rPr>
        <w:t>::</w:t>
      </w:r>
      <w:proofErr w:type="gramEnd"/>
      <w:r w:rsidRPr="0085462D">
        <w:rPr>
          <w:b/>
          <w:color w:val="FF0000"/>
          <w:sz w:val="22"/>
          <w:szCs w:val="20"/>
        </w:rPr>
        <w:t>app);*/</w:t>
      </w:r>
    </w:p>
    <w:p w14:paraId="7DC9887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784AF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</w:t>
      </w:r>
      <w:proofErr w:type="spellEnd"/>
      <w:r w:rsidRPr="0085462D">
        <w:rPr>
          <w:b/>
          <w:color w:val="FF0000"/>
          <w:sz w:val="22"/>
          <w:szCs w:val="20"/>
        </w:rPr>
        <w:t>:</w:t>
      </w:r>
    </w:p>
    <w:p w14:paraId="785F91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In which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you want to sell your Product\n* Sports and Outdoor\n* Grocery\n* Electronic Devices\n* Exit\n\n";</w:t>
      </w:r>
    </w:p>
    <w:p w14:paraId="0553AA5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75BA11F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7E50D69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= "Sports and Outdoor")</w:t>
      </w:r>
    </w:p>
    <w:p w14:paraId="7E4594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E66B79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 "Sports and Outdoor";</w:t>
      </w:r>
    </w:p>
    <w:p w14:paraId="559E4C5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\n";</w:t>
      </w:r>
    </w:p>
    <w:p w14:paraId="34E269D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t\t\t\t\t| Sports and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Outdoot</w:t>
      </w:r>
      <w:proofErr w:type="spellEnd"/>
      <w:r w:rsidRPr="0085462D">
        <w:rPr>
          <w:b/>
          <w:color w:val="FF0000"/>
          <w:sz w:val="22"/>
          <w:szCs w:val="20"/>
        </w:rPr>
        <w:t xml:space="preserve">  |</w:t>
      </w:r>
      <w:proofErr w:type="gramEnd"/>
      <w:r w:rsidRPr="0085462D">
        <w:rPr>
          <w:b/>
          <w:color w:val="FF0000"/>
          <w:sz w:val="22"/>
          <w:szCs w:val="20"/>
        </w:rPr>
        <w:t>\n";</w:t>
      </w:r>
    </w:p>
    <w:p w14:paraId="6D0309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\n\n\n";</w:t>
      </w:r>
    </w:p>
    <w:p w14:paraId="2886427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|-|" &lt;&lt; "     ||-||-||" &lt;&lt; "    " &lt;&lt; " ####" &lt;&lt; "    " &lt;&lt; "\\\\" &lt;&lt; "                               ___________________________\n";</w:t>
      </w:r>
    </w:p>
    <w:p w14:paraId="41B1099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| |" &lt;&lt; "     || || ||" &lt;&lt; "    " &lt;&lt; "######" &lt;&lt; "    " &lt;&lt; "\\\\" &lt;&lt; "                             |()-----------()----------()|\n";</w:t>
      </w:r>
    </w:p>
    <w:p w14:paraId="3FC942A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/   \\" &lt;&lt; "    || || ||" &lt;&lt; "    " &lt;&lt; "######" &lt;&lt; "     " &lt;&lt; "\\\\" &lt;&lt; "                            |                      o    |\n";</w:t>
      </w:r>
    </w:p>
    <w:p w14:paraId="270E592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   |" &lt;&lt; "    || || ||" &lt;&lt; "    " &lt;&lt; " ####" &lt;&lt; "       " &lt;&lt; "\\\\" &lt;&lt; "                           |                    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|\n";</w:t>
      </w:r>
    </w:p>
    <w:p w14:paraId="6C801E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   |" &lt;&lt; "    || || ||" &lt;&lt; "    " &lt;&lt; "  ||" &lt;&lt; "         " &lt;&lt; "\\\\" &lt;&lt; "              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" &lt;&lt; "       |     o    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|\n";</w:t>
      </w:r>
    </w:p>
    <w:p w14:paraId="0A1027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BAT|" &lt;&lt; "    || || ||" &lt;&lt; "    " &lt;&lt; "  ||" &lt;&lt; "          " &lt;&lt; "\\\\" &lt;&lt; "           O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" &lt;&lt; "     |                    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|\n";</w:t>
      </w:r>
    </w:p>
    <w:p w14:paraId="28CE523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   |" &lt;&lt; "    || || ||" &lt;&lt; "    " &lt;&lt; "  ||" &lt;&lt; "   ___" &lt;&lt; "     \\\\" &lt;&lt; "         O 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>" &lt;&lt; "    |                      o    |\n";</w:t>
      </w:r>
    </w:p>
    <w:p w14:paraId="0E35D1D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   |" &lt;&lt; "    || || ||" &lt;&lt; "    " &lt;&lt; "  ||" &lt;&lt; "   \\ /" &lt;&lt; "      \\______" &lt;&lt; "    O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>" &lt;&lt; "     |()-----------()----------()|\n";</w:t>
      </w:r>
    </w:p>
    <w:p w14:paraId="41BF08B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___|" &lt;&lt; "    || || ||" &lt;&lt; "    " &lt;&lt; "  ||" &lt;&lt; "    O" &lt;&lt; "        \\_____|" &lt;&lt; "     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>" &lt;&lt; "       |___________________________|\n";</w:t>
      </w:r>
    </w:p>
    <w:p w14:paraId="58BEC48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"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3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_') &lt;&lt; "_" &lt;&lt; "\n\n";</w:t>
      </w:r>
    </w:p>
    <w:p w14:paraId="29872E2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202CC0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Product Id: ";</w:t>
      </w:r>
    </w:p>
    <w:p w14:paraId="005A59C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ID;</w:t>
      </w:r>
    </w:p>
    <w:p w14:paraId="2531E4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product title: ";</w:t>
      </w:r>
    </w:p>
    <w:p w14:paraId="0617125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E27325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product);</w:t>
      </w:r>
    </w:p>
    <w:p w14:paraId="00C2862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the price of the product: ";</w:t>
      </w:r>
    </w:p>
    <w:p w14:paraId="41A049A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price;</w:t>
      </w:r>
    </w:p>
    <w:p w14:paraId="3D363ED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How</w:t>
      </w:r>
      <w:proofErr w:type="spellEnd"/>
      <w:r w:rsidRPr="0085462D">
        <w:rPr>
          <w:b/>
          <w:color w:val="FF0000"/>
          <w:sz w:val="22"/>
          <w:szCs w:val="20"/>
        </w:rPr>
        <w:t xml:space="preserve"> much stock is available for this product: ";</w:t>
      </w:r>
    </w:p>
    <w:p w14:paraId="6515CC1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stock;</w:t>
      </w:r>
    </w:p>
    <w:p w14:paraId="1043969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Writ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Discription</w:t>
      </w:r>
      <w:proofErr w:type="spellEnd"/>
      <w:r w:rsidRPr="0085462D">
        <w:rPr>
          <w:b/>
          <w:color w:val="FF0000"/>
          <w:sz w:val="22"/>
          <w:szCs w:val="20"/>
        </w:rPr>
        <w:t xml:space="preserve"> of your Project: ";</w:t>
      </w:r>
    </w:p>
    <w:p w14:paraId="0BF467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A3E507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des);</w:t>
      </w:r>
    </w:p>
    <w:p w14:paraId="03A1421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5C713EE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sto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7F87EA6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cart(</w:t>
      </w:r>
      <w:proofErr w:type="gramEnd"/>
      <w:r w:rsidRPr="0085462D">
        <w:rPr>
          <w:b/>
          <w:color w:val="FF0000"/>
          <w:sz w:val="22"/>
          <w:szCs w:val="20"/>
        </w:rPr>
        <w:t xml:space="preserve">"car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1C3774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art &lt;&lt; ID &lt;&lt; "   " &lt;&lt; product &lt;&lt; "   " &lt;&lt; price &lt;&lt; endl;</w:t>
      </w:r>
    </w:p>
    <w:p w14:paraId="168646E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85B20B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1B034F5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Product Id" &lt;&lt; ID;</w:t>
      </w:r>
    </w:p>
    <w:p w14:paraId="6908B4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ID &lt;&lt; " ";</w:t>
      </w:r>
    </w:p>
    <w:p w14:paraId="0DF3D7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Catagory</w:t>
      </w:r>
      <w:proofErr w:type="spellEnd"/>
      <w:r w:rsidRPr="0085462D">
        <w:rPr>
          <w:b/>
          <w:color w:val="FF0000"/>
          <w:sz w:val="22"/>
          <w:szCs w:val="20"/>
        </w:rPr>
        <w:t xml:space="preserve">: " &lt;&lt;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EB107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oduct</w:t>
      </w:r>
      <w:proofErr w:type="spellEnd"/>
      <w:r w:rsidRPr="0085462D">
        <w:rPr>
          <w:b/>
          <w:color w:val="FF0000"/>
          <w:sz w:val="22"/>
          <w:szCs w:val="20"/>
        </w:rPr>
        <w:t xml:space="preserve"> Title: " &lt;&lt; product;</w:t>
      </w:r>
    </w:p>
    <w:p w14:paraId="4878D0F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oduct &lt;&lt; " ";</w:t>
      </w:r>
    </w:p>
    <w:p w14:paraId="5DF5D1B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ice</w:t>
      </w:r>
      <w:proofErr w:type="spellEnd"/>
      <w:r w:rsidRPr="0085462D">
        <w:rPr>
          <w:b/>
          <w:color w:val="FF0000"/>
          <w:sz w:val="22"/>
          <w:szCs w:val="20"/>
        </w:rPr>
        <w:t>: " &lt;&lt; price;</w:t>
      </w:r>
    </w:p>
    <w:p w14:paraId="3A7C7EC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ice &lt;&lt; " ";</w:t>
      </w:r>
    </w:p>
    <w:p w14:paraId="5519665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stock &lt;&lt; endl;</w:t>
      </w:r>
    </w:p>
    <w:p w14:paraId="4A774E8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Discription</w:t>
      </w:r>
      <w:proofErr w:type="spellEnd"/>
      <w:r w:rsidRPr="0085462D">
        <w:rPr>
          <w:b/>
          <w:color w:val="FF0000"/>
          <w:sz w:val="22"/>
          <w:szCs w:val="20"/>
        </w:rPr>
        <w:t>: " &lt;&lt; des;</w:t>
      </w:r>
    </w:p>
    <w:p w14:paraId="5E0D4D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3F590B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st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60AEA0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7BC0569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1CC604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3B86C9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= "Grocery")</w:t>
      </w:r>
    </w:p>
    <w:p w14:paraId="052AAAE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0EC50C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 "Grocery";</w:t>
      </w:r>
    </w:p>
    <w:p w14:paraId="14E4378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\n";</w:t>
      </w:r>
    </w:p>
    <w:p w14:paraId="1233810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|       Grocery       |\n";</w:t>
      </w:r>
    </w:p>
    <w:p w14:paraId="5CE99F7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\n\n\n";</w:t>
      </w:r>
    </w:p>
    <w:p w14:paraId="0998763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 _" &lt;&lt; "                       __" &lt;&lt; "\t\t\t\t\t\t\t      _\n";</w:t>
      </w:r>
    </w:p>
    <w:p w14:paraId="38FC2D3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|-|" &lt;&lt; "                     |  |" &lt;&lt; "           _______" &lt;&lt; "         ____" &lt;&lt; "                      _| |_\n";</w:t>
      </w:r>
    </w:p>
    <w:p w14:paraId="3D5E8B6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| |" &lt;&lt; "                  ___|  |___ " &lt;&lt; "       |_____|" &lt;&lt; "        /____\\" &lt;&lt; "       ______" &lt;&lt; "       |     |\n";</w:t>
      </w:r>
    </w:p>
    <w:p w14:paraId="6F1645F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/   \\" &lt;&lt; "     _______" &lt;&lt; "     |        |  " &lt;&lt; "     /       \\" &lt;&lt; "      |      |" &lt;&lt; "     |______\\" &lt;&lt; "      |     |\n";</w:t>
      </w:r>
    </w:p>
    <w:p w14:paraId="44869E8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   |" &lt;&lt; "     |_____|" &lt;&lt; "     |        |" &lt;&lt; "      |         |" &lt;&lt; "     |      |" &lt;&lt; "     |       |" &lt;&lt; "     |Juice|\n";</w:t>
      </w:r>
    </w:p>
    <w:p w14:paraId="7B7D32E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Oil|" &lt;&lt; "     |     |" &lt;&lt; "     |</w:t>
      </w:r>
      <w:proofErr w:type="spellStart"/>
      <w:r w:rsidRPr="0085462D">
        <w:rPr>
          <w:b/>
          <w:color w:val="FF0000"/>
          <w:sz w:val="22"/>
          <w:szCs w:val="20"/>
        </w:rPr>
        <w:t>Hersheys</w:t>
      </w:r>
      <w:proofErr w:type="spellEnd"/>
      <w:r w:rsidRPr="0085462D">
        <w:rPr>
          <w:b/>
          <w:color w:val="FF0000"/>
          <w:sz w:val="22"/>
          <w:szCs w:val="20"/>
        </w:rPr>
        <w:t>|" &lt;&lt; "      | Nutella |" &lt;&lt; "     | Milk |" &lt;&lt; "     |Ketchup|" &lt;&lt; "     |     |\n";</w:t>
      </w:r>
    </w:p>
    <w:p w14:paraId="0D16C42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   |" &lt;&lt; "     | Jam |" &lt;&lt; "     |        |" &lt;&lt; "      |         |" &lt;&lt; "     |      |" &lt;&lt; "     |       |" &lt;&lt; "     |     |\n";</w:t>
      </w:r>
    </w:p>
    <w:p w14:paraId="3D6FC5F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___|" &lt;&lt; "     |_____|" &lt;&lt; "     (________)" &lt;&lt; "      |_________|" &lt;&lt; "     |______|" &lt;&lt; "     |_______|" &lt;&lt; "      \\___/\n";</w:t>
      </w:r>
    </w:p>
    <w:p w14:paraId="040963C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"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3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_') &lt;&lt; "_" &lt;&lt; "\n\n";</w:t>
      </w:r>
    </w:p>
    <w:p w14:paraId="774495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1D1E32D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Product Id: ";</w:t>
      </w:r>
    </w:p>
    <w:p w14:paraId="2A91D26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ID;</w:t>
      </w:r>
    </w:p>
    <w:p w14:paraId="374180E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product title: ";</w:t>
      </w:r>
    </w:p>
    <w:p w14:paraId="66FADC5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0E38E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product);</w:t>
      </w:r>
    </w:p>
    <w:p w14:paraId="74DDEA3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the price of the product: ";</w:t>
      </w:r>
    </w:p>
    <w:p w14:paraId="006EF82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price;</w:t>
      </w:r>
    </w:p>
    <w:p w14:paraId="3C33B92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How</w:t>
      </w:r>
      <w:proofErr w:type="spellEnd"/>
      <w:r w:rsidRPr="0085462D">
        <w:rPr>
          <w:b/>
          <w:color w:val="FF0000"/>
          <w:sz w:val="22"/>
          <w:szCs w:val="20"/>
        </w:rPr>
        <w:t xml:space="preserve"> much stock is available for this product: ";</w:t>
      </w:r>
    </w:p>
    <w:p w14:paraId="2753E39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stock;</w:t>
      </w:r>
    </w:p>
    <w:p w14:paraId="584F00E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Writ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Discription</w:t>
      </w:r>
      <w:proofErr w:type="spellEnd"/>
      <w:r w:rsidRPr="0085462D">
        <w:rPr>
          <w:b/>
          <w:color w:val="FF0000"/>
          <w:sz w:val="22"/>
          <w:szCs w:val="20"/>
        </w:rPr>
        <w:t xml:space="preserve"> of your Project: ";</w:t>
      </w:r>
    </w:p>
    <w:p w14:paraId="69E291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3E4B37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des);</w:t>
      </w:r>
    </w:p>
    <w:p w14:paraId="67C49D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7CD106E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sto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7A037CC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cart(</w:t>
      </w:r>
      <w:proofErr w:type="gramEnd"/>
      <w:r w:rsidRPr="0085462D">
        <w:rPr>
          <w:b/>
          <w:color w:val="FF0000"/>
          <w:sz w:val="22"/>
          <w:szCs w:val="20"/>
        </w:rPr>
        <w:t xml:space="preserve">"car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72D7A20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art &lt;&lt; ID &lt;&lt; "   " &lt;&lt; product &lt;&lt; "   " &lt;&lt; price &lt;&lt; endl;</w:t>
      </w:r>
    </w:p>
    <w:p w14:paraId="5570EE5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874782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5732C71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Product Id" &lt;&lt; ID;</w:t>
      </w:r>
    </w:p>
    <w:p w14:paraId="520B888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ID &lt;&lt; " ";</w:t>
      </w:r>
    </w:p>
    <w:p w14:paraId="1F827D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Catagory</w:t>
      </w:r>
      <w:proofErr w:type="spellEnd"/>
      <w:r w:rsidRPr="0085462D">
        <w:rPr>
          <w:b/>
          <w:color w:val="FF0000"/>
          <w:sz w:val="22"/>
          <w:szCs w:val="20"/>
        </w:rPr>
        <w:t xml:space="preserve">: " &lt;&lt;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C27200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oduct</w:t>
      </w:r>
      <w:proofErr w:type="spellEnd"/>
      <w:r w:rsidRPr="0085462D">
        <w:rPr>
          <w:b/>
          <w:color w:val="FF0000"/>
          <w:sz w:val="22"/>
          <w:szCs w:val="20"/>
        </w:rPr>
        <w:t xml:space="preserve"> Title: " &lt;&lt; product;</w:t>
      </w:r>
    </w:p>
    <w:p w14:paraId="3405A32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oduct &lt;&lt; " ";</w:t>
      </w:r>
    </w:p>
    <w:p w14:paraId="575223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ice</w:t>
      </w:r>
      <w:proofErr w:type="spellEnd"/>
      <w:r w:rsidRPr="0085462D">
        <w:rPr>
          <w:b/>
          <w:color w:val="FF0000"/>
          <w:sz w:val="22"/>
          <w:szCs w:val="20"/>
        </w:rPr>
        <w:t>: " &lt;&lt; price;</w:t>
      </w:r>
    </w:p>
    <w:p w14:paraId="0530A4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ice &lt;&lt; " ";</w:t>
      </w:r>
    </w:p>
    <w:p w14:paraId="36193E3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stock &lt;&lt; endl;</w:t>
      </w:r>
    </w:p>
    <w:p w14:paraId="01752C4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Discription</w:t>
      </w:r>
      <w:proofErr w:type="spellEnd"/>
      <w:r w:rsidRPr="0085462D">
        <w:rPr>
          <w:b/>
          <w:color w:val="FF0000"/>
          <w:sz w:val="22"/>
          <w:szCs w:val="20"/>
        </w:rPr>
        <w:t>: " &lt;&lt; des;</w:t>
      </w:r>
    </w:p>
    <w:p w14:paraId="072FBD1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4D76D2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st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285FDA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96129C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2F8D0B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5107437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= "Electronic Devices")</w:t>
      </w:r>
    </w:p>
    <w:p w14:paraId="1EB34FB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0052C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 "Electronic Devices";</w:t>
      </w:r>
    </w:p>
    <w:p w14:paraId="419BD12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***********\n";</w:t>
      </w:r>
    </w:p>
    <w:p w14:paraId="11B2DC6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|       Electronic Devices       |\n";</w:t>
      </w:r>
    </w:p>
    <w:p w14:paraId="15BED14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t\t**********************************\n\n\n";</w:t>
      </w:r>
    </w:p>
    <w:p w14:paraId="546EA96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_______________________" &lt;&lt; "               _________________________" &lt;&lt; "                  ______\n";</w:t>
      </w:r>
    </w:p>
    <w:p w14:paraId="3465480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 _____________________ |" &lt;&lt; "             /                         \\" &lt;&lt; "                |______|\n";</w:t>
      </w:r>
    </w:p>
    <w:p w14:paraId="2C8A1C0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|                     ||" &lt;&lt; "            |            </w:t>
      </w:r>
      <w:proofErr w:type="spellStart"/>
      <w:r w:rsidRPr="0085462D">
        <w:rPr>
          <w:b/>
          <w:color w:val="FF0000"/>
          <w:sz w:val="22"/>
          <w:szCs w:val="20"/>
        </w:rPr>
        <w:t>Gree</w:t>
      </w:r>
      <w:proofErr w:type="spellEnd"/>
      <w:r w:rsidRPr="0085462D">
        <w:rPr>
          <w:b/>
          <w:color w:val="FF0000"/>
          <w:sz w:val="22"/>
          <w:szCs w:val="20"/>
        </w:rPr>
        <w:t xml:space="preserve">           |" &lt;&lt; "                  ||\n";</w:t>
      </w:r>
    </w:p>
    <w:p w14:paraId="4962E5D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|                     ||" &lt;&lt; "            |___________________________|" &lt;&lt; "                  ||\n";</w:t>
      </w:r>
    </w:p>
    <w:p w14:paraId="7217DE5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|                     ||" &lt;&lt; "     ___" &lt;&lt; "    |___________________________|" &lt;&lt; "                  ||     ___________\n";</w:t>
      </w:r>
    </w:p>
    <w:p w14:paraId="18B89D4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|                     ||" &lt;&lt; "    |*  |" &lt;&lt; "                                    _________" &lt;&lt; "     ||____|           \\" &lt;&lt; "      ________\n";</w:t>
      </w:r>
    </w:p>
    <w:p w14:paraId="7D7643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||                     ||" &lt;&lt; "    |*  |" &lt;&lt; "                                   | ^    _  |" &lt;&lt; "    |_____    </w:t>
      </w:r>
      <w:proofErr w:type="spellStart"/>
      <w:r w:rsidRPr="0085462D">
        <w:rPr>
          <w:b/>
          <w:color w:val="FF0000"/>
          <w:sz w:val="22"/>
          <w:szCs w:val="20"/>
        </w:rPr>
        <w:t>Vaccum</w:t>
      </w:r>
      <w:proofErr w:type="spellEnd"/>
      <w:r w:rsidRPr="0085462D">
        <w:rPr>
          <w:b/>
          <w:color w:val="FF0000"/>
          <w:sz w:val="22"/>
          <w:szCs w:val="20"/>
        </w:rPr>
        <w:t xml:space="preserve">   \\" &lt;&lt; "    |        |\n";</w:t>
      </w:r>
    </w:p>
    <w:p w14:paraId="3D13B9E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|_____________________||" &lt;&lt; "    |   |" &lt;&lt; "                                   | O   |_| |" &lt;&lt; "          |   Cleaner  /" &lt;&lt; "    |_      _|\n";</w:t>
      </w:r>
    </w:p>
    <w:p w14:paraId="38CEE5C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|_______________________|" &lt;&lt; "    |___|" &lt;&lt; "                                   |_________|" &lt;&lt; "          |___________/" &lt;&lt; "     |_|    |_|\n";</w:t>
      </w:r>
    </w:p>
    <w:p w14:paraId="7450B7A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8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 ') &lt;&lt; " " &lt;&lt; "        |________|" &lt;&lt; "\t\t\t\t\t\t\t\t\t     O     O\n";</w:t>
      </w:r>
    </w:p>
    <w:p w14:paraId="57A1CD9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"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3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_') &lt;&lt; "_" &lt;&lt; "\n\n";</w:t>
      </w:r>
    </w:p>
    <w:p w14:paraId="755910E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74EAD2E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Product Id: ";</w:t>
      </w:r>
    </w:p>
    <w:p w14:paraId="6FA99E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ID;</w:t>
      </w:r>
    </w:p>
    <w:p w14:paraId="59453D3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product title: ";</w:t>
      </w:r>
    </w:p>
    <w:p w14:paraId="504ADAD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2BB801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product);</w:t>
      </w:r>
    </w:p>
    <w:p w14:paraId="4E2CEAF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the price of the product: ";</w:t>
      </w:r>
    </w:p>
    <w:p w14:paraId="2C3EB09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price;</w:t>
      </w:r>
    </w:p>
    <w:p w14:paraId="7C0966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How</w:t>
      </w:r>
      <w:proofErr w:type="spellEnd"/>
      <w:r w:rsidRPr="0085462D">
        <w:rPr>
          <w:b/>
          <w:color w:val="FF0000"/>
          <w:sz w:val="22"/>
          <w:szCs w:val="20"/>
        </w:rPr>
        <w:t xml:space="preserve"> much stock is available for this product: ";</w:t>
      </w:r>
    </w:p>
    <w:p w14:paraId="0FB9871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stock;</w:t>
      </w:r>
    </w:p>
    <w:p w14:paraId="5B7F3A7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Writ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Discription</w:t>
      </w:r>
      <w:proofErr w:type="spellEnd"/>
      <w:r w:rsidRPr="0085462D">
        <w:rPr>
          <w:b/>
          <w:color w:val="FF0000"/>
          <w:sz w:val="22"/>
          <w:szCs w:val="20"/>
        </w:rPr>
        <w:t xml:space="preserve"> of your Project: ";</w:t>
      </w:r>
    </w:p>
    <w:p w14:paraId="3AF2D64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11131C9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des);</w:t>
      </w:r>
    </w:p>
    <w:p w14:paraId="253D7D1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2F3BA5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sto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1B4041D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cart(</w:t>
      </w:r>
      <w:proofErr w:type="gramEnd"/>
      <w:r w:rsidRPr="0085462D">
        <w:rPr>
          <w:b/>
          <w:color w:val="FF0000"/>
          <w:sz w:val="22"/>
          <w:szCs w:val="20"/>
        </w:rPr>
        <w:t xml:space="preserve">"car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0B29E1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art &lt;&lt; ID &lt;&lt; "   " &lt;&lt; product &lt;&lt; "   " &lt;&lt; price &lt;&lt; endl;</w:t>
      </w:r>
    </w:p>
    <w:p w14:paraId="60B0EE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7EC2BB1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0F91698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Product Id" &lt;&lt; ID;</w:t>
      </w:r>
    </w:p>
    <w:p w14:paraId="588A552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ID &lt;&lt; " ";</w:t>
      </w:r>
    </w:p>
    <w:p w14:paraId="4DF1B5B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Catagory</w:t>
      </w:r>
      <w:proofErr w:type="spellEnd"/>
      <w:r w:rsidRPr="0085462D">
        <w:rPr>
          <w:b/>
          <w:color w:val="FF0000"/>
          <w:sz w:val="22"/>
          <w:szCs w:val="20"/>
        </w:rPr>
        <w:t xml:space="preserve">: " &lt;&lt; 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4CD4698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oduct</w:t>
      </w:r>
      <w:proofErr w:type="spellEnd"/>
      <w:r w:rsidRPr="0085462D">
        <w:rPr>
          <w:b/>
          <w:color w:val="FF0000"/>
          <w:sz w:val="22"/>
          <w:szCs w:val="20"/>
        </w:rPr>
        <w:t xml:space="preserve"> Title: " &lt;&lt; product;</w:t>
      </w:r>
    </w:p>
    <w:p w14:paraId="0BE0F6D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oduct &lt;&lt; " ";</w:t>
      </w:r>
    </w:p>
    <w:p w14:paraId="5069B88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Price</w:t>
      </w:r>
      <w:proofErr w:type="spellEnd"/>
      <w:r w:rsidRPr="0085462D">
        <w:rPr>
          <w:b/>
          <w:color w:val="FF0000"/>
          <w:sz w:val="22"/>
          <w:szCs w:val="20"/>
        </w:rPr>
        <w:t>: " &lt;&lt; price;</w:t>
      </w:r>
    </w:p>
    <w:p w14:paraId="02D8A52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price &lt;&lt; " ";</w:t>
      </w:r>
    </w:p>
    <w:p w14:paraId="4C45878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stock &lt;&lt; endl;</w:t>
      </w:r>
    </w:p>
    <w:p w14:paraId="226D8AF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</w:t>
      </w:r>
      <w:proofErr w:type="spellStart"/>
      <w:r w:rsidRPr="0085462D">
        <w:rPr>
          <w:b/>
          <w:color w:val="FF0000"/>
          <w:sz w:val="22"/>
          <w:szCs w:val="20"/>
        </w:rPr>
        <w:t>nDiscription</w:t>
      </w:r>
      <w:proofErr w:type="spellEnd"/>
      <w:r w:rsidRPr="0085462D">
        <w:rPr>
          <w:b/>
          <w:color w:val="FF0000"/>
          <w:sz w:val="22"/>
          <w:szCs w:val="20"/>
        </w:rPr>
        <w:t>: " &lt;&lt; des;</w:t>
      </w:r>
    </w:p>
    <w:p w14:paraId="5F78B0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lt;&lt; "\n*******************************";</w:t>
      </w:r>
    </w:p>
    <w:p w14:paraId="3429FD6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st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49EA193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4D5A4C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ar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31E30D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8439E5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</w:t>
      </w:r>
      <w:proofErr w:type="spellStart"/>
      <w:r w:rsidRPr="0085462D">
        <w:rPr>
          <w:b/>
          <w:color w:val="FF0000"/>
          <w:sz w:val="22"/>
          <w:szCs w:val="20"/>
        </w:rPr>
        <w:t>catagory</w:t>
      </w:r>
      <w:proofErr w:type="spellEnd"/>
      <w:r w:rsidRPr="0085462D">
        <w:rPr>
          <w:b/>
          <w:color w:val="FF0000"/>
          <w:sz w:val="22"/>
          <w:szCs w:val="20"/>
        </w:rPr>
        <w:t xml:space="preserve"> == "Exit")</w:t>
      </w:r>
    </w:p>
    <w:p w14:paraId="151D3B7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D7FB50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4751859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D7FECB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FA82A8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017449E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Search(</w:t>
      </w:r>
      <w:proofErr w:type="gramEnd"/>
      <w:r w:rsidRPr="0085462D">
        <w:rPr>
          <w:b/>
          <w:color w:val="FF0000"/>
          <w:sz w:val="22"/>
          <w:szCs w:val="20"/>
        </w:rPr>
        <w:t>string a)</w:t>
      </w:r>
    </w:p>
    <w:p w14:paraId="6544A4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155A0F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B07566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st</w:t>
      </w:r>
      <w:proofErr w:type="spellEnd"/>
      <w:r w:rsidRPr="0085462D">
        <w:rPr>
          <w:b/>
          <w:color w:val="FF0000"/>
          <w:sz w:val="22"/>
          <w:szCs w:val="20"/>
        </w:rPr>
        <w:t>:</w:t>
      </w:r>
    </w:p>
    <w:p w14:paraId="238A6C9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ool b = false;</w:t>
      </w:r>
    </w:p>
    <w:p w14:paraId="10746EB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stream </w:t>
      </w:r>
      <w:proofErr w:type="gramStart"/>
      <w:r w:rsidRPr="0085462D">
        <w:rPr>
          <w:b/>
          <w:color w:val="FF0000"/>
          <w:sz w:val="22"/>
          <w:szCs w:val="20"/>
        </w:rPr>
        <w:t>brand(</w:t>
      </w:r>
      <w:proofErr w:type="gramEnd"/>
      <w:r w:rsidRPr="0085462D">
        <w:rPr>
          <w:b/>
          <w:color w:val="FF0000"/>
          <w:sz w:val="22"/>
          <w:szCs w:val="20"/>
        </w:rPr>
        <w:t xml:space="preserve">"car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5DC7389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name;</w:t>
      </w:r>
    </w:p>
    <w:p w14:paraId="3ED3E7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</w:t>
      </w:r>
      <w:proofErr w:type="gramStart"/>
      <w:r w:rsidRPr="0085462D">
        <w:rPr>
          <w:b/>
          <w:color w:val="FF0000"/>
          <w:sz w:val="22"/>
          <w:szCs w:val="20"/>
        </w:rPr>
        <w:t>Enter  product</w:t>
      </w:r>
      <w:proofErr w:type="gramEnd"/>
      <w:r w:rsidRPr="0085462D">
        <w:rPr>
          <w:b/>
          <w:color w:val="FF0000"/>
          <w:sz w:val="22"/>
          <w:szCs w:val="20"/>
        </w:rPr>
        <w:t xml:space="preserve"> name\n";</w:t>
      </w:r>
    </w:p>
    <w:p w14:paraId="626CCA3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name;</w:t>
      </w:r>
    </w:p>
    <w:p w14:paraId="02969A6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aId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bprice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cquantity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6AEA6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string </w:t>
      </w:r>
      <w:proofErr w:type="spellStart"/>
      <w:r w:rsidRPr="0085462D">
        <w:rPr>
          <w:b/>
          <w:color w:val="FF0000"/>
          <w:sz w:val="22"/>
          <w:szCs w:val="20"/>
        </w:rPr>
        <w:t>dname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53E2B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D0C0B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while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brand.eof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6231AEF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711A12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gt;&gt; ID;</w:t>
      </w:r>
    </w:p>
    <w:p w14:paraId="6A603F3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gt;&gt; product;</w:t>
      </w:r>
    </w:p>
    <w:p w14:paraId="0965157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rand &gt;&gt; price;</w:t>
      </w:r>
    </w:p>
    <w:p w14:paraId="05F547D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product == name)</w:t>
      </w:r>
    </w:p>
    <w:p w14:paraId="2DD1627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4BA350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069165A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[aa].id = ID;</w:t>
      </w:r>
    </w:p>
    <w:p w14:paraId="12F560C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[aa</w:t>
      </w:r>
      <w:proofErr w:type="gramStart"/>
      <w:r w:rsidRPr="0085462D">
        <w:rPr>
          <w:b/>
          <w:color w:val="FF0000"/>
          <w:sz w:val="22"/>
          <w:szCs w:val="20"/>
        </w:rPr>
        <w:t>].Name</w:t>
      </w:r>
      <w:proofErr w:type="gramEnd"/>
      <w:r w:rsidRPr="0085462D">
        <w:rPr>
          <w:b/>
          <w:color w:val="FF0000"/>
          <w:sz w:val="22"/>
          <w:szCs w:val="20"/>
        </w:rPr>
        <w:t xml:space="preserve"> = product;</w:t>
      </w:r>
    </w:p>
    <w:p w14:paraId="6A8F8DF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[aa</w:t>
      </w:r>
      <w:proofErr w:type="gramStart"/>
      <w:r w:rsidRPr="0085462D">
        <w:rPr>
          <w:b/>
          <w:color w:val="FF0000"/>
          <w:sz w:val="22"/>
          <w:szCs w:val="20"/>
        </w:rPr>
        <w:t>].Price</w:t>
      </w:r>
      <w:proofErr w:type="gramEnd"/>
      <w:r w:rsidRPr="0085462D">
        <w:rPr>
          <w:b/>
          <w:color w:val="FF0000"/>
          <w:sz w:val="22"/>
          <w:szCs w:val="20"/>
        </w:rPr>
        <w:t xml:space="preserve"> = price;</w:t>
      </w:r>
    </w:p>
    <w:p w14:paraId="2045E90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_______________________________\n";</w:t>
      </w:r>
    </w:p>
    <w:p w14:paraId="3508FF5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ID: " &lt;&lt; c[aa].id &lt;&lt; "\n";</w:t>
      </w:r>
    </w:p>
    <w:p w14:paraId="353891F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Name: " &lt;&lt; c[aa</w:t>
      </w:r>
      <w:proofErr w:type="gramStart"/>
      <w:r w:rsidRPr="0085462D">
        <w:rPr>
          <w:b/>
          <w:color w:val="FF0000"/>
          <w:sz w:val="22"/>
          <w:szCs w:val="20"/>
        </w:rPr>
        <w:t>].Name</w:t>
      </w:r>
      <w:proofErr w:type="gramEnd"/>
      <w:r w:rsidRPr="0085462D">
        <w:rPr>
          <w:b/>
          <w:color w:val="FF0000"/>
          <w:sz w:val="22"/>
          <w:szCs w:val="20"/>
        </w:rPr>
        <w:t xml:space="preserve"> &lt;&lt; "\n";</w:t>
      </w:r>
    </w:p>
    <w:p w14:paraId="5645412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Price: " &lt;&lt; c[aa</w:t>
      </w:r>
      <w:proofErr w:type="gramStart"/>
      <w:r w:rsidRPr="0085462D">
        <w:rPr>
          <w:b/>
          <w:color w:val="FF0000"/>
          <w:sz w:val="22"/>
          <w:szCs w:val="20"/>
        </w:rPr>
        <w:t>].Price</w:t>
      </w:r>
      <w:proofErr w:type="gramEnd"/>
      <w:r w:rsidRPr="0085462D">
        <w:rPr>
          <w:b/>
          <w:color w:val="FF0000"/>
          <w:sz w:val="22"/>
          <w:szCs w:val="20"/>
        </w:rPr>
        <w:t xml:space="preserve"> &lt;&lt; "\n";</w:t>
      </w:r>
    </w:p>
    <w:p w14:paraId="39E1F98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_______________________________";</w:t>
      </w:r>
    </w:p>
    <w:p w14:paraId="2D2F2B0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5937E9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66C642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74A612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again:;</w:t>
      </w:r>
      <w:proofErr w:type="gramEnd"/>
    </w:p>
    <w:p w14:paraId="4B7E68E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n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the </w:t>
      </w:r>
      <w:proofErr w:type="gramStart"/>
      <w:r w:rsidRPr="0085462D">
        <w:rPr>
          <w:b/>
          <w:color w:val="FF0000"/>
          <w:sz w:val="22"/>
          <w:szCs w:val="20"/>
        </w:rPr>
        <w:t>quantity :</w:t>
      </w:r>
      <w:proofErr w:type="gramEnd"/>
      <w:r w:rsidRPr="0085462D">
        <w:rPr>
          <w:b/>
          <w:color w:val="FF0000"/>
          <w:sz w:val="22"/>
          <w:szCs w:val="20"/>
        </w:rPr>
        <w:t>";</w:t>
      </w:r>
    </w:p>
    <w:p w14:paraId="4B8BBEF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c[aa</w:t>
      </w:r>
      <w:proofErr w:type="gramStart"/>
      <w:r w:rsidRPr="0085462D">
        <w:rPr>
          <w:b/>
          <w:color w:val="FF0000"/>
          <w:sz w:val="22"/>
          <w:szCs w:val="20"/>
        </w:rPr>
        <w:t>].quantity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4B2AAB8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cc = c[aa</w:t>
      </w:r>
      <w:proofErr w:type="gramStart"/>
      <w:r w:rsidRPr="0085462D">
        <w:rPr>
          <w:b/>
          <w:color w:val="FF0000"/>
          <w:sz w:val="22"/>
          <w:szCs w:val="20"/>
        </w:rPr>
        <w:t>].quantity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3F04308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[aa</w:t>
      </w:r>
      <w:proofErr w:type="gramStart"/>
      <w:r w:rsidRPr="0085462D">
        <w:rPr>
          <w:b/>
          <w:color w:val="FF0000"/>
          <w:sz w:val="22"/>
          <w:szCs w:val="20"/>
        </w:rPr>
        <w:t>].Total</w:t>
      </w:r>
      <w:proofErr w:type="gramEnd"/>
      <w:r w:rsidRPr="0085462D">
        <w:rPr>
          <w:b/>
          <w:color w:val="FF0000"/>
          <w:sz w:val="22"/>
          <w:szCs w:val="20"/>
        </w:rPr>
        <w:t xml:space="preserve"> = c[aa].Price * c[aa].quantity;</w:t>
      </w:r>
    </w:p>
    <w:p w14:paraId="1EC702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aa = aa + 1;</w:t>
      </w:r>
    </w:p>
    <w:p w14:paraId="53BEEA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check = 0;</w:t>
      </w:r>
    </w:p>
    <w:p w14:paraId="5E3C3AB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subs = 0;</w:t>
      </w:r>
    </w:p>
    <w:p w14:paraId="47A6687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fil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"temp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56023DC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stream </w:t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>(a);</w:t>
      </w:r>
    </w:p>
    <w:p w14:paraId="2F07C22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stoc.is</w:t>
      </w:r>
      <w:proofErr w:type="gramEnd"/>
      <w:r w:rsidRPr="0085462D">
        <w:rPr>
          <w:b/>
          <w:color w:val="FF0000"/>
          <w:sz w:val="22"/>
          <w:szCs w:val="20"/>
        </w:rPr>
        <w:t>_open</w:t>
      </w:r>
      <w:proofErr w:type="spellEnd"/>
      <w:r w:rsidRPr="0085462D">
        <w:rPr>
          <w:b/>
          <w:color w:val="FF0000"/>
          <w:sz w:val="22"/>
          <w:szCs w:val="20"/>
        </w:rPr>
        <w:t>())</w:t>
      </w:r>
    </w:p>
    <w:p w14:paraId="57AFE5A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209F3D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rror";</w:t>
      </w:r>
    </w:p>
    <w:p w14:paraId="22DC2D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3BB79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while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stoc.eof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7A2712D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80AC1B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r w:rsidRPr="0085462D">
        <w:rPr>
          <w:b/>
          <w:color w:val="FF0000"/>
          <w:sz w:val="22"/>
          <w:szCs w:val="20"/>
        </w:rPr>
        <w:t>stoc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aId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dname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bprice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cquantity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5FB623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97C00A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(product == </w:t>
      </w:r>
      <w:proofErr w:type="spellStart"/>
      <w:r w:rsidRPr="0085462D">
        <w:rPr>
          <w:b/>
          <w:color w:val="FF0000"/>
          <w:sz w:val="22"/>
          <w:szCs w:val="20"/>
        </w:rPr>
        <w:t>dname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5531A76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CF04F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(cc &lt;= </w:t>
      </w:r>
      <w:proofErr w:type="spellStart"/>
      <w:r w:rsidRPr="0085462D">
        <w:rPr>
          <w:b/>
          <w:color w:val="FF0000"/>
          <w:sz w:val="22"/>
          <w:szCs w:val="20"/>
        </w:rPr>
        <w:t>cquantity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5A249C4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98B73B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sub = </w:t>
      </w:r>
      <w:proofErr w:type="spellStart"/>
      <w:r w:rsidRPr="0085462D">
        <w:rPr>
          <w:b/>
          <w:color w:val="FF0000"/>
          <w:sz w:val="22"/>
          <w:szCs w:val="20"/>
        </w:rPr>
        <w:t>cquantity</w:t>
      </w:r>
      <w:proofErr w:type="spellEnd"/>
      <w:r w:rsidRPr="0085462D">
        <w:rPr>
          <w:b/>
          <w:color w:val="FF0000"/>
          <w:sz w:val="22"/>
          <w:szCs w:val="20"/>
        </w:rPr>
        <w:t xml:space="preserve"> - cc;</w:t>
      </w:r>
    </w:p>
    <w:p w14:paraId="05E2B78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heck = 1;</w:t>
      </w:r>
    </w:p>
    <w:p w14:paraId="65A7888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t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</w:t>
      </w:r>
      <w:proofErr w:type="spellStart"/>
      <w:r w:rsidRPr="0085462D">
        <w:rPr>
          <w:b/>
          <w:color w:val="FF0000"/>
          <w:sz w:val="22"/>
          <w:szCs w:val="20"/>
        </w:rPr>
        <w:t>aId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</w:t>
      </w:r>
      <w:proofErr w:type="spellStart"/>
      <w:r w:rsidRPr="0085462D">
        <w:rPr>
          <w:b/>
          <w:color w:val="FF0000"/>
          <w:sz w:val="22"/>
          <w:szCs w:val="20"/>
        </w:rPr>
        <w:t>dnam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</w:t>
      </w:r>
      <w:proofErr w:type="spellStart"/>
      <w:r w:rsidRPr="0085462D">
        <w:rPr>
          <w:b/>
          <w:color w:val="FF0000"/>
          <w:sz w:val="22"/>
          <w:szCs w:val="20"/>
        </w:rPr>
        <w:t>bpric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sub &lt;&lt; endl;</w:t>
      </w:r>
    </w:p>
    <w:p w14:paraId="672DEF7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847D60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26EAE7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CB2420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Out of stock!!!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the correct quantity: ";</w:t>
      </w:r>
    </w:p>
    <w:p w14:paraId="7D9C846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again;</w:t>
      </w:r>
    </w:p>
    <w:p w14:paraId="7890262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D15868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DD7D95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6CB8C9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80B7C0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t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</w:t>
      </w:r>
      <w:proofErr w:type="spellStart"/>
      <w:r w:rsidRPr="0085462D">
        <w:rPr>
          <w:b/>
          <w:color w:val="FF0000"/>
          <w:sz w:val="22"/>
          <w:szCs w:val="20"/>
        </w:rPr>
        <w:t>aId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</w:t>
      </w:r>
      <w:proofErr w:type="spellStart"/>
      <w:r w:rsidRPr="0085462D">
        <w:rPr>
          <w:b/>
          <w:color w:val="FF0000"/>
          <w:sz w:val="22"/>
          <w:szCs w:val="20"/>
        </w:rPr>
        <w:t>dnam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</w:t>
      </w:r>
      <w:proofErr w:type="spellStart"/>
      <w:r w:rsidRPr="0085462D">
        <w:rPr>
          <w:b/>
          <w:color w:val="FF0000"/>
          <w:sz w:val="22"/>
          <w:szCs w:val="20"/>
        </w:rPr>
        <w:t>bpric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 " &lt;&lt; </w:t>
      </w:r>
      <w:proofErr w:type="spellStart"/>
      <w:r w:rsidRPr="0085462D">
        <w:rPr>
          <w:b/>
          <w:color w:val="FF0000"/>
          <w:sz w:val="22"/>
          <w:szCs w:val="20"/>
        </w:rPr>
        <w:t>cquantity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endl;</w:t>
      </w:r>
    </w:p>
    <w:p w14:paraId="3BA1CB9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90B6E4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5691F27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80F3E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BDCD59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file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21F9F0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toc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C8083D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remove(</w:t>
      </w:r>
      <w:proofErr w:type="spellStart"/>
      <w:r w:rsidRPr="0085462D">
        <w:rPr>
          <w:b/>
          <w:color w:val="FF0000"/>
          <w:sz w:val="22"/>
          <w:szCs w:val="20"/>
        </w:rPr>
        <w:t>a.c_</w:t>
      </w:r>
      <w:proofErr w:type="gramStart"/>
      <w:r w:rsidRPr="0085462D">
        <w:rPr>
          <w:b/>
          <w:color w:val="FF0000"/>
          <w:sz w:val="22"/>
          <w:szCs w:val="20"/>
        </w:rPr>
        <w:t>st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);</w:t>
      </w:r>
    </w:p>
    <w:p w14:paraId="394D674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rename(</w:t>
      </w:r>
      <w:proofErr w:type="gramEnd"/>
      <w:r w:rsidRPr="0085462D">
        <w:rPr>
          <w:b/>
          <w:color w:val="FF0000"/>
          <w:sz w:val="22"/>
          <w:szCs w:val="20"/>
        </w:rPr>
        <w:t xml:space="preserve">"temp.txt", </w:t>
      </w:r>
      <w:proofErr w:type="spellStart"/>
      <w:r w:rsidRPr="0085462D">
        <w:rPr>
          <w:b/>
          <w:color w:val="FF0000"/>
          <w:sz w:val="22"/>
          <w:szCs w:val="20"/>
        </w:rPr>
        <w:t>a.c_str</w:t>
      </w:r>
      <w:proofErr w:type="spellEnd"/>
      <w:r w:rsidRPr="0085462D">
        <w:rPr>
          <w:b/>
          <w:color w:val="FF0000"/>
          <w:sz w:val="22"/>
          <w:szCs w:val="20"/>
        </w:rPr>
        <w:t>());</w:t>
      </w:r>
    </w:p>
    <w:p w14:paraId="697FE8C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Press 1 to add more products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2 to go to your purchase\n";</w:t>
      </w:r>
    </w:p>
    <w:p w14:paraId="6B12204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buy;</w:t>
      </w:r>
    </w:p>
    <w:p w14:paraId="316CA1D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buy == 1)</w:t>
      </w:r>
    </w:p>
    <w:p w14:paraId="2F89F73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ADEF79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return;</w:t>
      </w:r>
    </w:p>
    <w:p w14:paraId="36CC3A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53F4309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buy == 2)</w:t>
      </w:r>
    </w:p>
    <w:p w14:paraId="59F871E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B36D0D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purchase(</w:t>
      </w:r>
      <w:proofErr w:type="gramEnd"/>
      <w:r w:rsidRPr="0085462D">
        <w:rPr>
          <w:b/>
          <w:color w:val="FF0000"/>
          <w:sz w:val="22"/>
          <w:szCs w:val="20"/>
        </w:rPr>
        <w:t>);</w:t>
      </w:r>
    </w:p>
    <w:p w14:paraId="70F574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391DA3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 = true;</w:t>
      </w:r>
    </w:p>
    <w:p w14:paraId="5D6D61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return;</w:t>
      </w:r>
    </w:p>
    <w:p w14:paraId="4836A69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73A29AA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purchase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40137B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46878C4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ID" &lt;&lt; "\t" &lt;&lt; "NAME" &lt;&lt; "\t" &lt;&lt; "PRICE" &lt;&lt; "\t" &lt;&lt; "QUANTITY" &lt;&lt; "\t" &lt;&lt; "Total price\n";</w:t>
      </w:r>
    </w:p>
    <w:p w14:paraId="591D0F3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for (</w:t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= 0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 xml:space="preserve"> &lt; aa;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++)</w:t>
      </w:r>
    </w:p>
    <w:p w14:paraId="4ADE0D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3C9C9A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.id &lt;&lt; "\t" &lt;&lt;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proofErr w:type="gramStart"/>
      <w:r w:rsidRPr="0085462D">
        <w:rPr>
          <w:b/>
          <w:color w:val="FF0000"/>
          <w:sz w:val="22"/>
          <w:szCs w:val="20"/>
        </w:rPr>
        <w:t>].Name</w:t>
      </w:r>
      <w:proofErr w:type="gramEnd"/>
      <w:r w:rsidRPr="0085462D">
        <w:rPr>
          <w:b/>
          <w:color w:val="FF0000"/>
          <w:sz w:val="22"/>
          <w:szCs w:val="20"/>
        </w:rPr>
        <w:t xml:space="preserve"> &lt;&lt; "\t" &lt;&lt;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.Price &lt;&lt; "\t" &lt;&lt;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.quantity &lt;&lt; "\t\t" &lt;&lt;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].Total &lt;&lt; endl;</w:t>
      </w:r>
    </w:p>
    <w:p w14:paraId="2F49726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a = a + c[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proofErr w:type="gramStart"/>
      <w:r w:rsidRPr="0085462D">
        <w:rPr>
          <w:b/>
          <w:color w:val="FF0000"/>
          <w:sz w:val="22"/>
          <w:szCs w:val="20"/>
        </w:rPr>
        <w:t>].Total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2FB7448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4CD61E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Total Price: " &lt;&lt; a;</w:t>
      </w:r>
    </w:p>
    <w:p w14:paraId="76310F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C;</w:t>
      </w:r>
    </w:p>
    <w:p w14:paraId="5333C50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k, </w:t>
      </w:r>
      <w:proofErr w:type="spellStart"/>
      <w:r w:rsidRPr="0085462D">
        <w:rPr>
          <w:b/>
          <w:color w:val="FF0000"/>
          <w:sz w:val="22"/>
          <w:szCs w:val="20"/>
        </w:rPr>
        <w:t>i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041B762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n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ok to go on Check Out\n";</w:t>
      </w:r>
    </w:p>
    <w:p w14:paraId="2C90049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C;</w:t>
      </w:r>
    </w:p>
    <w:p w14:paraId="2C0BFF1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34551E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art c;</w:t>
      </w:r>
    </w:p>
    <w:p w14:paraId="7564924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.product</w:t>
      </w:r>
      <w:proofErr w:type="spellEnd"/>
      <w:r w:rsidRPr="0085462D">
        <w:rPr>
          <w:b/>
          <w:color w:val="FF0000"/>
          <w:sz w:val="22"/>
          <w:szCs w:val="20"/>
        </w:rPr>
        <w:t>(aa);</w:t>
      </w:r>
    </w:p>
    <w:p w14:paraId="2E4D0C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5CEA5E1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deleteP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string a)</w:t>
      </w:r>
    </w:p>
    <w:p w14:paraId="262998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24D55D7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aa = a + ".txt";</w:t>
      </w:r>
    </w:p>
    <w:p w14:paraId="286F205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ool b = false;</w:t>
      </w:r>
    </w:p>
    <w:p w14:paraId="4A3813A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name;</w:t>
      </w:r>
    </w:p>
    <w:p w14:paraId="6456BF0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enter </w:t>
      </w:r>
      <w:proofErr w:type="gramStart"/>
      <w:r w:rsidRPr="0085462D">
        <w:rPr>
          <w:b/>
          <w:color w:val="FF0000"/>
          <w:sz w:val="22"/>
          <w:szCs w:val="20"/>
        </w:rPr>
        <w:t>name :</w:t>
      </w:r>
      <w:proofErr w:type="gramEnd"/>
      <w:r w:rsidRPr="0085462D">
        <w:rPr>
          <w:b/>
          <w:color w:val="FF0000"/>
          <w:sz w:val="22"/>
          <w:szCs w:val="20"/>
        </w:rPr>
        <w:t>";</w:t>
      </w:r>
    </w:p>
    <w:p w14:paraId="6EEBC68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name;</w:t>
      </w:r>
    </w:p>
    <w:p w14:paraId="662B6E4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r w:rsidRPr="0085462D">
        <w:rPr>
          <w:b/>
          <w:color w:val="FF0000"/>
          <w:sz w:val="22"/>
          <w:szCs w:val="20"/>
        </w:rPr>
        <w:t>tempfile</w:t>
      </w:r>
      <w:proofErr w:type="spellEnd"/>
      <w:r w:rsidRPr="0085462D">
        <w:rPr>
          <w:b/>
          <w:color w:val="FF0000"/>
          <w:sz w:val="22"/>
          <w:szCs w:val="20"/>
        </w:rPr>
        <w:t>("temp.txt");</w:t>
      </w:r>
    </w:p>
    <w:p w14:paraId="2B334A3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stream read(aa);</w:t>
      </w:r>
    </w:p>
    <w:p w14:paraId="69B36D2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read &gt;&gt; ID &gt;&gt; product &gt;&gt; price)</w:t>
      </w:r>
    </w:p>
    <w:p w14:paraId="236E97E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4C7527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product == name)</w:t>
      </w:r>
    </w:p>
    <w:p w14:paraId="4DB454C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A247E0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 = true;</w:t>
      </w:r>
    </w:p>
    <w:p w14:paraId="0503AD6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9213B7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</w:t>
      </w:r>
      <w:proofErr w:type="gramStart"/>
      <w:r w:rsidRPr="0085462D">
        <w:rPr>
          <w:b/>
          <w:color w:val="FF0000"/>
          <w:sz w:val="22"/>
          <w:szCs w:val="20"/>
        </w:rPr>
        <w:t>product !</w:t>
      </w:r>
      <w:proofErr w:type="gramEnd"/>
      <w:r w:rsidRPr="0085462D">
        <w:rPr>
          <w:b/>
          <w:color w:val="FF0000"/>
          <w:sz w:val="22"/>
          <w:szCs w:val="20"/>
        </w:rPr>
        <w:t>= name)</w:t>
      </w:r>
    </w:p>
    <w:p w14:paraId="0AF30A4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8DE8C6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temp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ID &lt;&lt; "\t\t" &lt;&lt; product &lt;&lt; "\t\t" &lt;&lt; price &lt;&lt; endl;</w:t>
      </w:r>
    </w:p>
    <w:p w14:paraId="7CBE1F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24D4965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A97504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9EEBB9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ead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6A01C0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empfile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75FEF8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remove(</w:t>
      </w:r>
      <w:proofErr w:type="spellStart"/>
      <w:r w:rsidRPr="0085462D">
        <w:rPr>
          <w:b/>
          <w:color w:val="FF0000"/>
          <w:sz w:val="22"/>
          <w:szCs w:val="20"/>
        </w:rPr>
        <w:t>aa.c_</w:t>
      </w:r>
      <w:proofErr w:type="gramStart"/>
      <w:r w:rsidRPr="0085462D">
        <w:rPr>
          <w:b/>
          <w:color w:val="FF0000"/>
          <w:sz w:val="22"/>
          <w:szCs w:val="20"/>
        </w:rPr>
        <w:t>st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);</w:t>
      </w:r>
    </w:p>
    <w:p w14:paraId="4675676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rename(</w:t>
      </w:r>
      <w:proofErr w:type="gramEnd"/>
      <w:r w:rsidRPr="0085462D">
        <w:rPr>
          <w:b/>
          <w:color w:val="FF0000"/>
          <w:sz w:val="22"/>
          <w:szCs w:val="20"/>
        </w:rPr>
        <w:t xml:space="preserve">"temp.txt", </w:t>
      </w:r>
      <w:proofErr w:type="spellStart"/>
      <w:r w:rsidRPr="0085462D">
        <w:rPr>
          <w:b/>
          <w:color w:val="FF0000"/>
          <w:sz w:val="22"/>
          <w:szCs w:val="20"/>
        </w:rPr>
        <w:t>aa.c_str</w:t>
      </w:r>
      <w:proofErr w:type="spellEnd"/>
      <w:r w:rsidRPr="0085462D">
        <w:rPr>
          <w:b/>
          <w:color w:val="FF0000"/>
          <w:sz w:val="22"/>
          <w:szCs w:val="20"/>
        </w:rPr>
        <w:t>());</w:t>
      </w:r>
    </w:p>
    <w:p w14:paraId="210CFE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b == true)</w:t>
      </w:r>
    </w:p>
    <w:p w14:paraId="0A92793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30418C2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Produc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gramStart"/>
      <w:r w:rsidRPr="0085462D">
        <w:rPr>
          <w:b/>
          <w:color w:val="FF0000"/>
          <w:sz w:val="22"/>
          <w:szCs w:val="20"/>
        </w:rPr>
        <w:t>deleted :</w:t>
      </w:r>
      <w:proofErr w:type="gramEnd"/>
      <w:r w:rsidRPr="0085462D">
        <w:rPr>
          <w:b/>
          <w:color w:val="FF0000"/>
          <w:sz w:val="22"/>
          <w:szCs w:val="20"/>
        </w:rPr>
        <w:t>\n";</w:t>
      </w:r>
    </w:p>
    <w:p w14:paraId="5DA96A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75D6BF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6604D43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24D9C1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Not</w:t>
      </w:r>
      <w:proofErr w:type="spellEnd"/>
      <w:r w:rsidRPr="0085462D">
        <w:rPr>
          <w:b/>
          <w:color w:val="FF0000"/>
          <w:sz w:val="22"/>
          <w:szCs w:val="20"/>
        </w:rPr>
        <w:t xml:space="preserve"> Found";</w:t>
      </w:r>
    </w:p>
    <w:p w14:paraId="5669157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8692F2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1643AC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D501F0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;</w:t>
      </w:r>
    </w:p>
    <w:p w14:paraId="45C252F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 xml:space="preserve">//void </w:t>
      </w:r>
      <w:proofErr w:type="gramStart"/>
      <w:r w:rsidRPr="0085462D">
        <w:rPr>
          <w:b/>
          <w:color w:val="FF0000"/>
          <w:sz w:val="22"/>
          <w:szCs w:val="20"/>
        </w:rPr>
        <w:t>quantity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4AF4986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//{</w:t>
      </w:r>
    </w:p>
    <w:p w14:paraId="248791B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//</w:t>
      </w:r>
    </w:p>
    <w:p w14:paraId="7FEEF63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//}</w:t>
      </w:r>
    </w:p>
    <w:p w14:paraId="0D67C3A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seller_</w:t>
      </w:r>
      <w:proofErr w:type="gramStart"/>
      <w:r w:rsidRPr="0085462D">
        <w:rPr>
          <w:b/>
          <w:color w:val="FF0000"/>
          <w:sz w:val="22"/>
          <w:szCs w:val="20"/>
        </w:rPr>
        <w:t>central</w:t>
      </w:r>
      <w:proofErr w:type="spellEnd"/>
      <w:r w:rsidRPr="0085462D">
        <w:rPr>
          <w:b/>
          <w:color w:val="FF0000"/>
          <w:sz w:val="22"/>
          <w:szCs w:val="20"/>
        </w:rPr>
        <w:t>::</w:t>
      </w:r>
      <w:proofErr w:type="gramEnd"/>
      <w:r w:rsidRPr="0085462D">
        <w:rPr>
          <w:b/>
          <w:color w:val="FF0000"/>
          <w:sz w:val="22"/>
          <w:szCs w:val="20"/>
        </w:rPr>
        <w:t>aa = 0;</w:t>
      </w:r>
    </w:p>
    <w:p w14:paraId="60C93E9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 xml:space="preserve">class </w:t>
      </w:r>
      <w:proofErr w:type="gramStart"/>
      <w:r w:rsidRPr="0085462D">
        <w:rPr>
          <w:b/>
          <w:color w:val="FF0000"/>
          <w:sz w:val="22"/>
          <w:szCs w:val="20"/>
        </w:rPr>
        <w:t>Buyer :</w:t>
      </w:r>
      <w:proofErr w:type="gramEnd"/>
      <w:r w:rsidRPr="0085462D">
        <w:rPr>
          <w:b/>
          <w:color w:val="FF0000"/>
          <w:sz w:val="22"/>
          <w:szCs w:val="20"/>
        </w:rPr>
        <w:t xml:space="preserve"> public </w:t>
      </w:r>
      <w:proofErr w:type="spellStart"/>
      <w:r w:rsidRPr="0085462D">
        <w:rPr>
          <w:b/>
          <w:color w:val="FF0000"/>
          <w:sz w:val="22"/>
          <w:szCs w:val="20"/>
        </w:rPr>
        <w:t>seller_central</w:t>
      </w:r>
      <w:proofErr w:type="spellEnd"/>
    </w:p>
    <w:p w14:paraId="237258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74BF006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string Brand;</w:t>
      </w:r>
    </w:p>
    <w:p w14:paraId="5E7FB9D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buy;</w:t>
      </w:r>
    </w:p>
    <w:p w14:paraId="650A986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public:</w:t>
      </w:r>
    </w:p>
    <w:p w14:paraId="62863D1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Buyer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52E2EE6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66E1BF9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7D7FBE3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mm:</w:t>
      </w:r>
    </w:p>
    <w:p w14:paraId="28B17D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*************************\n";</w:t>
      </w:r>
    </w:p>
    <w:p w14:paraId="3C2E4D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|\</w:t>
      </w:r>
      <w:proofErr w:type="gramStart"/>
      <w:r w:rsidRPr="0085462D">
        <w:rPr>
          <w:b/>
          <w:color w:val="FF0000"/>
          <w:sz w:val="22"/>
          <w:szCs w:val="20"/>
        </w:rPr>
        <w:t>t  BRANDS</w:t>
      </w:r>
      <w:proofErr w:type="gramEnd"/>
      <w:r w:rsidRPr="0085462D">
        <w:rPr>
          <w:b/>
          <w:color w:val="FF0000"/>
          <w:sz w:val="22"/>
          <w:szCs w:val="20"/>
        </w:rPr>
        <w:t>\t|";</w:t>
      </w:r>
    </w:p>
    <w:p w14:paraId="5767CA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t\t\t*************************\n";</w:t>
      </w:r>
    </w:p>
    <w:p w14:paraId="43D667D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stream </w:t>
      </w:r>
      <w:proofErr w:type="spellStart"/>
      <w:r w:rsidRPr="0085462D">
        <w:rPr>
          <w:b/>
          <w:color w:val="FF0000"/>
          <w:sz w:val="22"/>
          <w:szCs w:val="20"/>
        </w:rPr>
        <w:t>Brand_</w:t>
      </w:r>
      <w:proofErr w:type="gramStart"/>
      <w:r w:rsidRPr="0085462D">
        <w:rPr>
          <w:b/>
          <w:color w:val="FF0000"/>
          <w:sz w:val="22"/>
          <w:szCs w:val="20"/>
        </w:rPr>
        <w:t>Names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"Brand_Names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in);</w:t>
      </w:r>
    </w:p>
    <w:p w14:paraId="1359C67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read;</w:t>
      </w:r>
    </w:p>
    <w:p w14:paraId="7620BC7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while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Brand_Names.eof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60EC1D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D25DE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Brand_Names</w:t>
      </w:r>
      <w:proofErr w:type="spellEnd"/>
      <w:r w:rsidRPr="0085462D">
        <w:rPr>
          <w:b/>
          <w:color w:val="FF0000"/>
          <w:sz w:val="22"/>
          <w:szCs w:val="20"/>
        </w:rPr>
        <w:t>, read);</w:t>
      </w:r>
    </w:p>
    <w:p w14:paraId="10DEE68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read &lt;&lt; endl;</w:t>
      </w:r>
    </w:p>
    <w:p w14:paraId="523DC7A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720C42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rand_Names.close</w:t>
      </w:r>
      <w:proofErr w:type="spellEnd"/>
      <w:r w:rsidRPr="0085462D">
        <w:rPr>
          <w:b/>
          <w:color w:val="FF0000"/>
          <w:sz w:val="22"/>
          <w:szCs w:val="20"/>
        </w:rPr>
        <w:t>();</w:t>
      </w:r>
    </w:p>
    <w:p w14:paraId="2F12FE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06B048B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nChoose</w:t>
      </w:r>
      <w:proofErr w:type="spellEnd"/>
      <w:r w:rsidRPr="0085462D">
        <w:rPr>
          <w:b/>
          <w:color w:val="FF0000"/>
          <w:sz w:val="22"/>
          <w:szCs w:val="20"/>
        </w:rPr>
        <w:t xml:space="preserve"> Brand Name: ";</w:t>
      </w:r>
    </w:p>
    <w:p w14:paraId="33E29D8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17C1FF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Brand);</w:t>
      </w:r>
    </w:p>
    <w:p w14:paraId="08864C6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232CD2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tring r, bb = Brand + ".txt";</w:t>
      </w:r>
    </w:p>
    <w:p w14:paraId="09A560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2864F5F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43D4F9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stream brand;</w:t>
      </w:r>
    </w:p>
    <w:p w14:paraId="7F2215A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ope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bb);</w:t>
      </w:r>
    </w:p>
    <w:p w14:paraId="59A6DAA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brand.is</w:t>
      </w:r>
      <w:proofErr w:type="gramEnd"/>
      <w:r w:rsidRPr="0085462D">
        <w:rPr>
          <w:b/>
          <w:color w:val="FF0000"/>
          <w:sz w:val="22"/>
          <w:szCs w:val="20"/>
        </w:rPr>
        <w:t>_open</w:t>
      </w:r>
      <w:proofErr w:type="spellEnd"/>
      <w:r w:rsidRPr="0085462D">
        <w:rPr>
          <w:b/>
          <w:color w:val="FF0000"/>
          <w:sz w:val="22"/>
          <w:szCs w:val="20"/>
        </w:rPr>
        <w:t>())</w:t>
      </w:r>
    </w:p>
    <w:p w14:paraId="711E164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A4A4A3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Incorrect brand ";</w:t>
      </w:r>
    </w:p>
    <w:p w14:paraId="7F0DC2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1000);</w:t>
      </w:r>
    </w:p>
    <w:p w14:paraId="4DFD9DA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Buyer(</w:t>
      </w:r>
      <w:proofErr w:type="gramEnd"/>
      <w:r w:rsidRPr="0085462D">
        <w:rPr>
          <w:b/>
          <w:color w:val="FF0000"/>
          <w:sz w:val="22"/>
          <w:szCs w:val="20"/>
        </w:rPr>
        <w:t>);</w:t>
      </w:r>
    </w:p>
    <w:p w14:paraId="1594F4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E85980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while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brand.eof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3625C2D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1AFC54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brand, r);</w:t>
      </w:r>
    </w:p>
    <w:p w14:paraId="2F314B6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r &lt;&lt; endl;</w:t>
      </w:r>
    </w:p>
    <w:p w14:paraId="11278B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5287D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D6EAE0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string </w:t>
      </w:r>
      <w:proofErr w:type="spellStart"/>
      <w:r w:rsidRPr="0085462D">
        <w:rPr>
          <w:b/>
          <w:color w:val="FF0000"/>
          <w:sz w:val="22"/>
          <w:szCs w:val="20"/>
        </w:rPr>
        <w:t>fileName</w:t>
      </w:r>
      <w:proofErr w:type="spellEnd"/>
      <w:r w:rsidRPr="0085462D">
        <w:rPr>
          <w:b/>
          <w:color w:val="FF0000"/>
          <w:sz w:val="22"/>
          <w:szCs w:val="20"/>
        </w:rPr>
        <w:t xml:space="preserve"> = Brand + " Stock.txt";</w:t>
      </w:r>
    </w:p>
    <w:p w14:paraId="4A18631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earch(</w:t>
      </w:r>
      <w:proofErr w:type="spellStart"/>
      <w:r w:rsidRPr="0085462D">
        <w:rPr>
          <w:b/>
          <w:color w:val="FF0000"/>
          <w:sz w:val="22"/>
          <w:szCs w:val="20"/>
        </w:rPr>
        <w:t>file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249D797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mm;</w:t>
      </w:r>
    </w:p>
    <w:p w14:paraId="484A82F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6D8FB77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D7E39B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2E798B2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07DD522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;</w:t>
      </w:r>
    </w:p>
    <w:p w14:paraId="50A5985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 xml:space="preserve">class </w:t>
      </w:r>
      <w:proofErr w:type="gramStart"/>
      <w:r w:rsidRPr="0085462D">
        <w:rPr>
          <w:b/>
          <w:color w:val="FF0000"/>
          <w:sz w:val="22"/>
          <w:szCs w:val="20"/>
        </w:rPr>
        <w:t>Account :public</w:t>
      </w:r>
      <w:proofErr w:type="gram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seller_central</w:t>
      </w:r>
      <w:proofErr w:type="spellEnd"/>
    </w:p>
    <w:p w14:paraId="7BD1B98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37C6BF1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string name, gender, CNIC, Address, </w:t>
      </w:r>
      <w:proofErr w:type="spellStart"/>
      <w:r w:rsidRPr="0085462D">
        <w:rPr>
          <w:b/>
          <w:color w:val="FF0000"/>
          <w:sz w:val="22"/>
          <w:szCs w:val="20"/>
        </w:rPr>
        <w:t>phone_no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, email,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 xml:space="preserve">, submit, nu, np,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br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E9EA45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age;</w:t>
      </w:r>
    </w:p>
    <w:p w14:paraId="07143BA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public:</w:t>
      </w:r>
    </w:p>
    <w:p w14:paraId="2E426F6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Account(</w:t>
      </w:r>
      <w:proofErr w:type="gramEnd"/>
      <w:r w:rsidRPr="0085462D">
        <w:rPr>
          <w:b/>
          <w:color w:val="FF0000"/>
          <w:sz w:val="22"/>
          <w:szCs w:val="20"/>
        </w:rPr>
        <w:t>) {}</w:t>
      </w:r>
    </w:p>
    <w:p w14:paraId="45B7CF0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userLogin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378E23D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6303042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count = 0;</w:t>
      </w:r>
    </w:p>
    <w:p w14:paraId="05C3BD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m:</w:t>
      </w:r>
    </w:p>
    <w:p w14:paraId="414A26E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Email Address: ";</w:t>
      </w:r>
    </w:p>
    <w:p w14:paraId="54C33D5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email;</w:t>
      </w:r>
    </w:p>
    <w:p w14:paraId="611603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249638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320011A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stream us("us_acc.txt");</w:t>
      </w:r>
    </w:p>
    <w:p w14:paraId="47B316C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us &gt;&gt; nu &gt;&gt; np)</w:t>
      </w:r>
    </w:p>
    <w:p w14:paraId="3C7CBC1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84866E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(nu == email &amp;&amp; np ==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2CA01CE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582CA1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nt = 1;</w:t>
      </w:r>
    </w:p>
    <w:p w14:paraId="558F1F2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6EAB1C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5799AD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5369F8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us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B91A01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CB804E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count == 1)</w:t>
      </w:r>
    </w:p>
    <w:p w14:paraId="4AA0C45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499472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n\</w:t>
      </w:r>
      <w:proofErr w:type="spellStart"/>
      <w:r w:rsidRPr="0085462D">
        <w:rPr>
          <w:b/>
          <w:color w:val="FF0000"/>
          <w:sz w:val="22"/>
          <w:szCs w:val="20"/>
        </w:rPr>
        <w:t>nLogin</w:t>
      </w:r>
      <w:proofErr w:type="spellEnd"/>
      <w:r w:rsidRPr="0085462D">
        <w:rPr>
          <w:b/>
          <w:color w:val="FF0000"/>
          <w:sz w:val="22"/>
          <w:szCs w:val="20"/>
        </w:rPr>
        <w:t xml:space="preserve"> Successful!!\t\t\n\n\n" &lt;&lt; endl;</w:t>
      </w:r>
    </w:p>
    <w:p w14:paraId="574C4F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1000);</w:t>
      </w:r>
    </w:p>
    <w:p w14:paraId="259A9BB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75551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5F3736D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m;</w:t>
      </w:r>
    </w:p>
    <w:p w14:paraId="643EDC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5AAF14C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userSignIN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09BC8FC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21E4805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user(</w:t>
      </w:r>
      <w:proofErr w:type="gramEnd"/>
      <w:r w:rsidRPr="0085462D">
        <w:rPr>
          <w:b/>
          <w:color w:val="FF0000"/>
          <w:sz w:val="22"/>
          <w:szCs w:val="20"/>
        </w:rPr>
        <w:t xml:space="preserve">"user_accoun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 xml:space="preserve">::out |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561C422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us(</w:t>
      </w:r>
      <w:proofErr w:type="gramEnd"/>
      <w:r w:rsidRPr="0085462D">
        <w:rPr>
          <w:b/>
          <w:color w:val="FF0000"/>
          <w:sz w:val="22"/>
          <w:szCs w:val="20"/>
        </w:rPr>
        <w:t xml:space="preserve">"us_acc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1523978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full Name: ";</w:t>
      </w:r>
    </w:p>
    <w:p w14:paraId="117823E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90722C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name);</w:t>
      </w:r>
    </w:p>
    <w:p w14:paraId="31CED4E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user &lt;&lt; "\</w:t>
      </w:r>
      <w:proofErr w:type="spellStart"/>
      <w:r w:rsidRPr="0085462D">
        <w:rPr>
          <w:b/>
          <w:color w:val="FF0000"/>
          <w:sz w:val="22"/>
          <w:szCs w:val="20"/>
        </w:rPr>
        <w:t>nName</w:t>
      </w:r>
      <w:proofErr w:type="spellEnd"/>
      <w:r w:rsidRPr="0085462D">
        <w:rPr>
          <w:b/>
          <w:color w:val="FF0000"/>
          <w:sz w:val="22"/>
          <w:szCs w:val="20"/>
        </w:rPr>
        <w:t>: " &lt;&lt; name;</w:t>
      </w:r>
    </w:p>
    <w:p w14:paraId="66CBB3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Email address: ";</w:t>
      </w:r>
    </w:p>
    <w:p w14:paraId="2FA219C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email;</w:t>
      </w:r>
    </w:p>
    <w:p w14:paraId="78C499E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user &lt;&lt; "\</w:t>
      </w:r>
      <w:proofErr w:type="spellStart"/>
      <w:r w:rsidRPr="0085462D">
        <w:rPr>
          <w:b/>
          <w:color w:val="FF0000"/>
          <w:sz w:val="22"/>
          <w:szCs w:val="20"/>
        </w:rPr>
        <w:t>nEmail</w:t>
      </w:r>
      <w:proofErr w:type="spellEnd"/>
      <w:r w:rsidRPr="0085462D">
        <w:rPr>
          <w:b/>
          <w:color w:val="FF0000"/>
          <w:sz w:val="22"/>
          <w:szCs w:val="20"/>
        </w:rPr>
        <w:t>: " &lt;&lt; email;</w:t>
      </w:r>
    </w:p>
    <w:p w14:paraId="2950F0E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us &lt;&lt; email &lt;&lt; </w:t>
      </w:r>
      <w:proofErr w:type="gramStart"/>
      <w:r w:rsidRPr="0085462D">
        <w:rPr>
          <w:b/>
          <w:color w:val="FF0000"/>
          <w:sz w:val="22"/>
          <w:szCs w:val="20"/>
        </w:rPr>
        <w:t>"  "</w:t>
      </w:r>
      <w:proofErr w:type="gramEnd"/>
      <w:r w:rsidRPr="0085462D">
        <w:rPr>
          <w:b/>
          <w:color w:val="FF0000"/>
          <w:sz w:val="22"/>
          <w:szCs w:val="20"/>
        </w:rPr>
        <w:t>;</w:t>
      </w:r>
    </w:p>
    <w:p w14:paraId="2135F05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2D51CBB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3601E9D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Re-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0275220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2A6DAC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==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3623F0A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BD3A71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user &lt;&lt; "\</w:t>
      </w:r>
      <w:proofErr w:type="spellStart"/>
      <w:r w:rsidRPr="0085462D">
        <w:rPr>
          <w:b/>
          <w:color w:val="FF0000"/>
          <w:sz w:val="22"/>
          <w:szCs w:val="20"/>
        </w:rPr>
        <w:t>n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21BDB2D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user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058380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us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20F050D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E5A66A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2D20FBF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65702B9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!</w:t>
      </w:r>
      <w:proofErr w:type="gramEnd"/>
      <w:r w:rsidRPr="0085462D">
        <w:rPr>
          <w:b/>
          <w:color w:val="FF0000"/>
          <w:sz w:val="22"/>
          <w:szCs w:val="20"/>
        </w:rPr>
        <w:t xml:space="preserve">=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1B463F4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70F5D8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\t|" &lt;&lt; "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did not match" &lt;&lt; "|\n";</w:t>
      </w:r>
    </w:p>
    <w:p w14:paraId="2284C34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Again 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";</w:t>
      </w:r>
    </w:p>
    <w:p w14:paraId="5A43469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1F7EE9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user &lt;&lt; "\</w:t>
      </w:r>
      <w:proofErr w:type="spellStart"/>
      <w:r w:rsidRPr="0085462D">
        <w:rPr>
          <w:b/>
          <w:color w:val="FF0000"/>
          <w:sz w:val="22"/>
          <w:szCs w:val="20"/>
        </w:rPr>
        <w:t>n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7F89DC1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user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66CE57F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us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1512971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Re-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053B5C2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14BBF6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1FAADD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8EB8EE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2FD7366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us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6E4EBD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user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DBB295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702D632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Login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18413DF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19F1DC5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start:</w:t>
      </w:r>
    </w:p>
    <w:p w14:paraId="6E9F636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Email Address: ";</w:t>
      </w:r>
    </w:p>
    <w:p w14:paraId="73B63A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email;</w:t>
      </w:r>
    </w:p>
    <w:p w14:paraId="30F585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560FF93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3DD95C4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Please</w:t>
      </w:r>
      <w:proofErr w:type="spellEnd"/>
      <w:r w:rsidRPr="0085462D">
        <w:rPr>
          <w:b/>
          <w:color w:val="FF0000"/>
          <w:sz w:val="22"/>
          <w:szCs w:val="20"/>
        </w:rPr>
        <w:t xml:space="preserve"> Enter Your Brand Name: ";</w:t>
      </w:r>
    </w:p>
    <w:p w14:paraId="56B69FD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71F830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4EF18D2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 count</w:t>
      </w:r>
      <w:proofErr w:type="gramEnd"/>
      <w:r w:rsidRPr="0085462D">
        <w:rPr>
          <w:b/>
          <w:color w:val="FF0000"/>
          <w:sz w:val="22"/>
          <w:szCs w:val="20"/>
        </w:rPr>
        <w:t xml:space="preserve"> = 0;</w:t>
      </w:r>
    </w:p>
    <w:p w14:paraId="23C148E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"Accoun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in);</w:t>
      </w:r>
    </w:p>
    <w:p w14:paraId="49163B5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nu &gt;&gt; np &gt;&gt; </w:t>
      </w:r>
      <w:proofErr w:type="spellStart"/>
      <w:r w:rsidRPr="0085462D">
        <w:rPr>
          <w:b/>
          <w:color w:val="FF0000"/>
          <w:sz w:val="22"/>
          <w:szCs w:val="20"/>
        </w:rPr>
        <w:t>br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74EFD4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FB5F0B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if (nu == email &amp;&amp; np ==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&amp;&amp; </w:t>
      </w:r>
      <w:proofErr w:type="spellStart"/>
      <w:r w:rsidRPr="0085462D">
        <w:rPr>
          <w:b/>
          <w:color w:val="FF0000"/>
          <w:sz w:val="22"/>
          <w:szCs w:val="20"/>
        </w:rPr>
        <w:t>br</w:t>
      </w:r>
      <w:proofErr w:type="spellEnd"/>
      <w:r w:rsidRPr="0085462D">
        <w:rPr>
          <w:b/>
          <w:color w:val="FF0000"/>
          <w:sz w:val="22"/>
          <w:szCs w:val="20"/>
        </w:rPr>
        <w:t xml:space="preserve"> ==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71E01AC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3D6F577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nt = 1;</w:t>
      </w:r>
    </w:p>
    <w:p w14:paraId="737C86D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0B4EC36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7ABD8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6AC16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ccou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2FACD4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7AA2608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count == 1)</w:t>
      </w:r>
    </w:p>
    <w:p w14:paraId="425D1F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99943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n\</w:t>
      </w:r>
      <w:proofErr w:type="spellStart"/>
      <w:r w:rsidRPr="0085462D">
        <w:rPr>
          <w:b/>
          <w:color w:val="FF0000"/>
          <w:sz w:val="22"/>
          <w:szCs w:val="20"/>
        </w:rPr>
        <w:t>nLogin</w:t>
      </w:r>
      <w:proofErr w:type="spellEnd"/>
      <w:r w:rsidRPr="0085462D">
        <w:rPr>
          <w:b/>
          <w:color w:val="FF0000"/>
          <w:sz w:val="22"/>
          <w:szCs w:val="20"/>
        </w:rPr>
        <w:t xml:space="preserve"> Successful!!\t\t\n\n\n" &lt;&lt; endl;</w:t>
      </w:r>
    </w:p>
    <w:p w14:paraId="57C52B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2000);</w:t>
      </w:r>
    </w:p>
    <w:p w14:paraId="4214FD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3A43DBF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585B2FA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string r, aa =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 xml:space="preserve"> + ".txt";</w:t>
      </w:r>
    </w:p>
    <w:p w14:paraId="3D411DF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stream brand;</w:t>
      </w:r>
    </w:p>
    <w:p w14:paraId="0626B0C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ope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aa);</w:t>
      </w:r>
    </w:p>
    <w:p w14:paraId="15593A7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while </w:t>
      </w:r>
      <w:proofErr w:type="gramStart"/>
      <w:r w:rsidRPr="0085462D">
        <w:rPr>
          <w:b/>
          <w:color w:val="FF0000"/>
          <w:sz w:val="22"/>
          <w:szCs w:val="20"/>
        </w:rPr>
        <w:t>(!</w:t>
      </w:r>
      <w:proofErr w:type="spellStart"/>
      <w:r w:rsidRPr="0085462D">
        <w:rPr>
          <w:b/>
          <w:color w:val="FF0000"/>
          <w:sz w:val="22"/>
          <w:szCs w:val="20"/>
        </w:rPr>
        <w:t>brand.eof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1B2464C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E3A408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>brand, r);</w:t>
      </w:r>
    </w:p>
    <w:p w14:paraId="7BCAD4B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r &lt;&lt; endl;</w:t>
      </w:r>
    </w:p>
    <w:p w14:paraId="2F4F172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837B5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brand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C45EDE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01C5C4B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a;</w:t>
      </w:r>
    </w:p>
    <w:p w14:paraId="1B18609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1 to Add any product: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2 to delete\</w:t>
      </w:r>
      <w:proofErr w:type="spellStart"/>
      <w:r w:rsidRPr="0085462D">
        <w:rPr>
          <w:b/>
          <w:color w:val="FF0000"/>
          <w:sz w:val="22"/>
          <w:szCs w:val="20"/>
        </w:rPr>
        <w:t>nPress</w:t>
      </w:r>
      <w:proofErr w:type="spellEnd"/>
      <w:r w:rsidRPr="0085462D">
        <w:rPr>
          <w:b/>
          <w:color w:val="FF0000"/>
          <w:sz w:val="22"/>
          <w:szCs w:val="20"/>
        </w:rPr>
        <w:t xml:space="preserve"> 3 to exit ";</w:t>
      </w:r>
    </w:p>
    <w:p w14:paraId="113F79D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a;</w:t>
      </w:r>
    </w:p>
    <w:p w14:paraId="4B3157C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a == 1)</w:t>
      </w:r>
    </w:p>
    <w:p w14:paraId="3F00B1F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8B796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eller(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5615F44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3486B8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 == 2)</w:t>
      </w:r>
    </w:p>
    <w:p w14:paraId="2C530F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9916CC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deleteP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2B06270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6149F4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 == 3)</w:t>
      </w:r>
    </w:p>
    <w:p w14:paraId="002FF95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B7CF9B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CLS");</w:t>
      </w:r>
    </w:p>
    <w:p w14:paraId="1485828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0EE60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40AECB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22276A5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5D285BB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70540E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t\t\n\</w:t>
      </w:r>
      <w:proofErr w:type="spellStart"/>
      <w:r w:rsidRPr="0085462D">
        <w:rPr>
          <w:b/>
          <w:color w:val="FF0000"/>
          <w:sz w:val="22"/>
          <w:szCs w:val="20"/>
        </w:rPr>
        <w:t>nWrong</w:t>
      </w:r>
      <w:proofErr w:type="spellEnd"/>
      <w:r w:rsidRPr="0085462D">
        <w:rPr>
          <w:b/>
          <w:color w:val="FF0000"/>
          <w:sz w:val="22"/>
          <w:szCs w:val="20"/>
        </w:rPr>
        <w:t xml:space="preserve"> Input !!!\t\t\t" &lt;&lt; endl;</w:t>
      </w:r>
    </w:p>
    <w:p w14:paraId="63CFFB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1000);</w:t>
      </w:r>
    </w:p>
    <w:p w14:paraId="3D03115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start;</w:t>
      </w:r>
    </w:p>
    <w:p w14:paraId="39BC4C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7D5A90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2AC1CC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void </w:t>
      </w:r>
      <w:proofErr w:type="gramStart"/>
      <w:r w:rsidRPr="0085462D">
        <w:rPr>
          <w:b/>
          <w:color w:val="FF0000"/>
          <w:sz w:val="22"/>
          <w:szCs w:val="20"/>
        </w:rPr>
        <w:t>signup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67BEFBF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24D6529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"seller_accoun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 xml:space="preserve">::out |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4D2AFC0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gramStart"/>
      <w:r w:rsidRPr="0085462D">
        <w:rPr>
          <w:b/>
          <w:color w:val="FF0000"/>
          <w:sz w:val="22"/>
          <w:szCs w:val="20"/>
        </w:rPr>
        <w:t>account(</w:t>
      </w:r>
      <w:proofErr w:type="gramEnd"/>
      <w:r w:rsidRPr="0085462D">
        <w:rPr>
          <w:b/>
          <w:color w:val="FF0000"/>
          <w:sz w:val="22"/>
          <w:szCs w:val="20"/>
        </w:rPr>
        <w:t xml:space="preserve">"Account.txt",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 xml:space="preserve">::out | </w:t>
      </w:r>
      <w:proofErr w:type="spell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app);</w:t>
      </w:r>
    </w:p>
    <w:p w14:paraId="0512EFC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285AC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***************************************************\n";</w:t>
      </w:r>
    </w:p>
    <w:p w14:paraId="1D3EBE6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</w:t>
      </w:r>
      <w:proofErr w:type="spellStart"/>
      <w:r w:rsidRPr="0085462D">
        <w:rPr>
          <w:b/>
          <w:color w:val="FF0000"/>
          <w:sz w:val="22"/>
          <w:szCs w:val="20"/>
        </w:rPr>
        <w:t>nEnter</w:t>
      </w:r>
      <w:proofErr w:type="spellEnd"/>
      <w:r w:rsidRPr="0085462D">
        <w:rPr>
          <w:b/>
          <w:color w:val="FF0000"/>
          <w:sz w:val="22"/>
          <w:szCs w:val="20"/>
        </w:rPr>
        <w:t xml:space="preserve"> your full Name: ";</w:t>
      </w:r>
    </w:p>
    <w:p w14:paraId="0B1AF61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>, name);</w:t>
      </w:r>
    </w:p>
    <w:p w14:paraId="245FC28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Name: " &lt;&lt; name;</w:t>
      </w:r>
    </w:p>
    <w:p w14:paraId="08B747C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Email address: ";</w:t>
      </w:r>
    </w:p>
    <w:p w14:paraId="7A4A869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email;</w:t>
      </w:r>
    </w:p>
    <w:p w14:paraId="181A707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Email</w:t>
      </w:r>
      <w:proofErr w:type="spellEnd"/>
      <w:r w:rsidRPr="0085462D">
        <w:rPr>
          <w:b/>
          <w:color w:val="FF0000"/>
          <w:sz w:val="22"/>
          <w:szCs w:val="20"/>
        </w:rPr>
        <w:t>: " &lt;&lt; email;</w:t>
      </w:r>
    </w:p>
    <w:p w14:paraId="4959CA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account &lt;&lt; email &lt;&lt; "   ";</w:t>
      </w:r>
    </w:p>
    <w:p w14:paraId="14BB0DC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670BA33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448169B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Re-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33C1918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23F8F88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==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21624E7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36A2B9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2B17F8D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1B1D23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account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2DD9F20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D26C7E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73D03FE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72FC62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!</w:t>
      </w:r>
      <w:proofErr w:type="gramEnd"/>
      <w:r w:rsidRPr="0085462D">
        <w:rPr>
          <w:b/>
          <w:color w:val="FF0000"/>
          <w:sz w:val="22"/>
          <w:szCs w:val="20"/>
        </w:rPr>
        <w:t xml:space="preserve">=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)</w:t>
      </w:r>
    </w:p>
    <w:p w14:paraId="1ED2769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B1CCC0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\t|" &lt;&lt; "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 xml:space="preserve"> did not match" &lt;&lt; "|\n";</w:t>
      </w:r>
    </w:p>
    <w:p w14:paraId="6ACB4F4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Again 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";</w:t>
      </w:r>
    </w:p>
    <w:p w14:paraId="14AE305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79822F2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125712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317D02F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account &lt;&lt;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23E73F1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Re-Enter your </w:t>
      </w:r>
      <w:proofErr w:type="spellStart"/>
      <w:r w:rsidRPr="0085462D">
        <w:rPr>
          <w:b/>
          <w:color w:val="FF0000"/>
          <w:sz w:val="22"/>
          <w:szCs w:val="20"/>
        </w:rPr>
        <w:t>passoward</w:t>
      </w:r>
      <w:proofErr w:type="spellEnd"/>
      <w:r w:rsidRPr="0085462D">
        <w:rPr>
          <w:b/>
          <w:color w:val="FF0000"/>
          <w:sz w:val="22"/>
          <w:szCs w:val="20"/>
        </w:rPr>
        <w:t>: ";</w:t>
      </w:r>
    </w:p>
    <w:p w14:paraId="796BC6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re_pass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36A8D7A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066541F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5A13C1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s:</w:t>
      </w:r>
    </w:p>
    <w:p w14:paraId="458BD6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age: ";</w:t>
      </w:r>
    </w:p>
    <w:p w14:paraId="20B6FF2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age;</w:t>
      </w:r>
    </w:p>
    <w:p w14:paraId="2767CC1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age &gt; 18)</w:t>
      </w:r>
    </w:p>
    <w:p w14:paraId="540C91E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14609B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Age</w:t>
      </w:r>
      <w:proofErr w:type="spellEnd"/>
      <w:r w:rsidRPr="0085462D">
        <w:rPr>
          <w:b/>
          <w:color w:val="FF0000"/>
          <w:sz w:val="22"/>
          <w:szCs w:val="20"/>
        </w:rPr>
        <w:t>: " &lt;&lt; age;</w:t>
      </w:r>
    </w:p>
    <w:p w14:paraId="76EF46D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547D50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</w:t>
      </w:r>
    </w:p>
    <w:p w14:paraId="668C75B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358D56F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Age Must </w:t>
      </w:r>
      <w:proofErr w:type="gramStart"/>
      <w:r w:rsidRPr="0085462D">
        <w:rPr>
          <w:b/>
          <w:color w:val="FF0000"/>
          <w:sz w:val="22"/>
          <w:szCs w:val="20"/>
        </w:rPr>
        <w:t>be</w:t>
      </w:r>
      <w:proofErr w:type="gramEnd"/>
      <w:r w:rsidRPr="0085462D">
        <w:rPr>
          <w:b/>
          <w:color w:val="FF0000"/>
          <w:sz w:val="22"/>
          <w:szCs w:val="20"/>
        </w:rPr>
        <w:t xml:space="preserve"> Greater than 18\n";</w:t>
      </w:r>
    </w:p>
    <w:p w14:paraId="0A4DCE8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s;</w:t>
      </w:r>
    </w:p>
    <w:p w14:paraId="65F986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30AFC4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What is your gender: ";</w:t>
      </w:r>
    </w:p>
    <w:p w14:paraId="6221C50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gender;</w:t>
      </w:r>
    </w:p>
    <w:p w14:paraId="448FB79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Gender</w:t>
      </w:r>
      <w:proofErr w:type="spellEnd"/>
      <w:r w:rsidRPr="0085462D">
        <w:rPr>
          <w:b/>
          <w:color w:val="FF0000"/>
          <w:sz w:val="22"/>
          <w:szCs w:val="20"/>
        </w:rPr>
        <w:t>: " &lt;&lt; gender;</w:t>
      </w:r>
    </w:p>
    <w:p w14:paraId="5882075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original CNIC: ";</w:t>
      </w:r>
    </w:p>
    <w:p w14:paraId="0F60BAB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CNIC;</w:t>
      </w:r>
    </w:p>
    <w:p w14:paraId="0CE8197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CNIC</w:t>
      </w:r>
      <w:proofErr w:type="spellEnd"/>
      <w:r w:rsidRPr="0085462D">
        <w:rPr>
          <w:b/>
          <w:color w:val="FF0000"/>
          <w:sz w:val="22"/>
          <w:szCs w:val="20"/>
        </w:rPr>
        <w:t>: " &lt;&lt; CNIC;</w:t>
      </w:r>
    </w:p>
    <w:p w14:paraId="3F24831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Enter Your Phone Number: ";</w:t>
      </w:r>
    </w:p>
    <w:p w14:paraId="76C5623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</w:t>
      </w:r>
      <w:proofErr w:type="spellStart"/>
      <w:r w:rsidRPr="0085462D">
        <w:rPr>
          <w:b/>
          <w:color w:val="FF0000"/>
          <w:sz w:val="22"/>
          <w:szCs w:val="20"/>
        </w:rPr>
        <w:t>phone_no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0D56C56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</w:t>
      </w:r>
      <w:proofErr w:type="spellStart"/>
      <w:r w:rsidRPr="0085462D">
        <w:rPr>
          <w:b/>
          <w:color w:val="FF0000"/>
          <w:sz w:val="22"/>
          <w:szCs w:val="20"/>
        </w:rPr>
        <w:t>nPhone</w:t>
      </w:r>
      <w:proofErr w:type="spellEnd"/>
      <w:r w:rsidRPr="0085462D">
        <w:rPr>
          <w:b/>
          <w:color w:val="FF0000"/>
          <w:sz w:val="22"/>
          <w:szCs w:val="20"/>
        </w:rPr>
        <w:t xml:space="preserve"> Number: " &lt;&lt; </w:t>
      </w:r>
      <w:proofErr w:type="spellStart"/>
      <w:r w:rsidRPr="0085462D">
        <w:rPr>
          <w:b/>
          <w:color w:val="FF0000"/>
          <w:sz w:val="22"/>
          <w:szCs w:val="20"/>
        </w:rPr>
        <w:t>phone_no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54DFFB6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ofil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"\n***************************************************\n\n\n\n";</w:t>
      </w:r>
    </w:p>
    <w:p w14:paraId="2FBB6E7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ofile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448A785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What is your Brand Name: ";</w:t>
      </w:r>
    </w:p>
    <w:p w14:paraId="0F38888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cin.igno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6D9E5A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getlin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,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704D00C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account &lt;&lt; "   " &lt;&lt;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endl;</w:t>
      </w:r>
    </w:p>
    <w:p w14:paraId="5522BCF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ccount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0B802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1E545A7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</w:t>
      </w:r>
      <w:proofErr w:type="spellStart"/>
      <w:r w:rsidRPr="0085462D">
        <w:rPr>
          <w:b/>
          <w:color w:val="FF0000"/>
          <w:sz w:val="22"/>
          <w:szCs w:val="20"/>
        </w:rPr>
        <w:t>nCreating</w:t>
      </w:r>
      <w:proofErr w:type="spellEnd"/>
      <w:r w:rsidRPr="0085462D">
        <w:rPr>
          <w:b/>
          <w:color w:val="FF0000"/>
          <w:sz w:val="22"/>
          <w:szCs w:val="20"/>
        </w:rPr>
        <w:t xml:space="preserve"> your </w:t>
      </w:r>
      <w:proofErr w:type="spellStart"/>
      <w:r w:rsidRPr="0085462D">
        <w:rPr>
          <w:b/>
          <w:color w:val="FF0000"/>
          <w:sz w:val="22"/>
          <w:szCs w:val="20"/>
        </w:rPr>
        <w:t>Daraz</w:t>
      </w:r>
      <w:proofErr w:type="spellEnd"/>
      <w:r w:rsidRPr="0085462D">
        <w:rPr>
          <w:b/>
          <w:color w:val="FF0000"/>
          <w:sz w:val="22"/>
          <w:szCs w:val="20"/>
        </w:rPr>
        <w:t xml:space="preserve"> Seller Account........";</w:t>
      </w:r>
    </w:p>
    <w:p w14:paraId="251E8AE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gramStart"/>
      <w:r w:rsidRPr="0085462D">
        <w:rPr>
          <w:b/>
          <w:color w:val="FF0000"/>
          <w:sz w:val="22"/>
          <w:szCs w:val="20"/>
        </w:rPr>
        <w:t>Sleep(</w:t>
      </w:r>
      <w:proofErr w:type="gramEnd"/>
      <w:r w:rsidRPr="0085462D">
        <w:rPr>
          <w:b/>
          <w:color w:val="FF0000"/>
          <w:sz w:val="22"/>
          <w:szCs w:val="20"/>
        </w:rPr>
        <w:t>4000);</w:t>
      </w:r>
    </w:p>
    <w:p w14:paraId="1FC472D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4E75E27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1B7ECD7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n\n\t\</w:t>
      </w:r>
      <w:proofErr w:type="spellStart"/>
      <w:r w:rsidRPr="0085462D">
        <w:rPr>
          <w:b/>
          <w:color w:val="FF0000"/>
          <w:sz w:val="22"/>
          <w:szCs w:val="20"/>
        </w:rPr>
        <w:t>tYou</w:t>
      </w:r>
      <w:proofErr w:type="spellEnd"/>
      <w:r w:rsidRPr="0085462D">
        <w:rPr>
          <w:b/>
          <w:color w:val="FF0000"/>
          <w:sz w:val="22"/>
          <w:szCs w:val="20"/>
        </w:rPr>
        <w:t xml:space="preserve"> are now successfully registered on </w:t>
      </w:r>
      <w:proofErr w:type="spellStart"/>
      <w:r w:rsidRPr="0085462D">
        <w:rPr>
          <w:b/>
          <w:color w:val="FF0000"/>
          <w:sz w:val="22"/>
          <w:szCs w:val="20"/>
        </w:rPr>
        <w:t>Daraz</w:t>
      </w:r>
      <w:proofErr w:type="spellEnd"/>
      <w:r w:rsidRPr="0085462D">
        <w:rPr>
          <w:b/>
          <w:color w:val="FF0000"/>
          <w:sz w:val="22"/>
          <w:szCs w:val="20"/>
        </w:rPr>
        <w:t xml:space="preserve"> Seller Central";</w:t>
      </w:r>
    </w:p>
    <w:p w14:paraId="6A9C67C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n\n\</w:t>
      </w:r>
      <w:proofErr w:type="spellStart"/>
      <w:r w:rsidRPr="0085462D">
        <w:rPr>
          <w:b/>
          <w:color w:val="FF0000"/>
          <w:sz w:val="22"/>
          <w:szCs w:val="20"/>
        </w:rPr>
        <w:t>nWrite</w:t>
      </w:r>
      <w:proofErr w:type="spellEnd"/>
      <w:r w:rsidRPr="0085462D">
        <w:rPr>
          <w:b/>
          <w:color w:val="FF0000"/>
          <w:sz w:val="22"/>
          <w:szCs w:val="20"/>
        </w:rPr>
        <w:t xml:space="preserve"> ok to continue ";</w:t>
      </w:r>
    </w:p>
    <w:p w14:paraId="0D47181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submit;</w:t>
      </w:r>
    </w:p>
    <w:p w14:paraId="7B72E99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02772BA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0D286B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ofstream </w:t>
      </w:r>
      <w:proofErr w:type="spellStart"/>
      <w:r w:rsidRPr="0085462D">
        <w:rPr>
          <w:b/>
          <w:color w:val="FF0000"/>
          <w:sz w:val="22"/>
          <w:szCs w:val="20"/>
        </w:rPr>
        <w:t>Brand_Names</w:t>
      </w:r>
      <w:proofErr w:type="spellEnd"/>
      <w:r w:rsidRPr="0085462D">
        <w:rPr>
          <w:b/>
          <w:color w:val="FF0000"/>
          <w:sz w:val="22"/>
          <w:szCs w:val="20"/>
        </w:rPr>
        <w:t>;</w:t>
      </w:r>
    </w:p>
    <w:p w14:paraId="1786637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rand_Names.open</w:t>
      </w:r>
      <w:proofErr w:type="spellEnd"/>
      <w:r w:rsidRPr="0085462D">
        <w:rPr>
          <w:b/>
          <w:color w:val="FF0000"/>
          <w:sz w:val="22"/>
          <w:szCs w:val="20"/>
        </w:rPr>
        <w:t xml:space="preserve">("Brand_Names.txt",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ios</w:t>
      </w:r>
      <w:proofErr w:type="spellEnd"/>
      <w:r w:rsidRPr="0085462D">
        <w:rPr>
          <w:b/>
          <w:color w:val="FF0000"/>
          <w:sz w:val="22"/>
          <w:szCs w:val="20"/>
        </w:rPr>
        <w:t>::</w:t>
      </w:r>
      <w:proofErr w:type="gramEnd"/>
      <w:r w:rsidRPr="0085462D">
        <w:rPr>
          <w:b/>
          <w:color w:val="FF0000"/>
          <w:sz w:val="22"/>
          <w:szCs w:val="20"/>
        </w:rPr>
        <w:t>app);</w:t>
      </w:r>
    </w:p>
    <w:p w14:paraId="19A3707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rand_Names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 xml:space="preserve"> &lt;&lt; endl;</w:t>
      </w:r>
    </w:p>
    <w:p w14:paraId="2E1DD4E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rand_Names.close</w:t>
      </w:r>
      <w:proofErr w:type="spellEnd"/>
      <w:r w:rsidRPr="0085462D">
        <w:rPr>
          <w:b/>
          <w:color w:val="FF0000"/>
          <w:sz w:val="22"/>
          <w:szCs w:val="20"/>
        </w:rPr>
        <w:t>();</w:t>
      </w:r>
    </w:p>
    <w:p w14:paraId="497D75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6D18BD9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eller(</w:t>
      </w:r>
      <w:proofErr w:type="spellStart"/>
      <w:r w:rsidRPr="0085462D">
        <w:rPr>
          <w:b/>
          <w:color w:val="FF0000"/>
          <w:sz w:val="22"/>
          <w:szCs w:val="20"/>
        </w:rPr>
        <w:t>br_name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692F710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5C10D5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0CED413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;</w:t>
      </w:r>
    </w:p>
    <w:p w14:paraId="04EAD43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3FDAF1A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gramStart"/>
      <w:r w:rsidRPr="0085462D">
        <w:rPr>
          <w:b/>
          <w:color w:val="FF0000"/>
          <w:sz w:val="22"/>
          <w:szCs w:val="20"/>
        </w:rPr>
        <w:t>main(</w:t>
      </w:r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4D767B8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{</w:t>
      </w:r>
    </w:p>
    <w:p w14:paraId="556E93C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nderWindow</w:t>
      </w:r>
      <w:proofErr w:type="spellEnd"/>
      <w:r w:rsidRPr="0085462D">
        <w:rPr>
          <w:b/>
          <w:color w:val="FF0000"/>
          <w:sz w:val="22"/>
          <w:szCs w:val="20"/>
        </w:rPr>
        <w:t xml:space="preserve"> window(</w:t>
      </w:r>
      <w:proofErr w:type="spellStart"/>
      <w:r w:rsidRPr="0085462D">
        <w:rPr>
          <w:b/>
          <w:color w:val="FF0000"/>
          <w:sz w:val="22"/>
          <w:szCs w:val="20"/>
        </w:rPr>
        <w:t>VideoMode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VideoMode</w:t>
      </w:r>
      <w:proofErr w:type="spellEnd"/>
      <w:r w:rsidRPr="0085462D">
        <w:rPr>
          <w:b/>
          <w:color w:val="FF0000"/>
          <w:sz w:val="22"/>
          <w:szCs w:val="20"/>
        </w:rPr>
        <w:t>::</w:t>
      </w:r>
      <w:proofErr w:type="spellStart"/>
      <w:proofErr w:type="gramEnd"/>
      <w:r w:rsidRPr="0085462D">
        <w:rPr>
          <w:b/>
          <w:color w:val="FF0000"/>
          <w:sz w:val="22"/>
          <w:szCs w:val="20"/>
        </w:rPr>
        <w:t>getDesktopMode</w:t>
      </w:r>
      <w:proofErr w:type="spellEnd"/>
      <w:r w:rsidRPr="0085462D">
        <w:rPr>
          <w:b/>
          <w:color w:val="FF0000"/>
          <w:sz w:val="22"/>
          <w:szCs w:val="20"/>
        </w:rPr>
        <w:t>()), "Graphics", Style::Close);</w:t>
      </w:r>
    </w:p>
    <w:p w14:paraId="0E293FE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Event e;</w:t>
      </w:r>
    </w:p>
    <w:p w14:paraId="5F8509E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ctangleShap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BackGround</w:t>
      </w:r>
      <w:proofErr w:type="spellEnd"/>
      <w:r w:rsidRPr="0085462D">
        <w:rPr>
          <w:b/>
          <w:color w:val="FF0000"/>
          <w:sz w:val="22"/>
          <w:szCs w:val="20"/>
        </w:rPr>
        <w:t>(Vector2f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getSiz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);</w:t>
      </w:r>
    </w:p>
    <w:p w14:paraId="0DDA01B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BackGround.setFillColor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Start"/>
      <w:r w:rsidRPr="0085462D">
        <w:rPr>
          <w:b/>
          <w:color w:val="FF0000"/>
          <w:sz w:val="22"/>
          <w:szCs w:val="20"/>
        </w:rPr>
        <w:t>Color::</w:t>
      </w:r>
      <w:proofErr w:type="gramEnd"/>
      <w:r w:rsidRPr="0085462D">
        <w:rPr>
          <w:b/>
          <w:color w:val="FF0000"/>
          <w:sz w:val="22"/>
          <w:szCs w:val="20"/>
        </w:rPr>
        <w:t>White);</w:t>
      </w:r>
    </w:p>
    <w:p w14:paraId="7F7FB92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RectangleShape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gramStart"/>
      <w:r w:rsidRPr="0085462D">
        <w:rPr>
          <w:b/>
          <w:color w:val="FF0000"/>
          <w:sz w:val="22"/>
          <w:szCs w:val="20"/>
        </w:rPr>
        <w:t>R(</w:t>
      </w:r>
      <w:proofErr w:type="gramEnd"/>
      <w:r w:rsidRPr="0085462D">
        <w:rPr>
          <w:b/>
          <w:color w:val="FF0000"/>
          <w:sz w:val="22"/>
          <w:szCs w:val="20"/>
        </w:rPr>
        <w:t>Vector2f(1000, 500));</w:t>
      </w:r>
    </w:p>
    <w:p w14:paraId="61EF869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Texture T;</w:t>
      </w:r>
    </w:p>
    <w:p w14:paraId="3D0BB60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T.loadFromFil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"darazlogo.png");</w:t>
      </w:r>
    </w:p>
    <w:p w14:paraId="0552526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.setPositio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180, 100);</w:t>
      </w:r>
    </w:p>
    <w:p w14:paraId="4231086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R.setTextur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&amp;T);</w:t>
      </w:r>
    </w:p>
    <w:p w14:paraId="6E1CF57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isOpe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)</w:t>
      </w:r>
    </w:p>
    <w:p w14:paraId="6802CFF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4EF0436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while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pollEvent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e))</w:t>
      </w:r>
    </w:p>
    <w:p w14:paraId="725724C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142BD0E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witch (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e.typ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)</w:t>
      </w:r>
    </w:p>
    <w:p w14:paraId="6FF8D35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37D1037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ase </w:t>
      </w:r>
      <w:proofErr w:type="gramStart"/>
      <w:r w:rsidRPr="0085462D">
        <w:rPr>
          <w:b/>
          <w:color w:val="FF0000"/>
          <w:sz w:val="22"/>
          <w:szCs w:val="20"/>
        </w:rPr>
        <w:t>Event::</w:t>
      </w:r>
      <w:proofErr w:type="gramEnd"/>
      <w:r w:rsidRPr="0085462D">
        <w:rPr>
          <w:b/>
          <w:color w:val="FF0000"/>
          <w:sz w:val="22"/>
          <w:szCs w:val="20"/>
        </w:rPr>
        <w:t>Closed:</w:t>
      </w:r>
    </w:p>
    <w:p w14:paraId="687E585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close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2112F8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859CB1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7D0811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clear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04F59D3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raw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</w:t>
      </w:r>
      <w:proofErr w:type="spellStart"/>
      <w:r w:rsidRPr="0085462D">
        <w:rPr>
          <w:b/>
          <w:color w:val="FF0000"/>
          <w:sz w:val="22"/>
          <w:szCs w:val="20"/>
        </w:rPr>
        <w:t>BackGround</w:t>
      </w:r>
      <w:proofErr w:type="spellEnd"/>
      <w:r w:rsidRPr="0085462D">
        <w:rPr>
          <w:b/>
          <w:color w:val="FF0000"/>
          <w:sz w:val="22"/>
          <w:szCs w:val="20"/>
        </w:rPr>
        <w:t>);</w:t>
      </w:r>
    </w:p>
    <w:p w14:paraId="5D9BECA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raw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R);</w:t>
      </w:r>
    </w:p>
    <w:p w14:paraId="41D21D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window.display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4D1137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53E45DB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</w:p>
    <w:p w14:paraId="7AEC637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int</w:t>
      </w:r>
      <w:proofErr w:type="spellEnd"/>
      <w:r w:rsidRPr="0085462D">
        <w:rPr>
          <w:b/>
          <w:color w:val="FF0000"/>
          <w:sz w:val="22"/>
          <w:szCs w:val="20"/>
        </w:rPr>
        <w:t xml:space="preserve"> select, account;</w:t>
      </w:r>
    </w:p>
    <w:p w14:paraId="59B09D3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Account a;</w:t>
      </w:r>
    </w:p>
    <w:p w14:paraId="678CA18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j:</w:t>
      </w:r>
    </w:p>
    <w:p w14:paraId="191E4BC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system("CLS");</w:t>
      </w:r>
    </w:p>
    <w:p w14:paraId="3A4DFBE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cout &lt;&lt; "\n\n\n\n\n\n";</w:t>
      </w:r>
    </w:p>
    <w:p w14:paraId="5CC62C0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 OOOOOOOO     </w:t>
      </w:r>
      <w:proofErr w:type="spellStart"/>
      <w:r w:rsidRPr="0085462D">
        <w:rPr>
          <w:b/>
          <w:color w:val="FF0000"/>
          <w:sz w:val="22"/>
          <w:szCs w:val="20"/>
        </w:rPr>
        <w:t>OOOOOOOO</w:t>
      </w:r>
      <w:proofErr w:type="spellEnd"/>
      <w:r w:rsidRPr="0085462D">
        <w:rPr>
          <w:b/>
          <w:color w:val="FF0000"/>
          <w:sz w:val="22"/>
          <w:szCs w:val="20"/>
        </w:rPr>
        <w:t xml:space="preserve">    OOOOOOOOO    OOOOOOOOO\n";</w:t>
      </w:r>
    </w:p>
    <w:p w14:paraId="3994EC1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   O\n";</w:t>
      </w:r>
    </w:p>
    <w:p w14:paraId="213190B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  O\n";</w:t>
      </w:r>
    </w:p>
    <w:p w14:paraId="0588661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 O\n";</w:t>
      </w:r>
    </w:p>
    <w:p w14:paraId="5CC2268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OOOOOOOOOO    OOOOOOO     OOOOOOOOO        O\n";</w:t>
      </w:r>
    </w:p>
    <w:p w14:paraId="1F4CC12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O\n";</w:t>
      </w:r>
    </w:p>
    <w:p w14:paraId="5E9B43F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O\n";</w:t>
      </w:r>
    </w:p>
    <w:p w14:paraId="058B678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O\n";</w:t>
      </w:r>
    </w:p>
    <w:p w14:paraId="500F3EC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20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 ') &lt;&lt; " " &lt;&lt; "O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   </w:t>
      </w:r>
      <w:proofErr w:type="spellStart"/>
      <w:r w:rsidRPr="0085462D">
        <w:rPr>
          <w:b/>
          <w:color w:val="FF0000"/>
          <w:sz w:val="22"/>
          <w:szCs w:val="20"/>
        </w:rPr>
        <w:t>O</w:t>
      </w:r>
      <w:proofErr w:type="spellEnd"/>
      <w:r w:rsidRPr="0085462D">
        <w:rPr>
          <w:b/>
          <w:color w:val="FF0000"/>
          <w:sz w:val="22"/>
          <w:szCs w:val="20"/>
        </w:rPr>
        <w:t xml:space="preserve">    OOOOOOOOO\n";</w:t>
      </w:r>
    </w:p>
    <w:p w14:paraId="73E7E32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cout &lt;&lt; "\n\n\n\n\n\n";</w:t>
      </w:r>
    </w:p>
    <w:p w14:paraId="22025C5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</w:p>
    <w:p w14:paraId="4F9D0AC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cout &lt;&lt; "\t\t\t    Choose from the following\n\n\n";</w:t>
      </w:r>
    </w:p>
    <w:p w14:paraId="56B4908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"\t\t "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5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*') &lt;&lt; "*" &lt;&lt; "\t\t " &lt;&lt; </w:t>
      </w:r>
      <w:proofErr w:type="spell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 xml:space="preserve">(21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*') &lt;&lt; "*";</w:t>
      </w:r>
    </w:p>
    <w:p w14:paraId="681A338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cout &lt;&lt; "\n\t\t" &lt;&lt; "|" &lt;&lt; "1. Buy Products" &lt;&lt; "|" &lt;&lt; "\t\t" &lt;&lt; "|" &lt;&lt; "2. Sell Your Products" &lt;&lt; "|";</w:t>
      </w:r>
    </w:p>
    <w:p w14:paraId="5037DF1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 xml:space="preserve">cout &lt;&lt; "\n\t\t " &lt;&lt; </w:t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>(</w:t>
      </w:r>
      <w:proofErr w:type="gramEnd"/>
      <w:r w:rsidRPr="0085462D">
        <w:rPr>
          <w:b/>
          <w:color w:val="FF0000"/>
          <w:sz w:val="22"/>
          <w:szCs w:val="20"/>
        </w:rPr>
        <w:t xml:space="preserve">15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 xml:space="preserve">('*') &lt;&lt; "*" &lt;&lt; "\t\t " &lt;&lt; </w:t>
      </w:r>
      <w:proofErr w:type="spellStart"/>
      <w:r w:rsidRPr="0085462D">
        <w:rPr>
          <w:b/>
          <w:color w:val="FF0000"/>
          <w:sz w:val="22"/>
          <w:szCs w:val="20"/>
        </w:rPr>
        <w:t>setw</w:t>
      </w:r>
      <w:proofErr w:type="spellEnd"/>
      <w:r w:rsidRPr="0085462D">
        <w:rPr>
          <w:b/>
          <w:color w:val="FF0000"/>
          <w:sz w:val="22"/>
          <w:szCs w:val="20"/>
        </w:rPr>
        <w:t xml:space="preserve">(21) &lt;&lt; </w:t>
      </w:r>
      <w:proofErr w:type="spellStart"/>
      <w:r w:rsidRPr="0085462D">
        <w:rPr>
          <w:b/>
          <w:color w:val="FF0000"/>
          <w:sz w:val="22"/>
          <w:szCs w:val="20"/>
        </w:rPr>
        <w:t>setfill</w:t>
      </w:r>
      <w:proofErr w:type="spellEnd"/>
      <w:r w:rsidRPr="0085462D">
        <w:rPr>
          <w:b/>
          <w:color w:val="FF0000"/>
          <w:sz w:val="22"/>
          <w:szCs w:val="20"/>
        </w:rPr>
        <w:t>('*') &lt;&lt; "*";</w:t>
      </w:r>
    </w:p>
    <w:p w14:paraId="0A766AC6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cout &lt;&lt; "\n\n";</w:t>
      </w:r>
    </w:p>
    <w:p w14:paraId="7BEAD33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select;</w:t>
      </w:r>
    </w:p>
    <w:p w14:paraId="7AB6DCE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if (select == 1)</w:t>
      </w:r>
    </w:p>
    <w:p w14:paraId="5445224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7B408C4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7651759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1. </w:t>
      </w:r>
      <w:proofErr w:type="spellStart"/>
      <w:r w:rsidRPr="0085462D">
        <w:rPr>
          <w:b/>
          <w:color w:val="FF0000"/>
          <w:sz w:val="22"/>
          <w:szCs w:val="20"/>
        </w:rPr>
        <w:t>Alredy</w:t>
      </w:r>
      <w:proofErr w:type="spellEnd"/>
      <w:r w:rsidRPr="0085462D">
        <w:rPr>
          <w:b/>
          <w:color w:val="FF0000"/>
          <w:sz w:val="22"/>
          <w:szCs w:val="20"/>
        </w:rPr>
        <w:t xml:space="preserve"> have an </w:t>
      </w:r>
      <w:proofErr w:type="spell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 xml:space="preserve">\n2. Did not have an </w:t>
      </w:r>
      <w:proofErr w:type="spell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>\n3. Guest\n4. Exit\n";</w:t>
      </w:r>
    </w:p>
    <w:p w14:paraId="2E1A5710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account;</w:t>
      </w:r>
    </w:p>
    <w:p w14:paraId="438AD5D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account == 1)</w:t>
      </w:r>
    </w:p>
    <w:p w14:paraId="403B129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35460BFE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.userLogi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B46EBE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uyer b;</w:t>
      </w:r>
    </w:p>
    <w:p w14:paraId="4AD42A6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86C4B9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ccount == 2)</w:t>
      </w:r>
    </w:p>
    <w:p w14:paraId="7D9D08A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C626B0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.userSignI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36B0BC64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uyer b;</w:t>
      </w:r>
    </w:p>
    <w:p w14:paraId="353821C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5753DF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ccount == 3)</w:t>
      </w:r>
    </w:p>
    <w:p w14:paraId="3DD60E2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57EAED6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Buyer b;</w:t>
      </w:r>
    </w:p>
    <w:p w14:paraId="6AA34BF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15A5DC4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ccount == 4)</w:t>
      </w:r>
    </w:p>
    <w:p w14:paraId="17008DA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B47DF52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j;</w:t>
      </w:r>
    </w:p>
    <w:p w14:paraId="5F4F0C7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769E8D4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3B9F627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else if (select == 2)</w:t>
      </w:r>
    </w:p>
    <w:p w14:paraId="6C906DF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{</w:t>
      </w:r>
    </w:p>
    <w:p w14:paraId="7BD8035B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system("</w:t>
      </w:r>
      <w:proofErr w:type="spellStart"/>
      <w:r w:rsidRPr="0085462D">
        <w:rPr>
          <w:b/>
          <w:color w:val="FF0000"/>
          <w:sz w:val="22"/>
          <w:szCs w:val="20"/>
        </w:rPr>
        <w:t>cls</w:t>
      </w:r>
      <w:proofErr w:type="spellEnd"/>
      <w:r w:rsidRPr="0085462D">
        <w:rPr>
          <w:b/>
          <w:color w:val="FF0000"/>
          <w:sz w:val="22"/>
          <w:szCs w:val="20"/>
        </w:rPr>
        <w:t>");</w:t>
      </w:r>
    </w:p>
    <w:p w14:paraId="2905BDD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cout &lt;&lt; "\t\</w:t>
      </w:r>
      <w:proofErr w:type="spellStart"/>
      <w:r w:rsidRPr="0085462D">
        <w:rPr>
          <w:b/>
          <w:color w:val="FF0000"/>
          <w:sz w:val="22"/>
          <w:szCs w:val="20"/>
        </w:rPr>
        <w:t>tYour</w:t>
      </w:r>
      <w:proofErr w:type="spellEnd"/>
      <w:r w:rsidRPr="0085462D">
        <w:rPr>
          <w:b/>
          <w:color w:val="FF0000"/>
          <w:sz w:val="22"/>
          <w:szCs w:val="20"/>
        </w:rPr>
        <w:t xml:space="preserve"> are now in the Seller Central of </w:t>
      </w:r>
      <w:proofErr w:type="spellStart"/>
      <w:r w:rsidRPr="0085462D">
        <w:rPr>
          <w:b/>
          <w:color w:val="FF0000"/>
          <w:sz w:val="22"/>
          <w:szCs w:val="20"/>
        </w:rPr>
        <w:t>Daraz</w:t>
      </w:r>
      <w:proofErr w:type="spellEnd"/>
      <w:r w:rsidRPr="0085462D">
        <w:rPr>
          <w:b/>
          <w:color w:val="FF0000"/>
          <w:sz w:val="22"/>
          <w:szCs w:val="20"/>
        </w:rPr>
        <w:t>";</w:t>
      </w:r>
    </w:p>
    <w:p w14:paraId="5C5167E1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 xml:space="preserve">cout &lt;&lt; "\n1. </w:t>
      </w:r>
      <w:proofErr w:type="spellStart"/>
      <w:r w:rsidRPr="0085462D">
        <w:rPr>
          <w:b/>
          <w:color w:val="FF0000"/>
          <w:sz w:val="22"/>
          <w:szCs w:val="20"/>
        </w:rPr>
        <w:t>Alredy</w:t>
      </w:r>
      <w:proofErr w:type="spellEnd"/>
      <w:r w:rsidRPr="0085462D">
        <w:rPr>
          <w:b/>
          <w:color w:val="FF0000"/>
          <w:sz w:val="22"/>
          <w:szCs w:val="20"/>
        </w:rPr>
        <w:t xml:space="preserve"> have an </w:t>
      </w:r>
      <w:proofErr w:type="spell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 xml:space="preserve">\n2. Did not have an </w:t>
      </w:r>
      <w:proofErr w:type="spellStart"/>
      <w:r w:rsidRPr="0085462D">
        <w:rPr>
          <w:b/>
          <w:color w:val="FF0000"/>
          <w:sz w:val="22"/>
          <w:szCs w:val="20"/>
        </w:rPr>
        <w:t>accout</w:t>
      </w:r>
      <w:proofErr w:type="spellEnd"/>
      <w:r w:rsidRPr="0085462D">
        <w:rPr>
          <w:b/>
          <w:color w:val="FF0000"/>
          <w:sz w:val="22"/>
          <w:szCs w:val="20"/>
        </w:rPr>
        <w:t>\n3. Exit\n";</w:t>
      </w:r>
    </w:p>
    <w:p w14:paraId="3A0AFD1A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cin</w:t>
      </w:r>
      <w:proofErr w:type="spellEnd"/>
      <w:r w:rsidRPr="0085462D">
        <w:rPr>
          <w:b/>
          <w:color w:val="FF0000"/>
          <w:sz w:val="22"/>
          <w:szCs w:val="20"/>
        </w:rPr>
        <w:t xml:space="preserve"> &gt;&gt; account;</w:t>
      </w:r>
    </w:p>
    <w:p w14:paraId="529CAA8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if (account == 1)</w:t>
      </w:r>
    </w:p>
    <w:p w14:paraId="5F47064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42C9FBE9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.Login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59D1F31C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66684E5D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ccount == 2)</w:t>
      </w:r>
    </w:p>
    <w:p w14:paraId="4A9333C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0C364C03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proofErr w:type="gramStart"/>
      <w:r w:rsidRPr="0085462D">
        <w:rPr>
          <w:b/>
          <w:color w:val="FF0000"/>
          <w:sz w:val="22"/>
          <w:szCs w:val="20"/>
        </w:rPr>
        <w:t>a.signup</w:t>
      </w:r>
      <w:proofErr w:type="spellEnd"/>
      <w:proofErr w:type="gramEnd"/>
      <w:r w:rsidRPr="0085462D">
        <w:rPr>
          <w:b/>
          <w:color w:val="FF0000"/>
          <w:sz w:val="22"/>
          <w:szCs w:val="20"/>
        </w:rPr>
        <w:t>();</w:t>
      </w:r>
    </w:p>
    <w:p w14:paraId="1A0EC61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43D2204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else if (account == 3)</w:t>
      </w:r>
    </w:p>
    <w:p w14:paraId="6F2CCE95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{</w:t>
      </w:r>
    </w:p>
    <w:p w14:paraId="24FE09F7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</w:r>
      <w:proofErr w:type="spellStart"/>
      <w:r w:rsidRPr="0085462D">
        <w:rPr>
          <w:b/>
          <w:color w:val="FF0000"/>
          <w:sz w:val="22"/>
          <w:szCs w:val="20"/>
        </w:rPr>
        <w:t>goto</w:t>
      </w:r>
      <w:proofErr w:type="spellEnd"/>
      <w:r w:rsidRPr="0085462D">
        <w:rPr>
          <w:b/>
          <w:color w:val="FF0000"/>
          <w:sz w:val="22"/>
          <w:szCs w:val="20"/>
        </w:rPr>
        <w:t xml:space="preserve"> j;</w:t>
      </w:r>
    </w:p>
    <w:p w14:paraId="40D1087F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</w:r>
      <w:r w:rsidRPr="0085462D">
        <w:rPr>
          <w:b/>
          <w:color w:val="FF0000"/>
          <w:sz w:val="22"/>
          <w:szCs w:val="20"/>
        </w:rPr>
        <w:tab/>
        <w:t>}</w:t>
      </w:r>
    </w:p>
    <w:p w14:paraId="2E3FB9B8" w14:textId="77777777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ab/>
        <w:t>}</w:t>
      </w:r>
    </w:p>
    <w:p w14:paraId="17589088" w14:textId="5DC4898E" w:rsidR="0085462D" w:rsidRPr="0085462D" w:rsidRDefault="0085462D" w:rsidP="0085462D">
      <w:pPr>
        <w:rPr>
          <w:b/>
          <w:color w:val="FF0000"/>
          <w:sz w:val="22"/>
          <w:szCs w:val="20"/>
        </w:rPr>
      </w:pPr>
      <w:r w:rsidRPr="0085462D">
        <w:rPr>
          <w:b/>
          <w:color w:val="FF0000"/>
          <w:sz w:val="22"/>
          <w:szCs w:val="20"/>
        </w:rPr>
        <w:t>}</w:t>
      </w:r>
    </w:p>
    <w:sectPr w:rsidR="0085462D" w:rsidRPr="0085462D" w:rsidSect="00786061">
      <w:headerReference w:type="default" r:id="rId10"/>
      <w:footerReference w:type="default" r:id="rId11"/>
      <w:headerReference w:type="first" r:id="rId12"/>
      <w:footerReference w:type="first" r:id="rId13"/>
      <w:pgSz w:w="11909" w:h="16834" w:code="9"/>
      <w:pgMar w:top="0" w:right="1440" w:bottom="900" w:left="1440" w:header="360" w:footer="627" w:gutter="0"/>
      <w:pgBorders w:offsetFrom="page">
        <w:top w:val="thinThickSmallGap" w:sz="24" w:space="24" w:color="auto"/>
        <w:left w:val="thinThickSmallGap" w:sz="24" w:space="24" w:color="auto"/>
        <w:bottom w:val="thickThinSmallGap" w:sz="24" w:space="24" w:color="auto"/>
        <w:right w:val="thickThinSmallGap" w:sz="24" w:space="24" w:color="auto"/>
      </w:pgBorders>
      <w:cols w:space="720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5D04447C" w14:textId="77777777" w:rsidR="00960A13" w:rsidRDefault="00960A13">
      <w:r>
        <w:separator/>
      </w:r>
    </w:p>
  </w:endnote>
  <w:endnote w:type="continuationSeparator" w:id="0">
    <w:p w14:paraId="0ABD4D2A" w14:textId="77777777" w:rsidR="00960A13" w:rsidRDefault="00960A1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OpenSymbol">
    <w:altName w:val="Arial Unicode MS"/>
    <w:charset w:val="01"/>
    <w:family w:val="roman"/>
    <w:pitch w:val="variable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ookman Old Style">
    <w:panose1 w:val="02050604050505020204"/>
    <w:charset w:val="00"/>
    <w:family w:val="roman"/>
    <w:pitch w:val="variable"/>
    <w:sig w:usb0="00000287" w:usb1="00000000" w:usb2="00000000" w:usb3="00000000" w:csb0="0000009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ylfaen">
    <w:panose1 w:val="010A0502050306030303"/>
    <w:charset w:val="00"/>
    <w:family w:val="roman"/>
    <w:pitch w:val="variable"/>
    <w:sig w:usb0="04000687" w:usb1="00000000" w:usb2="00000000" w:usb3="00000000" w:csb0="0000009F" w:csb1="00000000"/>
  </w:font>
  <w:font w:name="Century Gothic">
    <w:panose1 w:val="020B0502020202020204"/>
    <w:charset w:val="00"/>
    <w:family w:val="swiss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58AF784" w14:textId="56A525E1" w:rsidR="008C4AD3" w:rsidRDefault="008C4AD3" w:rsidP="0095663B">
    <w:pPr>
      <w:pStyle w:val="Footer"/>
      <w:jc w:val="right"/>
    </w:pPr>
    <w:r>
      <w:t xml:space="preserve">Page </w:t>
    </w:r>
    <w:r>
      <w:fldChar w:fldCharType="begin"/>
    </w:r>
    <w:r>
      <w:instrText xml:space="preserve"> PAGE </w:instrText>
    </w:r>
    <w:r>
      <w:fldChar w:fldCharType="separate"/>
    </w:r>
    <w:r w:rsidR="00786061">
      <w:rPr>
        <w:noProof/>
      </w:rPr>
      <w:t>2</w:t>
    </w:r>
    <w:r>
      <w:rPr>
        <w:noProof/>
      </w:rPr>
      <w:fldChar w:fldCharType="end"/>
    </w:r>
    <w:r>
      <w:t xml:space="preserve"> of </w:t>
    </w:r>
    <w:r>
      <w:rPr>
        <w:noProof/>
      </w:rPr>
      <w:fldChar w:fldCharType="begin"/>
    </w:r>
    <w:r>
      <w:rPr>
        <w:noProof/>
      </w:rPr>
      <w:instrText xml:space="preserve"> NUMPAGES </w:instrText>
    </w:r>
    <w:r>
      <w:rPr>
        <w:noProof/>
      </w:rPr>
      <w:fldChar w:fldCharType="separate"/>
    </w:r>
    <w:r w:rsidR="00786061">
      <w:rPr>
        <w:noProof/>
      </w:rPr>
      <w:t>18</w:t>
    </w:r>
    <w:r>
      <w:rPr>
        <w:noProof/>
      </w:rPr>
      <w:fldChar w:fldCharType="end"/>
    </w:r>
  </w:p>
  <w:p w14:paraId="750BD3FE" w14:textId="77777777" w:rsidR="008C4AD3" w:rsidRDefault="008C4AD3"/>
  <w:p w14:paraId="1FA8C851" w14:textId="77777777" w:rsidR="008C4AD3" w:rsidRDefault="008C4AD3"/>
  <w:p w14:paraId="34968370" w14:textId="77777777" w:rsidR="008C4AD3" w:rsidRDefault="008C4AD3"/>
  <w:p w14:paraId="5F1E2DB7" w14:textId="77777777" w:rsidR="008C4AD3" w:rsidRDefault="008C4AD3"/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09A59DA" w14:textId="6466CD7D" w:rsidR="008C4AD3" w:rsidRPr="00C17C3F" w:rsidRDefault="008C4AD3" w:rsidP="005C197D">
    <w:pPr>
      <w:pStyle w:val="Footer"/>
      <w:jc w:val="right"/>
      <w:rPr>
        <w:rFonts w:ascii="Calibri" w:hAnsi="Calibri" w:cs="Calibri"/>
      </w:rPr>
    </w:pPr>
  </w:p>
  <w:p w14:paraId="7C75D1DD" w14:textId="77777777" w:rsidR="008C4AD3" w:rsidRDefault="008C4AD3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215ABBB0" w14:textId="77777777" w:rsidR="00960A13" w:rsidRDefault="00960A13">
      <w:r>
        <w:separator/>
      </w:r>
    </w:p>
  </w:footnote>
  <w:footnote w:type="continuationSeparator" w:id="0">
    <w:p w14:paraId="7B8E1313" w14:textId="77777777" w:rsidR="00960A13" w:rsidRDefault="00960A13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2AB369A" w14:textId="1EBE6232" w:rsidR="008C4AD3" w:rsidRDefault="008C4AD3" w:rsidP="00CB78C8">
    <w:pPr>
      <w:pStyle w:val="Header"/>
      <w:jc w:val="right"/>
      <w:rPr>
        <w:rFonts w:ascii="Century Gothic" w:hAnsi="Century Gothic"/>
        <w:sz w:val="12"/>
        <w:szCs w:val="16"/>
      </w:rPr>
    </w:pPr>
    <w:r>
      <w:rPr>
        <w:rFonts w:ascii="Century Gothic" w:hAnsi="Century Gothic"/>
        <w:sz w:val="12"/>
        <w:szCs w:val="16"/>
      </w:rPr>
      <w:t>%</w:t>
    </w:r>
  </w:p>
  <w:p w14:paraId="6D5A6E7C" w14:textId="77777777" w:rsidR="008C4AD3" w:rsidRPr="001F4E0C" w:rsidRDefault="008C4AD3" w:rsidP="00CB78C8">
    <w:pPr>
      <w:pStyle w:val="Header"/>
      <w:jc w:val="right"/>
      <w:rPr>
        <w:rFonts w:ascii="Century Gothic" w:hAnsi="Century Gothic"/>
        <w:sz w:val="22"/>
        <w:szCs w:val="16"/>
      </w:rPr>
    </w:pPr>
    <w:r w:rsidRPr="001F4E0C">
      <w:rPr>
        <w:rFonts w:ascii="Century Gothic" w:hAnsi="Century Gothic"/>
        <w:sz w:val="22"/>
        <w:szCs w:val="16"/>
      </w:rPr>
      <w:t>Enrollment Number: ____________________________</w:t>
    </w:r>
  </w:p>
  <w:p w14:paraId="4BEDB2D2" w14:textId="77777777" w:rsidR="008C4AD3" w:rsidRDefault="008C4AD3"/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9BBC568" w14:textId="56E61DC2" w:rsidR="008C4AD3" w:rsidRPr="00BB49BC" w:rsidRDefault="008C4AD3" w:rsidP="002B2DA1">
    <w:pPr>
      <w:pStyle w:val="Header"/>
      <w:jc w:val="center"/>
      <w:rPr>
        <w:rFonts w:ascii="Century Gothic" w:hAnsi="Century Gothic"/>
        <w:b/>
        <w:sz w:val="30"/>
        <w:szCs w:val="16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22615BF"/>
    <w:multiLevelType w:val="hybridMultilevel"/>
    <w:tmpl w:val="E30A9FD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2986165"/>
    <w:multiLevelType w:val="hybridMultilevel"/>
    <w:tmpl w:val="C3E00F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6F420FC"/>
    <w:multiLevelType w:val="hybridMultilevel"/>
    <w:tmpl w:val="4E986FB0"/>
    <w:lvl w:ilvl="0" w:tplc="2000000F">
      <w:start w:val="1"/>
      <w:numFmt w:val="decimal"/>
      <w:lvlText w:val="%1."/>
      <w:lvlJc w:val="left"/>
      <w:pPr>
        <w:ind w:left="720" w:hanging="360"/>
      </w:pPr>
    </w:lvl>
    <w:lvl w:ilvl="1" w:tplc="20000019" w:tentative="1">
      <w:start w:val="1"/>
      <w:numFmt w:val="lowerLetter"/>
      <w:lvlText w:val="%2."/>
      <w:lvlJc w:val="left"/>
      <w:pPr>
        <w:ind w:left="1440" w:hanging="360"/>
      </w:pPr>
    </w:lvl>
    <w:lvl w:ilvl="2" w:tplc="2000001B" w:tentative="1">
      <w:start w:val="1"/>
      <w:numFmt w:val="lowerRoman"/>
      <w:lvlText w:val="%3."/>
      <w:lvlJc w:val="right"/>
      <w:pPr>
        <w:ind w:left="2160" w:hanging="180"/>
      </w:pPr>
    </w:lvl>
    <w:lvl w:ilvl="3" w:tplc="2000000F" w:tentative="1">
      <w:start w:val="1"/>
      <w:numFmt w:val="decimal"/>
      <w:lvlText w:val="%4."/>
      <w:lvlJc w:val="left"/>
      <w:pPr>
        <w:ind w:left="2880" w:hanging="360"/>
      </w:pPr>
    </w:lvl>
    <w:lvl w:ilvl="4" w:tplc="20000019" w:tentative="1">
      <w:start w:val="1"/>
      <w:numFmt w:val="lowerLetter"/>
      <w:lvlText w:val="%5."/>
      <w:lvlJc w:val="left"/>
      <w:pPr>
        <w:ind w:left="3600" w:hanging="360"/>
      </w:pPr>
    </w:lvl>
    <w:lvl w:ilvl="5" w:tplc="2000001B" w:tentative="1">
      <w:start w:val="1"/>
      <w:numFmt w:val="lowerRoman"/>
      <w:lvlText w:val="%6."/>
      <w:lvlJc w:val="right"/>
      <w:pPr>
        <w:ind w:left="4320" w:hanging="180"/>
      </w:pPr>
    </w:lvl>
    <w:lvl w:ilvl="6" w:tplc="2000000F" w:tentative="1">
      <w:start w:val="1"/>
      <w:numFmt w:val="decimal"/>
      <w:lvlText w:val="%7."/>
      <w:lvlJc w:val="left"/>
      <w:pPr>
        <w:ind w:left="5040" w:hanging="360"/>
      </w:pPr>
    </w:lvl>
    <w:lvl w:ilvl="7" w:tplc="20000019" w:tentative="1">
      <w:start w:val="1"/>
      <w:numFmt w:val="lowerLetter"/>
      <w:lvlText w:val="%8."/>
      <w:lvlJc w:val="left"/>
      <w:pPr>
        <w:ind w:left="5760" w:hanging="360"/>
      </w:pPr>
    </w:lvl>
    <w:lvl w:ilvl="8" w:tplc="20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DC4062F"/>
    <w:multiLevelType w:val="multilevel"/>
    <w:tmpl w:val="D3806A92"/>
    <w:lvl w:ilvl="0">
      <w:start w:val="1"/>
      <w:numFmt w:val="lowerLetter"/>
      <w:lvlText w:val="(%1)"/>
      <w:lvlJc w:val="left"/>
      <w:pPr>
        <w:ind w:left="360" w:hanging="360"/>
      </w:pPr>
      <w:rPr>
        <w:rFonts w:ascii="Times New Roman" w:hAnsi="Times New Roman"/>
        <w:b w:val="0"/>
        <w:sz w:val="24"/>
      </w:rPr>
    </w:lvl>
    <w:lvl w:ilvl="1">
      <w:start w:val="1"/>
      <w:numFmt w:val="lowerLetter"/>
      <w:lvlText w:val="%2."/>
      <w:lvlJc w:val="left"/>
      <w:pPr>
        <w:ind w:left="720" w:hanging="360"/>
      </w:pPr>
    </w:lvl>
    <w:lvl w:ilvl="2">
      <w:start w:val="1"/>
      <w:numFmt w:val="lowerRoman"/>
      <w:lvlText w:val="%3."/>
      <w:lvlJc w:val="right"/>
      <w:pPr>
        <w:ind w:left="1080" w:hanging="180"/>
      </w:pPr>
    </w:lvl>
    <w:lvl w:ilvl="3">
      <w:start w:val="1"/>
      <w:numFmt w:val="decimal"/>
      <w:lvlText w:val="%4."/>
      <w:lvlJc w:val="left"/>
      <w:pPr>
        <w:ind w:left="1440" w:hanging="360"/>
      </w:pPr>
    </w:lvl>
    <w:lvl w:ilvl="4">
      <w:start w:val="1"/>
      <w:numFmt w:val="lowerLetter"/>
      <w:lvlText w:val="%5."/>
      <w:lvlJc w:val="left"/>
      <w:pPr>
        <w:ind w:left="1800" w:hanging="360"/>
      </w:pPr>
    </w:lvl>
    <w:lvl w:ilvl="5">
      <w:start w:val="1"/>
      <w:numFmt w:val="lowerRoman"/>
      <w:lvlText w:val="%6."/>
      <w:lvlJc w:val="right"/>
      <w:pPr>
        <w:ind w:left="2160" w:hanging="180"/>
      </w:pPr>
    </w:lvl>
    <w:lvl w:ilvl="6">
      <w:start w:val="1"/>
      <w:numFmt w:val="decimal"/>
      <w:lvlText w:val="%7."/>
      <w:lvlJc w:val="left"/>
      <w:pPr>
        <w:ind w:left="2520" w:hanging="360"/>
      </w:pPr>
    </w:lvl>
    <w:lvl w:ilvl="7">
      <w:start w:val="1"/>
      <w:numFmt w:val="lowerLetter"/>
      <w:lvlText w:val="%8."/>
      <w:lvlJc w:val="left"/>
      <w:pPr>
        <w:ind w:left="2880" w:hanging="360"/>
      </w:pPr>
    </w:lvl>
    <w:lvl w:ilvl="8">
      <w:start w:val="1"/>
      <w:numFmt w:val="lowerRoman"/>
      <w:lvlText w:val="%9."/>
      <w:lvlJc w:val="right"/>
      <w:pPr>
        <w:ind w:left="3240" w:hanging="180"/>
      </w:pPr>
    </w:lvl>
  </w:abstractNum>
  <w:abstractNum w:abstractNumId="4" w15:restartNumberingAfterBreak="0">
    <w:nsid w:val="2F727520"/>
    <w:multiLevelType w:val="hybridMultilevel"/>
    <w:tmpl w:val="F6CA54E6"/>
    <w:lvl w:ilvl="0" w:tplc="FE7A57D4">
      <w:start w:val="1"/>
      <w:numFmt w:val="lowerLetter"/>
      <w:lvlText w:val="(%1)"/>
      <w:lvlJc w:val="left"/>
      <w:pPr>
        <w:ind w:left="42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140" w:hanging="360"/>
      </w:pPr>
    </w:lvl>
    <w:lvl w:ilvl="2" w:tplc="0409001B" w:tentative="1">
      <w:start w:val="1"/>
      <w:numFmt w:val="lowerRoman"/>
      <w:lvlText w:val="%3."/>
      <w:lvlJc w:val="right"/>
      <w:pPr>
        <w:ind w:left="1860" w:hanging="180"/>
      </w:pPr>
    </w:lvl>
    <w:lvl w:ilvl="3" w:tplc="0409000F" w:tentative="1">
      <w:start w:val="1"/>
      <w:numFmt w:val="decimal"/>
      <w:lvlText w:val="%4."/>
      <w:lvlJc w:val="left"/>
      <w:pPr>
        <w:ind w:left="2580" w:hanging="360"/>
      </w:pPr>
    </w:lvl>
    <w:lvl w:ilvl="4" w:tplc="04090019" w:tentative="1">
      <w:start w:val="1"/>
      <w:numFmt w:val="lowerLetter"/>
      <w:lvlText w:val="%5."/>
      <w:lvlJc w:val="left"/>
      <w:pPr>
        <w:ind w:left="3300" w:hanging="360"/>
      </w:pPr>
    </w:lvl>
    <w:lvl w:ilvl="5" w:tplc="0409001B" w:tentative="1">
      <w:start w:val="1"/>
      <w:numFmt w:val="lowerRoman"/>
      <w:lvlText w:val="%6."/>
      <w:lvlJc w:val="right"/>
      <w:pPr>
        <w:ind w:left="4020" w:hanging="180"/>
      </w:pPr>
    </w:lvl>
    <w:lvl w:ilvl="6" w:tplc="0409000F" w:tentative="1">
      <w:start w:val="1"/>
      <w:numFmt w:val="decimal"/>
      <w:lvlText w:val="%7."/>
      <w:lvlJc w:val="left"/>
      <w:pPr>
        <w:ind w:left="4740" w:hanging="360"/>
      </w:pPr>
    </w:lvl>
    <w:lvl w:ilvl="7" w:tplc="04090019" w:tentative="1">
      <w:start w:val="1"/>
      <w:numFmt w:val="lowerLetter"/>
      <w:lvlText w:val="%8."/>
      <w:lvlJc w:val="left"/>
      <w:pPr>
        <w:ind w:left="5460" w:hanging="360"/>
      </w:pPr>
    </w:lvl>
    <w:lvl w:ilvl="8" w:tplc="0409001B" w:tentative="1">
      <w:start w:val="1"/>
      <w:numFmt w:val="lowerRoman"/>
      <w:lvlText w:val="%9."/>
      <w:lvlJc w:val="right"/>
      <w:pPr>
        <w:ind w:left="6180" w:hanging="180"/>
      </w:pPr>
    </w:lvl>
  </w:abstractNum>
  <w:abstractNum w:abstractNumId="5" w15:restartNumberingAfterBreak="0">
    <w:nsid w:val="33464C73"/>
    <w:multiLevelType w:val="hybridMultilevel"/>
    <w:tmpl w:val="35FEA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363A7CD6"/>
    <w:multiLevelType w:val="multilevel"/>
    <w:tmpl w:val="C30AD2B0"/>
    <w:lvl w:ilvl="0">
      <w:start w:val="1"/>
      <w:numFmt w:val="bullet"/>
      <w:lvlText w:val=""/>
      <w:lvlJc w:val="left"/>
      <w:pPr>
        <w:tabs>
          <w:tab w:val="num" w:pos="2160"/>
        </w:tabs>
        <w:ind w:left="720" w:hanging="360"/>
      </w:pPr>
      <w:rPr>
        <w:rFonts w:ascii="Symbol" w:hAnsi="Symbol" w:cs="OpenSymbol" w:hint="default"/>
        <w:b w:val="0"/>
        <w:sz w:val="24"/>
      </w:rPr>
    </w:lvl>
    <w:lvl w:ilvl="1">
      <w:start w:val="1"/>
      <w:numFmt w:val="bullet"/>
      <w:lvlText w:val="◦"/>
      <w:lvlJc w:val="left"/>
      <w:pPr>
        <w:tabs>
          <w:tab w:val="num" w:pos="2520"/>
        </w:tabs>
        <w:ind w:left="1080" w:hanging="360"/>
      </w:pPr>
      <w:rPr>
        <w:rFonts w:ascii="OpenSymbol" w:hAnsi="OpenSymbol" w:cs="OpenSymbol" w:hint="default"/>
      </w:rPr>
    </w:lvl>
    <w:lvl w:ilvl="2">
      <w:start w:val="1"/>
      <w:numFmt w:val="bullet"/>
      <w:lvlText w:val="▪"/>
      <w:lvlJc w:val="left"/>
      <w:pPr>
        <w:tabs>
          <w:tab w:val="num" w:pos="2880"/>
        </w:tabs>
        <w:ind w:left="1440" w:hanging="360"/>
      </w:pPr>
      <w:rPr>
        <w:rFonts w:ascii="OpenSymbol" w:hAnsi="OpenSymbol" w:cs="OpenSymbol" w:hint="default"/>
      </w:rPr>
    </w:lvl>
    <w:lvl w:ilvl="3">
      <w:start w:val="1"/>
      <w:numFmt w:val="bullet"/>
      <w:lvlText w:val=""/>
      <w:lvlJc w:val="left"/>
      <w:pPr>
        <w:tabs>
          <w:tab w:val="num" w:pos="3240"/>
        </w:tabs>
        <w:ind w:left="1800" w:hanging="360"/>
      </w:pPr>
      <w:rPr>
        <w:rFonts w:ascii="Symbol" w:hAnsi="Symbol" w:cs="OpenSymbol" w:hint="default"/>
      </w:rPr>
    </w:lvl>
    <w:lvl w:ilvl="4">
      <w:start w:val="1"/>
      <w:numFmt w:val="bullet"/>
      <w:lvlText w:val="◦"/>
      <w:lvlJc w:val="left"/>
      <w:pPr>
        <w:tabs>
          <w:tab w:val="num" w:pos="3600"/>
        </w:tabs>
        <w:ind w:left="2160" w:hanging="360"/>
      </w:pPr>
      <w:rPr>
        <w:rFonts w:ascii="OpenSymbol" w:hAnsi="OpenSymbol" w:cs="OpenSymbol" w:hint="default"/>
      </w:rPr>
    </w:lvl>
    <w:lvl w:ilvl="5">
      <w:start w:val="1"/>
      <w:numFmt w:val="bullet"/>
      <w:lvlText w:val="▪"/>
      <w:lvlJc w:val="left"/>
      <w:pPr>
        <w:tabs>
          <w:tab w:val="num" w:pos="3960"/>
        </w:tabs>
        <w:ind w:left="2520" w:hanging="360"/>
      </w:pPr>
      <w:rPr>
        <w:rFonts w:ascii="OpenSymbol" w:hAnsi="OpenSymbol" w:cs="OpenSymbol" w:hint="default"/>
      </w:rPr>
    </w:lvl>
    <w:lvl w:ilvl="6">
      <w:start w:val="1"/>
      <w:numFmt w:val="bullet"/>
      <w:lvlText w:val=""/>
      <w:lvlJc w:val="left"/>
      <w:pPr>
        <w:tabs>
          <w:tab w:val="num" w:pos="4320"/>
        </w:tabs>
        <w:ind w:left="2880" w:hanging="360"/>
      </w:pPr>
      <w:rPr>
        <w:rFonts w:ascii="Symbol" w:hAnsi="Symbol" w:cs="OpenSymbol" w:hint="default"/>
      </w:rPr>
    </w:lvl>
    <w:lvl w:ilvl="7">
      <w:start w:val="1"/>
      <w:numFmt w:val="bullet"/>
      <w:lvlText w:val="◦"/>
      <w:lvlJc w:val="left"/>
      <w:pPr>
        <w:tabs>
          <w:tab w:val="num" w:pos="4680"/>
        </w:tabs>
        <w:ind w:left="3240" w:hanging="360"/>
      </w:pPr>
      <w:rPr>
        <w:rFonts w:ascii="OpenSymbol" w:hAnsi="OpenSymbol" w:cs="OpenSymbol" w:hint="default"/>
      </w:rPr>
    </w:lvl>
    <w:lvl w:ilvl="8">
      <w:start w:val="1"/>
      <w:numFmt w:val="bullet"/>
      <w:lvlText w:val="▪"/>
      <w:lvlJc w:val="left"/>
      <w:pPr>
        <w:tabs>
          <w:tab w:val="num" w:pos="5040"/>
        </w:tabs>
        <w:ind w:left="3600" w:hanging="360"/>
      </w:pPr>
      <w:rPr>
        <w:rFonts w:ascii="OpenSymbol" w:hAnsi="OpenSymbol" w:cs="OpenSymbol" w:hint="default"/>
      </w:rPr>
    </w:lvl>
  </w:abstractNum>
  <w:abstractNum w:abstractNumId="7" w15:restartNumberingAfterBreak="0">
    <w:nsid w:val="38B0048E"/>
    <w:multiLevelType w:val="hybridMultilevel"/>
    <w:tmpl w:val="A58EC5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D811619"/>
    <w:multiLevelType w:val="hybridMultilevel"/>
    <w:tmpl w:val="B25C0ADE"/>
    <w:lvl w:ilvl="0" w:tplc="3E362834">
      <w:start w:val="1"/>
      <w:numFmt w:val="lowerLetter"/>
      <w:lvlText w:val="%1."/>
      <w:lvlJc w:val="left"/>
      <w:pPr>
        <w:ind w:left="126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980" w:hanging="360"/>
      </w:pPr>
    </w:lvl>
    <w:lvl w:ilvl="2" w:tplc="0809001B" w:tentative="1">
      <w:start w:val="1"/>
      <w:numFmt w:val="lowerRoman"/>
      <w:lvlText w:val="%3."/>
      <w:lvlJc w:val="right"/>
      <w:pPr>
        <w:ind w:left="2700" w:hanging="180"/>
      </w:pPr>
    </w:lvl>
    <w:lvl w:ilvl="3" w:tplc="0809000F" w:tentative="1">
      <w:start w:val="1"/>
      <w:numFmt w:val="decimal"/>
      <w:lvlText w:val="%4."/>
      <w:lvlJc w:val="left"/>
      <w:pPr>
        <w:ind w:left="3420" w:hanging="360"/>
      </w:pPr>
    </w:lvl>
    <w:lvl w:ilvl="4" w:tplc="08090019" w:tentative="1">
      <w:start w:val="1"/>
      <w:numFmt w:val="lowerLetter"/>
      <w:lvlText w:val="%5."/>
      <w:lvlJc w:val="left"/>
      <w:pPr>
        <w:ind w:left="4140" w:hanging="360"/>
      </w:pPr>
    </w:lvl>
    <w:lvl w:ilvl="5" w:tplc="0809001B" w:tentative="1">
      <w:start w:val="1"/>
      <w:numFmt w:val="lowerRoman"/>
      <w:lvlText w:val="%6."/>
      <w:lvlJc w:val="right"/>
      <w:pPr>
        <w:ind w:left="4860" w:hanging="180"/>
      </w:pPr>
    </w:lvl>
    <w:lvl w:ilvl="6" w:tplc="0809000F" w:tentative="1">
      <w:start w:val="1"/>
      <w:numFmt w:val="decimal"/>
      <w:lvlText w:val="%7."/>
      <w:lvlJc w:val="left"/>
      <w:pPr>
        <w:ind w:left="5580" w:hanging="360"/>
      </w:pPr>
    </w:lvl>
    <w:lvl w:ilvl="7" w:tplc="08090019" w:tentative="1">
      <w:start w:val="1"/>
      <w:numFmt w:val="lowerLetter"/>
      <w:lvlText w:val="%8."/>
      <w:lvlJc w:val="left"/>
      <w:pPr>
        <w:ind w:left="6300" w:hanging="360"/>
      </w:pPr>
    </w:lvl>
    <w:lvl w:ilvl="8" w:tplc="0809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9" w15:restartNumberingAfterBreak="0">
    <w:nsid w:val="53C3335E"/>
    <w:multiLevelType w:val="hybridMultilevel"/>
    <w:tmpl w:val="39B8A86C"/>
    <w:lvl w:ilvl="0" w:tplc="04090011">
      <w:start w:val="1"/>
      <w:numFmt w:val="decimal"/>
      <w:lvlText w:val="%1)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0" w15:restartNumberingAfterBreak="0">
    <w:nsid w:val="53DE2B8E"/>
    <w:multiLevelType w:val="hybridMultilevel"/>
    <w:tmpl w:val="2AF66E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647951BA"/>
    <w:multiLevelType w:val="hybridMultilevel"/>
    <w:tmpl w:val="C72EDC1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2" w15:restartNumberingAfterBreak="0">
    <w:nsid w:val="77F24C86"/>
    <w:multiLevelType w:val="hybridMultilevel"/>
    <w:tmpl w:val="03B69C7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F872465"/>
    <w:multiLevelType w:val="hybridMultilevel"/>
    <w:tmpl w:val="CCAEBDCE"/>
    <w:lvl w:ilvl="0" w:tplc="2D16F8E4">
      <w:start w:val="1"/>
      <w:numFmt w:val="bullet"/>
      <w:lvlText w:val="•"/>
      <w:lvlJc w:val="left"/>
      <w:pPr>
        <w:ind w:left="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1" w:tplc="0F128E98">
      <w:start w:val="1"/>
      <w:numFmt w:val="bullet"/>
      <w:lvlText w:val="o"/>
      <w:lvlJc w:val="left"/>
      <w:pPr>
        <w:ind w:left="108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2" w:tplc="CFD6DF56">
      <w:start w:val="1"/>
      <w:numFmt w:val="bullet"/>
      <w:lvlText w:val="▪"/>
      <w:lvlJc w:val="left"/>
      <w:pPr>
        <w:ind w:left="18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3" w:tplc="891468C2">
      <w:start w:val="1"/>
      <w:numFmt w:val="bullet"/>
      <w:lvlText w:val="•"/>
      <w:lvlJc w:val="left"/>
      <w:pPr>
        <w:ind w:left="252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4" w:tplc="6518C4B0">
      <w:start w:val="1"/>
      <w:numFmt w:val="bullet"/>
      <w:lvlText w:val="o"/>
      <w:lvlJc w:val="left"/>
      <w:pPr>
        <w:ind w:left="324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5" w:tplc="333CFBEC">
      <w:start w:val="1"/>
      <w:numFmt w:val="bullet"/>
      <w:lvlText w:val="▪"/>
      <w:lvlJc w:val="left"/>
      <w:pPr>
        <w:ind w:left="396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6" w:tplc="35C401EA">
      <w:start w:val="1"/>
      <w:numFmt w:val="bullet"/>
      <w:lvlText w:val="•"/>
      <w:lvlJc w:val="left"/>
      <w:pPr>
        <w:ind w:left="4680"/>
      </w:pPr>
      <w:rPr>
        <w:rFonts w:ascii="Arial" w:eastAsia="Arial" w:hAnsi="Arial" w:cs="Aria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7" w:tplc="AEDE1976">
      <w:start w:val="1"/>
      <w:numFmt w:val="bullet"/>
      <w:lvlText w:val="o"/>
      <w:lvlJc w:val="left"/>
      <w:pPr>
        <w:ind w:left="540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  <w:lvl w:ilvl="8" w:tplc="2EA82906">
      <w:start w:val="1"/>
      <w:numFmt w:val="bullet"/>
      <w:lvlText w:val="▪"/>
      <w:lvlJc w:val="left"/>
      <w:pPr>
        <w:ind w:left="6120"/>
      </w:pPr>
      <w:rPr>
        <w:rFonts w:ascii="Segoe UI Symbol" w:eastAsia="Segoe UI Symbol" w:hAnsi="Segoe UI Symbol" w:cs="Segoe UI Symbol"/>
        <w:b w:val="0"/>
        <w:i w:val="0"/>
        <w:strike w:val="0"/>
        <w:dstrike w:val="0"/>
        <w:color w:val="000000"/>
        <w:sz w:val="24"/>
        <w:u w:val="none" w:color="000000"/>
        <w:bdr w:val="none" w:sz="0" w:space="0" w:color="auto"/>
        <w:shd w:val="clear" w:color="auto" w:fill="auto"/>
        <w:vertAlign w:val="baseline"/>
      </w:rPr>
    </w:lvl>
  </w:abstractNum>
  <w:num w:numId="1">
    <w:abstractNumId w:val="5"/>
  </w:num>
  <w:num w:numId="2">
    <w:abstractNumId w:val="8"/>
  </w:num>
  <w:num w:numId="3">
    <w:abstractNumId w:val="13"/>
  </w:num>
  <w:num w:numId="4">
    <w:abstractNumId w:val="3"/>
  </w:num>
  <w:num w:numId="5">
    <w:abstractNumId w:val="4"/>
  </w:num>
  <w:num w:numId="6">
    <w:abstractNumId w:val="1"/>
  </w:num>
  <w:num w:numId="7">
    <w:abstractNumId w:val="6"/>
  </w:num>
  <w:num w:numId="8">
    <w:abstractNumId w:val="12"/>
  </w:num>
  <w:num w:numId="9">
    <w:abstractNumId w:val="10"/>
  </w:num>
  <w:num w:numId="10">
    <w:abstractNumId w:val="9"/>
  </w:num>
  <w:num w:numId="11">
    <w:abstractNumId w:val="11"/>
  </w:num>
  <w:num w:numId="12">
    <w:abstractNumId w:val="0"/>
  </w:num>
  <w:num w:numId="13">
    <w:abstractNumId w:val="2"/>
  </w:num>
  <w:num w:numId="14">
    <w:abstractNumId w:val="7"/>
  </w:num>
  <w:numIdMacAtCleanup w:val="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drawingGridHorizontalSpacing w:val="120"/>
  <w:displayHorizontalDrawingGridEvery w:val="2"/>
  <w:displayVerticalDrawingGridEvery w:val="2"/>
  <w:characterSpacingControl w:val="doNotCompress"/>
  <w:savePreviewPicture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cwNjU1MbI0sTAysDRU0lEKTi0uzszPAykwrQUA2NMssiwAAAA="/>
  </w:docVars>
  <w:rsids>
    <w:rsidRoot w:val="00A46FC3"/>
    <w:rsid w:val="00006238"/>
    <w:rsid w:val="000069CB"/>
    <w:rsid w:val="00010891"/>
    <w:rsid w:val="000138B4"/>
    <w:rsid w:val="00015355"/>
    <w:rsid w:val="0001563D"/>
    <w:rsid w:val="00017660"/>
    <w:rsid w:val="00017739"/>
    <w:rsid w:val="00017A90"/>
    <w:rsid w:val="00017ADB"/>
    <w:rsid w:val="00017E9A"/>
    <w:rsid w:val="00022994"/>
    <w:rsid w:val="000232C7"/>
    <w:rsid w:val="00026323"/>
    <w:rsid w:val="0003532A"/>
    <w:rsid w:val="00037131"/>
    <w:rsid w:val="00044FA5"/>
    <w:rsid w:val="00051861"/>
    <w:rsid w:val="00052E37"/>
    <w:rsid w:val="00053952"/>
    <w:rsid w:val="00055E23"/>
    <w:rsid w:val="000571E3"/>
    <w:rsid w:val="0006056E"/>
    <w:rsid w:val="000609CC"/>
    <w:rsid w:val="000617A4"/>
    <w:rsid w:val="00063268"/>
    <w:rsid w:val="0006406B"/>
    <w:rsid w:val="00064613"/>
    <w:rsid w:val="00064904"/>
    <w:rsid w:val="00065E47"/>
    <w:rsid w:val="00077D5A"/>
    <w:rsid w:val="000814F6"/>
    <w:rsid w:val="00081850"/>
    <w:rsid w:val="00081BF9"/>
    <w:rsid w:val="0008375B"/>
    <w:rsid w:val="00083C7F"/>
    <w:rsid w:val="00085DB1"/>
    <w:rsid w:val="00087079"/>
    <w:rsid w:val="000874F0"/>
    <w:rsid w:val="000922E8"/>
    <w:rsid w:val="000942CB"/>
    <w:rsid w:val="00095DC3"/>
    <w:rsid w:val="000A1FD7"/>
    <w:rsid w:val="000A5111"/>
    <w:rsid w:val="000A57F7"/>
    <w:rsid w:val="000B1FF7"/>
    <w:rsid w:val="000B50A1"/>
    <w:rsid w:val="000B6C4B"/>
    <w:rsid w:val="000C2AF3"/>
    <w:rsid w:val="000C392C"/>
    <w:rsid w:val="000C52A7"/>
    <w:rsid w:val="000C71B5"/>
    <w:rsid w:val="000D3C42"/>
    <w:rsid w:val="000E0037"/>
    <w:rsid w:val="000E1589"/>
    <w:rsid w:val="000E3D6D"/>
    <w:rsid w:val="000E3D8E"/>
    <w:rsid w:val="000E4255"/>
    <w:rsid w:val="000E43DA"/>
    <w:rsid w:val="000E52DB"/>
    <w:rsid w:val="000E7BA8"/>
    <w:rsid w:val="000F0EB3"/>
    <w:rsid w:val="000F3D25"/>
    <w:rsid w:val="000F487C"/>
    <w:rsid w:val="000F48F0"/>
    <w:rsid w:val="000F600C"/>
    <w:rsid w:val="000F7ABF"/>
    <w:rsid w:val="00103FD2"/>
    <w:rsid w:val="00104F30"/>
    <w:rsid w:val="00105E7F"/>
    <w:rsid w:val="00105F7A"/>
    <w:rsid w:val="00106ABD"/>
    <w:rsid w:val="00106D49"/>
    <w:rsid w:val="00116209"/>
    <w:rsid w:val="0011674C"/>
    <w:rsid w:val="001202F7"/>
    <w:rsid w:val="00122E93"/>
    <w:rsid w:val="001230ED"/>
    <w:rsid w:val="001235F1"/>
    <w:rsid w:val="00123A50"/>
    <w:rsid w:val="001243C5"/>
    <w:rsid w:val="00126947"/>
    <w:rsid w:val="00126EBD"/>
    <w:rsid w:val="0012774D"/>
    <w:rsid w:val="00131C4A"/>
    <w:rsid w:val="00133E17"/>
    <w:rsid w:val="00135EA8"/>
    <w:rsid w:val="0013797D"/>
    <w:rsid w:val="00137DD5"/>
    <w:rsid w:val="001400CB"/>
    <w:rsid w:val="001414A9"/>
    <w:rsid w:val="00142B54"/>
    <w:rsid w:val="00142BEF"/>
    <w:rsid w:val="00144551"/>
    <w:rsid w:val="001448D8"/>
    <w:rsid w:val="00146680"/>
    <w:rsid w:val="0015064C"/>
    <w:rsid w:val="001514CE"/>
    <w:rsid w:val="00156C3F"/>
    <w:rsid w:val="00162A1B"/>
    <w:rsid w:val="00163855"/>
    <w:rsid w:val="00164FA9"/>
    <w:rsid w:val="00165588"/>
    <w:rsid w:val="001659E8"/>
    <w:rsid w:val="00166437"/>
    <w:rsid w:val="00170402"/>
    <w:rsid w:val="00170D14"/>
    <w:rsid w:val="00170D42"/>
    <w:rsid w:val="001744BA"/>
    <w:rsid w:val="00176707"/>
    <w:rsid w:val="0017672C"/>
    <w:rsid w:val="0017752A"/>
    <w:rsid w:val="00181719"/>
    <w:rsid w:val="001832D8"/>
    <w:rsid w:val="00183689"/>
    <w:rsid w:val="00184D3A"/>
    <w:rsid w:val="00184EFA"/>
    <w:rsid w:val="0018517D"/>
    <w:rsid w:val="0018541D"/>
    <w:rsid w:val="00191A4D"/>
    <w:rsid w:val="00196A6B"/>
    <w:rsid w:val="0019703E"/>
    <w:rsid w:val="001A00A3"/>
    <w:rsid w:val="001A1504"/>
    <w:rsid w:val="001A51CC"/>
    <w:rsid w:val="001A5BC8"/>
    <w:rsid w:val="001B09D5"/>
    <w:rsid w:val="001B2060"/>
    <w:rsid w:val="001B2EB1"/>
    <w:rsid w:val="001B3703"/>
    <w:rsid w:val="001B419B"/>
    <w:rsid w:val="001B50AC"/>
    <w:rsid w:val="001B7F44"/>
    <w:rsid w:val="001C11EC"/>
    <w:rsid w:val="001C28F2"/>
    <w:rsid w:val="001C298A"/>
    <w:rsid w:val="001C3E86"/>
    <w:rsid w:val="001D01B2"/>
    <w:rsid w:val="001D04DC"/>
    <w:rsid w:val="001D2268"/>
    <w:rsid w:val="001E135E"/>
    <w:rsid w:val="001E396D"/>
    <w:rsid w:val="001E59D3"/>
    <w:rsid w:val="001E6866"/>
    <w:rsid w:val="001E72ED"/>
    <w:rsid w:val="001E760D"/>
    <w:rsid w:val="001F09A8"/>
    <w:rsid w:val="001F16CD"/>
    <w:rsid w:val="001F1D24"/>
    <w:rsid w:val="001F4E0C"/>
    <w:rsid w:val="001F4EBC"/>
    <w:rsid w:val="001F5A46"/>
    <w:rsid w:val="001F629C"/>
    <w:rsid w:val="001F67B5"/>
    <w:rsid w:val="001F6971"/>
    <w:rsid w:val="001F7C93"/>
    <w:rsid w:val="0020484B"/>
    <w:rsid w:val="00206A52"/>
    <w:rsid w:val="002073DF"/>
    <w:rsid w:val="00212D03"/>
    <w:rsid w:val="00213008"/>
    <w:rsid w:val="00217D3A"/>
    <w:rsid w:val="00221351"/>
    <w:rsid w:val="00225DF5"/>
    <w:rsid w:val="00226099"/>
    <w:rsid w:val="00227929"/>
    <w:rsid w:val="002321CE"/>
    <w:rsid w:val="00232D80"/>
    <w:rsid w:val="00243382"/>
    <w:rsid w:val="00246998"/>
    <w:rsid w:val="00247B77"/>
    <w:rsid w:val="00250608"/>
    <w:rsid w:val="00251395"/>
    <w:rsid w:val="00251F8C"/>
    <w:rsid w:val="00254650"/>
    <w:rsid w:val="00255128"/>
    <w:rsid w:val="002574FB"/>
    <w:rsid w:val="00262E8D"/>
    <w:rsid w:val="002630D2"/>
    <w:rsid w:val="00265F55"/>
    <w:rsid w:val="00266AD2"/>
    <w:rsid w:val="00266E71"/>
    <w:rsid w:val="00266F9A"/>
    <w:rsid w:val="00267913"/>
    <w:rsid w:val="002704B6"/>
    <w:rsid w:val="00271F36"/>
    <w:rsid w:val="00274FCD"/>
    <w:rsid w:val="00275EB2"/>
    <w:rsid w:val="00276AB8"/>
    <w:rsid w:val="00280BDF"/>
    <w:rsid w:val="002848B9"/>
    <w:rsid w:val="002900BC"/>
    <w:rsid w:val="00290502"/>
    <w:rsid w:val="00291588"/>
    <w:rsid w:val="002916C7"/>
    <w:rsid w:val="00292DD7"/>
    <w:rsid w:val="002978BC"/>
    <w:rsid w:val="002A2005"/>
    <w:rsid w:val="002A474E"/>
    <w:rsid w:val="002A4ACC"/>
    <w:rsid w:val="002A4C11"/>
    <w:rsid w:val="002A551C"/>
    <w:rsid w:val="002A68F6"/>
    <w:rsid w:val="002A69E4"/>
    <w:rsid w:val="002A729D"/>
    <w:rsid w:val="002B1D0B"/>
    <w:rsid w:val="002B214A"/>
    <w:rsid w:val="002B27F9"/>
    <w:rsid w:val="002B2DA1"/>
    <w:rsid w:val="002B4A5F"/>
    <w:rsid w:val="002B4C21"/>
    <w:rsid w:val="002B53B7"/>
    <w:rsid w:val="002B5575"/>
    <w:rsid w:val="002B6F06"/>
    <w:rsid w:val="002C000B"/>
    <w:rsid w:val="002C0802"/>
    <w:rsid w:val="002C287A"/>
    <w:rsid w:val="002C470D"/>
    <w:rsid w:val="002C518F"/>
    <w:rsid w:val="002C6472"/>
    <w:rsid w:val="002D387C"/>
    <w:rsid w:val="002D7141"/>
    <w:rsid w:val="002E246B"/>
    <w:rsid w:val="002E3CDE"/>
    <w:rsid w:val="002E4FBB"/>
    <w:rsid w:val="002E5117"/>
    <w:rsid w:val="002F2A48"/>
    <w:rsid w:val="002F4CE8"/>
    <w:rsid w:val="002F66AC"/>
    <w:rsid w:val="002F76C1"/>
    <w:rsid w:val="00310A5E"/>
    <w:rsid w:val="0031179E"/>
    <w:rsid w:val="003119B9"/>
    <w:rsid w:val="0031539F"/>
    <w:rsid w:val="0032050F"/>
    <w:rsid w:val="00321C17"/>
    <w:rsid w:val="00322FBD"/>
    <w:rsid w:val="00324654"/>
    <w:rsid w:val="00324E67"/>
    <w:rsid w:val="00326EC7"/>
    <w:rsid w:val="00331059"/>
    <w:rsid w:val="00331893"/>
    <w:rsid w:val="003339DD"/>
    <w:rsid w:val="00334A70"/>
    <w:rsid w:val="003362F5"/>
    <w:rsid w:val="00336921"/>
    <w:rsid w:val="0033709A"/>
    <w:rsid w:val="00337829"/>
    <w:rsid w:val="0034427E"/>
    <w:rsid w:val="00344ACF"/>
    <w:rsid w:val="00352484"/>
    <w:rsid w:val="00352E6D"/>
    <w:rsid w:val="003614D5"/>
    <w:rsid w:val="003621E7"/>
    <w:rsid w:val="00364B68"/>
    <w:rsid w:val="00365662"/>
    <w:rsid w:val="00370A5E"/>
    <w:rsid w:val="003731D3"/>
    <w:rsid w:val="00374968"/>
    <w:rsid w:val="003755C4"/>
    <w:rsid w:val="0037791C"/>
    <w:rsid w:val="00385047"/>
    <w:rsid w:val="00385B3E"/>
    <w:rsid w:val="003863F2"/>
    <w:rsid w:val="00386DE0"/>
    <w:rsid w:val="003902AE"/>
    <w:rsid w:val="00391640"/>
    <w:rsid w:val="003A11C0"/>
    <w:rsid w:val="003A2DB1"/>
    <w:rsid w:val="003A37F2"/>
    <w:rsid w:val="003A397F"/>
    <w:rsid w:val="003A495B"/>
    <w:rsid w:val="003B18CD"/>
    <w:rsid w:val="003B54FC"/>
    <w:rsid w:val="003B6338"/>
    <w:rsid w:val="003B6A73"/>
    <w:rsid w:val="003C130F"/>
    <w:rsid w:val="003C1E53"/>
    <w:rsid w:val="003C5322"/>
    <w:rsid w:val="003D5190"/>
    <w:rsid w:val="003D64BC"/>
    <w:rsid w:val="003E1B1E"/>
    <w:rsid w:val="003E3787"/>
    <w:rsid w:val="003E4F66"/>
    <w:rsid w:val="003E6867"/>
    <w:rsid w:val="003F74CE"/>
    <w:rsid w:val="0040124F"/>
    <w:rsid w:val="00401568"/>
    <w:rsid w:val="004027D1"/>
    <w:rsid w:val="00402D7D"/>
    <w:rsid w:val="00402EB3"/>
    <w:rsid w:val="00404917"/>
    <w:rsid w:val="004057F6"/>
    <w:rsid w:val="0040669B"/>
    <w:rsid w:val="0041060B"/>
    <w:rsid w:val="004109FD"/>
    <w:rsid w:val="0041530F"/>
    <w:rsid w:val="004200F5"/>
    <w:rsid w:val="00420DB8"/>
    <w:rsid w:val="00423109"/>
    <w:rsid w:val="00425935"/>
    <w:rsid w:val="004277E7"/>
    <w:rsid w:val="00427F64"/>
    <w:rsid w:val="00430618"/>
    <w:rsid w:val="00432A84"/>
    <w:rsid w:val="00432CCA"/>
    <w:rsid w:val="0043455E"/>
    <w:rsid w:val="00436A77"/>
    <w:rsid w:val="0044258C"/>
    <w:rsid w:val="00442975"/>
    <w:rsid w:val="00442F13"/>
    <w:rsid w:val="00446A47"/>
    <w:rsid w:val="00452DF1"/>
    <w:rsid w:val="004533EF"/>
    <w:rsid w:val="00456E08"/>
    <w:rsid w:val="00456EBC"/>
    <w:rsid w:val="00457874"/>
    <w:rsid w:val="00457D11"/>
    <w:rsid w:val="00461025"/>
    <w:rsid w:val="0046567D"/>
    <w:rsid w:val="004659D6"/>
    <w:rsid w:val="00465EA9"/>
    <w:rsid w:val="004709C9"/>
    <w:rsid w:val="004711C5"/>
    <w:rsid w:val="00472279"/>
    <w:rsid w:val="00472E4F"/>
    <w:rsid w:val="00476688"/>
    <w:rsid w:val="00477320"/>
    <w:rsid w:val="00477413"/>
    <w:rsid w:val="00477C69"/>
    <w:rsid w:val="004807B7"/>
    <w:rsid w:val="00483060"/>
    <w:rsid w:val="00483612"/>
    <w:rsid w:val="00485735"/>
    <w:rsid w:val="00486281"/>
    <w:rsid w:val="00487920"/>
    <w:rsid w:val="00487B55"/>
    <w:rsid w:val="00490588"/>
    <w:rsid w:val="0049237C"/>
    <w:rsid w:val="00492C20"/>
    <w:rsid w:val="00494615"/>
    <w:rsid w:val="00497088"/>
    <w:rsid w:val="00497173"/>
    <w:rsid w:val="00497D0B"/>
    <w:rsid w:val="004A1956"/>
    <w:rsid w:val="004B31AC"/>
    <w:rsid w:val="004B5848"/>
    <w:rsid w:val="004B7584"/>
    <w:rsid w:val="004C3DA9"/>
    <w:rsid w:val="004C4641"/>
    <w:rsid w:val="004C63F3"/>
    <w:rsid w:val="004E174E"/>
    <w:rsid w:val="004E1A66"/>
    <w:rsid w:val="004E46D4"/>
    <w:rsid w:val="004E69E4"/>
    <w:rsid w:val="004E74B7"/>
    <w:rsid w:val="004E753D"/>
    <w:rsid w:val="004F0680"/>
    <w:rsid w:val="004F2587"/>
    <w:rsid w:val="004F27B1"/>
    <w:rsid w:val="004F30F9"/>
    <w:rsid w:val="004F38A8"/>
    <w:rsid w:val="004F4132"/>
    <w:rsid w:val="004F7C09"/>
    <w:rsid w:val="00500F81"/>
    <w:rsid w:val="00503192"/>
    <w:rsid w:val="0050700A"/>
    <w:rsid w:val="00510DA8"/>
    <w:rsid w:val="00511CD4"/>
    <w:rsid w:val="00514380"/>
    <w:rsid w:val="00516D97"/>
    <w:rsid w:val="00524052"/>
    <w:rsid w:val="00527277"/>
    <w:rsid w:val="0053221A"/>
    <w:rsid w:val="00532478"/>
    <w:rsid w:val="00532E42"/>
    <w:rsid w:val="00535582"/>
    <w:rsid w:val="00536B36"/>
    <w:rsid w:val="00537246"/>
    <w:rsid w:val="00537C53"/>
    <w:rsid w:val="00543BD5"/>
    <w:rsid w:val="005455BC"/>
    <w:rsid w:val="00546754"/>
    <w:rsid w:val="005469BE"/>
    <w:rsid w:val="00550AAD"/>
    <w:rsid w:val="005528EB"/>
    <w:rsid w:val="0055489C"/>
    <w:rsid w:val="00554C68"/>
    <w:rsid w:val="00557B79"/>
    <w:rsid w:val="00560251"/>
    <w:rsid w:val="005610A5"/>
    <w:rsid w:val="00561F8A"/>
    <w:rsid w:val="005631AA"/>
    <w:rsid w:val="0056339B"/>
    <w:rsid w:val="00563BDD"/>
    <w:rsid w:val="00564BC5"/>
    <w:rsid w:val="005709FE"/>
    <w:rsid w:val="00570CE9"/>
    <w:rsid w:val="00571A95"/>
    <w:rsid w:val="00571ECE"/>
    <w:rsid w:val="00572ED3"/>
    <w:rsid w:val="00573103"/>
    <w:rsid w:val="00576345"/>
    <w:rsid w:val="005776BF"/>
    <w:rsid w:val="00580D18"/>
    <w:rsid w:val="00582890"/>
    <w:rsid w:val="00583425"/>
    <w:rsid w:val="005839C1"/>
    <w:rsid w:val="005852F6"/>
    <w:rsid w:val="005879F5"/>
    <w:rsid w:val="00587DB5"/>
    <w:rsid w:val="00590363"/>
    <w:rsid w:val="0059044D"/>
    <w:rsid w:val="00591D2F"/>
    <w:rsid w:val="0059358A"/>
    <w:rsid w:val="00595D0C"/>
    <w:rsid w:val="00597BA1"/>
    <w:rsid w:val="005A1D14"/>
    <w:rsid w:val="005A2474"/>
    <w:rsid w:val="005A2F2D"/>
    <w:rsid w:val="005A3FE2"/>
    <w:rsid w:val="005A46DA"/>
    <w:rsid w:val="005B060A"/>
    <w:rsid w:val="005B4E4E"/>
    <w:rsid w:val="005B5C8E"/>
    <w:rsid w:val="005B7505"/>
    <w:rsid w:val="005B75B0"/>
    <w:rsid w:val="005C008A"/>
    <w:rsid w:val="005C0A20"/>
    <w:rsid w:val="005C1063"/>
    <w:rsid w:val="005C197D"/>
    <w:rsid w:val="005C3076"/>
    <w:rsid w:val="005C3904"/>
    <w:rsid w:val="005C3C20"/>
    <w:rsid w:val="005C4185"/>
    <w:rsid w:val="005C45BF"/>
    <w:rsid w:val="005C486A"/>
    <w:rsid w:val="005C4AA2"/>
    <w:rsid w:val="005C5CE4"/>
    <w:rsid w:val="005C7898"/>
    <w:rsid w:val="005D0A18"/>
    <w:rsid w:val="005D3B16"/>
    <w:rsid w:val="005D3B4C"/>
    <w:rsid w:val="005D3F48"/>
    <w:rsid w:val="005D6F57"/>
    <w:rsid w:val="005E21A2"/>
    <w:rsid w:val="005E4559"/>
    <w:rsid w:val="005E6B8E"/>
    <w:rsid w:val="005E72B4"/>
    <w:rsid w:val="005E79FD"/>
    <w:rsid w:val="005F19D7"/>
    <w:rsid w:val="005F4D72"/>
    <w:rsid w:val="005F5E96"/>
    <w:rsid w:val="005F7254"/>
    <w:rsid w:val="00600B3B"/>
    <w:rsid w:val="006010EC"/>
    <w:rsid w:val="006017F4"/>
    <w:rsid w:val="006041CF"/>
    <w:rsid w:val="0060644A"/>
    <w:rsid w:val="00606E0F"/>
    <w:rsid w:val="006102F3"/>
    <w:rsid w:val="00611F95"/>
    <w:rsid w:val="00613BEC"/>
    <w:rsid w:val="00614BCA"/>
    <w:rsid w:val="00620535"/>
    <w:rsid w:val="0062188F"/>
    <w:rsid w:val="00622826"/>
    <w:rsid w:val="00624844"/>
    <w:rsid w:val="00630645"/>
    <w:rsid w:val="00630ACF"/>
    <w:rsid w:val="00630D02"/>
    <w:rsid w:val="00631377"/>
    <w:rsid w:val="00631404"/>
    <w:rsid w:val="00631E84"/>
    <w:rsid w:val="00632D45"/>
    <w:rsid w:val="00633FBC"/>
    <w:rsid w:val="00636F22"/>
    <w:rsid w:val="00643226"/>
    <w:rsid w:val="00644ED8"/>
    <w:rsid w:val="00645151"/>
    <w:rsid w:val="006457E6"/>
    <w:rsid w:val="0065243F"/>
    <w:rsid w:val="00653BF6"/>
    <w:rsid w:val="00653EBD"/>
    <w:rsid w:val="006549BA"/>
    <w:rsid w:val="00666AC6"/>
    <w:rsid w:val="006734D0"/>
    <w:rsid w:val="00673B12"/>
    <w:rsid w:val="00675480"/>
    <w:rsid w:val="006760D0"/>
    <w:rsid w:val="00682218"/>
    <w:rsid w:val="00683969"/>
    <w:rsid w:val="00687B97"/>
    <w:rsid w:val="006902F5"/>
    <w:rsid w:val="00691998"/>
    <w:rsid w:val="00691E2A"/>
    <w:rsid w:val="00693244"/>
    <w:rsid w:val="00693548"/>
    <w:rsid w:val="006961D1"/>
    <w:rsid w:val="00696241"/>
    <w:rsid w:val="00696A17"/>
    <w:rsid w:val="00696DA8"/>
    <w:rsid w:val="0069756D"/>
    <w:rsid w:val="006A1BAA"/>
    <w:rsid w:val="006A31C8"/>
    <w:rsid w:val="006A338D"/>
    <w:rsid w:val="006A633A"/>
    <w:rsid w:val="006A763D"/>
    <w:rsid w:val="006A7E9F"/>
    <w:rsid w:val="006A7ED2"/>
    <w:rsid w:val="006B081A"/>
    <w:rsid w:val="006B2AEA"/>
    <w:rsid w:val="006B31EF"/>
    <w:rsid w:val="006B6933"/>
    <w:rsid w:val="006C1449"/>
    <w:rsid w:val="006C1A16"/>
    <w:rsid w:val="006C21A2"/>
    <w:rsid w:val="006C716D"/>
    <w:rsid w:val="006D14D4"/>
    <w:rsid w:val="006D63ED"/>
    <w:rsid w:val="006D7EFB"/>
    <w:rsid w:val="006E0D40"/>
    <w:rsid w:val="006E13AF"/>
    <w:rsid w:val="006E4E82"/>
    <w:rsid w:val="006E6349"/>
    <w:rsid w:val="006F274F"/>
    <w:rsid w:val="00700CF6"/>
    <w:rsid w:val="00701CFA"/>
    <w:rsid w:val="00703317"/>
    <w:rsid w:val="00711FBC"/>
    <w:rsid w:val="0071235C"/>
    <w:rsid w:val="00715081"/>
    <w:rsid w:val="00716AC5"/>
    <w:rsid w:val="00717974"/>
    <w:rsid w:val="00722092"/>
    <w:rsid w:val="007225FD"/>
    <w:rsid w:val="00724C0E"/>
    <w:rsid w:val="00724E30"/>
    <w:rsid w:val="00726FF3"/>
    <w:rsid w:val="00730DD3"/>
    <w:rsid w:val="00735777"/>
    <w:rsid w:val="0073714E"/>
    <w:rsid w:val="007379ED"/>
    <w:rsid w:val="007408FA"/>
    <w:rsid w:val="00740B1D"/>
    <w:rsid w:val="00740EA3"/>
    <w:rsid w:val="0074268B"/>
    <w:rsid w:val="00744789"/>
    <w:rsid w:val="00745FBC"/>
    <w:rsid w:val="00746A47"/>
    <w:rsid w:val="00750CBC"/>
    <w:rsid w:val="00753A12"/>
    <w:rsid w:val="0075456B"/>
    <w:rsid w:val="0075663B"/>
    <w:rsid w:val="00757F9F"/>
    <w:rsid w:val="00763F11"/>
    <w:rsid w:val="0076571A"/>
    <w:rsid w:val="00770A74"/>
    <w:rsid w:val="00773996"/>
    <w:rsid w:val="007742A8"/>
    <w:rsid w:val="0077530F"/>
    <w:rsid w:val="00775648"/>
    <w:rsid w:val="007779F3"/>
    <w:rsid w:val="00780939"/>
    <w:rsid w:val="007827F1"/>
    <w:rsid w:val="007834A9"/>
    <w:rsid w:val="0078362D"/>
    <w:rsid w:val="00786061"/>
    <w:rsid w:val="0079374B"/>
    <w:rsid w:val="007A264A"/>
    <w:rsid w:val="007A3EAF"/>
    <w:rsid w:val="007A5EB7"/>
    <w:rsid w:val="007B0A95"/>
    <w:rsid w:val="007B0F9C"/>
    <w:rsid w:val="007B19A7"/>
    <w:rsid w:val="007B45F3"/>
    <w:rsid w:val="007B6C8D"/>
    <w:rsid w:val="007B7420"/>
    <w:rsid w:val="007C1174"/>
    <w:rsid w:val="007C2EA2"/>
    <w:rsid w:val="007C33E9"/>
    <w:rsid w:val="007C4FF9"/>
    <w:rsid w:val="007C5082"/>
    <w:rsid w:val="007C7DB3"/>
    <w:rsid w:val="007D0B38"/>
    <w:rsid w:val="007D45E4"/>
    <w:rsid w:val="007E1C3C"/>
    <w:rsid w:val="007E202E"/>
    <w:rsid w:val="007E4152"/>
    <w:rsid w:val="007E4374"/>
    <w:rsid w:val="007E69BA"/>
    <w:rsid w:val="007E6F5E"/>
    <w:rsid w:val="007F08AB"/>
    <w:rsid w:val="007F2827"/>
    <w:rsid w:val="00801677"/>
    <w:rsid w:val="00802DF4"/>
    <w:rsid w:val="00807A4B"/>
    <w:rsid w:val="008114D9"/>
    <w:rsid w:val="00821769"/>
    <w:rsid w:val="00822D86"/>
    <w:rsid w:val="0082567E"/>
    <w:rsid w:val="00830F8B"/>
    <w:rsid w:val="00831698"/>
    <w:rsid w:val="00833527"/>
    <w:rsid w:val="00833C73"/>
    <w:rsid w:val="00835999"/>
    <w:rsid w:val="00844374"/>
    <w:rsid w:val="0084495D"/>
    <w:rsid w:val="008452C4"/>
    <w:rsid w:val="008470D5"/>
    <w:rsid w:val="0084744A"/>
    <w:rsid w:val="008504AE"/>
    <w:rsid w:val="008515D9"/>
    <w:rsid w:val="00851903"/>
    <w:rsid w:val="00852E44"/>
    <w:rsid w:val="00853BD6"/>
    <w:rsid w:val="0085462D"/>
    <w:rsid w:val="00863166"/>
    <w:rsid w:val="00863753"/>
    <w:rsid w:val="008709E1"/>
    <w:rsid w:val="008711A2"/>
    <w:rsid w:val="008719F4"/>
    <w:rsid w:val="00876D1A"/>
    <w:rsid w:val="00877836"/>
    <w:rsid w:val="00877DEC"/>
    <w:rsid w:val="00882D2B"/>
    <w:rsid w:val="00882D5E"/>
    <w:rsid w:val="00883B8A"/>
    <w:rsid w:val="008848F1"/>
    <w:rsid w:val="00886F96"/>
    <w:rsid w:val="00891315"/>
    <w:rsid w:val="00891397"/>
    <w:rsid w:val="00891750"/>
    <w:rsid w:val="00892356"/>
    <w:rsid w:val="00894389"/>
    <w:rsid w:val="00894929"/>
    <w:rsid w:val="00895EED"/>
    <w:rsid w:val="008A1C1B"/>
    <w:rsid w:val="008A2461"/>
    <w:rsid w:val="008A360F"/>
    <w:rsid w:val="008A40CD"/>
    <w:rsid w:val="008A5BBC"/>
    <w:rsid w:val="008A721D"/>
    <w:rsid w:val="008B1795"/>
    <w:rsid w:val="008B19D2"/>
    <w:rsid w:val="008B79C0"/>
    <w:rsid w:val="008B7EB9"/>
    <w:rsid w:val="008C1B6D"/>
    <w:rsid w:val="008C305C"/>
    <w:rsid w:val="008C4AD3"/>
    <w:rsid w:val="008C6167"/>
    <w:rsid w:val="008C6D45"/>
    <w:rsid w:val="008D1A4B"/>
    <w:rsid w:val="008D45ED"/>
    <w:rsid w:val="008D536D"/>
    <w:rsid w:val="008D7E39"/>
    <w:rsid w:val="008E0EE2"/>
    <w:rsid w:val="008E1929"/>
    <w:rsid w:val="008E2865"/>
    <w:rsid w:val="008E4351"/>
    <w:rsid w:val="008E5266"/>
    <w:rsid w:val="008E665C"/>
    <w:rsid w:val="008F08F7"/>
    <w:rsid w:val="008F1D68"/>
    <w:rsid w:val="008F6E47"/>
    <w:rsid w:val="00901BFC"/>
    <w:rsid w:val="00901E65"/>
    <w:rsid w:val="00912FC3"/>
    <w:rsid w:val="00917743"/>
    <w:rsid w:val="00920282"/>
    <w:rsid w:val="00921613"/>
    <w:rsid w:val="009256BC"/>
    <w:rsid w:val="00930BC7"/>
    <w:rsid w:val="00931E57"/>
    <w:rsid w:val="0093263C"/>
    <w:rsid w:val="009344DA"/>
    <w:rsid w:val="00934C1D"/>
    <w:rsid w:val="00940F65"/>
    <w:rsid w:val="0094200F"/>
    <w:rsid w:val="00942271"/>
    <w:rsid w:val="00942F45"/>
    <w:rsid w:val="00944E78"/>
    <w:rsid w:val="00945E6B"/>
    <w:rsid w:val="00947B51"/>
    <w:rsid w:val="00947E02"/>
    <w:rsid w:val="009527D9"/>
    <w:rsid w:val="00952E8C"/>
    <w:rsid w:val="009530CC"/>
    <w:rsid w:val="009540CF"/>
    <w:rsid w:val="00954FB8"/>
    <w:rsid w:val="0095663B"/>
    <w:rsid w:val="00960A13"/>
    <w:rsid w:val="00962605"/>
    <w:rsid w:val="00964233"/>
    <w:rsid w:val="00964355"/>
    <w:rsid w:val="009644FD"/>
    <w:rsid w:val="009652A0"/>
    <w:rsid w:val="0096572E"/>
    <w:rsid w:val="00965CFD"/>
    <w:rsid w:val="009711C2"/>
    <w:rsid w:val="00971BE5"/>
    <w:rsid w:val="00973947"/>
    <w:rsid w:val="00974DA8"/>
    <w:rsid w:val="0098060A"/>
    <w:rsid w:val="00981E77"/>
    <w:rsid w:val="00983189"/>
    <w:rsid w:val="00983F29"/>
    <w:rsid w:val="00991297"/>
    <w:rsid w:val="00993965"/>
    <w:rsid w:val="009949EC"/>
    <w:rsid w:val="00995C95"/>
    <w:rsid w:val="00996742"/>
    <w:rsid w:val="00996B84"/>
    <w:rsid w:val="009A050E"/>
    <w:rsid w:val="009A31C2"/>
    <w:rsid w:val="009A3623"/>
    <w:rsid w:val="009A5486"/>
    <w:rsid w:val="009B007B"/>
    <w:rsid w:val="009B2B3D"/>
    <w:rsid w:val="009B74CD"/>
    <w:rsid w:val="009C2403"/>
    <w:rsid w:val="009C2BBC"/>
    <w:rsid w:val="009C3D12"/>
    <w:rsid w:val="009C64DE"/>
    <w:rsid w:val="009D0510"/>
    <w:rsid w:val="009D2BC9"/>
    <w:rsid w:val="009D4797"/>
    <w:rsid w:val="009D65D8"/>
    <w:rsid w:val="009D685C"/>
    <w:rsid w:val="009D731E"/>
    <w:rsid w:val="009D7BF7"/>
    <w:rsid w:val="009E710F"/>
    <w:rsid w:val="009F0759"/>
    <w:rsid w:val="009F0954"/>
    <w:rsid w:val="009F1742"/>
    <w:rsid w:val="009F2201"/>
    <w:rsid w:val="009F2D67"/>
    <w:rsid w:val="009F3565"/>
    <w:rsid w:val="009F5662"/>
    <w:rsid w:val="009F6E0E"/>
    <w:rsid w:val="00A00490"/>
    <w:rsid w:val="00A015B7"/>
    <w:rsid w:val="00A02897"/>
    <w:rsid w:val="00A03E5E"/>
    <w:rsid w:val="00A054BA"/>
    <w:rsid w:val="00A05E36"/>
    <w:rsid w:val="00A11A1C"/>
    <w:rsid w:val="00A14602"/>
    <w:rsid w:val="00A153E1"/>
    <w:rsid w:val="00A16AFE"/>
    <w:rsid w:val="00A1707F"/>
    <w:rsid w:val="00A17945"/>
    <w:rsid w:val="00A22845"/>
    <w:rsid w:val="00A260AD"/>
    <w:rsid w:val="00A27105"/>
    <w:rsid w:val="00A27FFC"/>
    <w:rsid w:val="00A30D41"/>
    <w:rsid w:val="00A3109A"/>
    <w:rsid w:val="00A31823"/>
    <w:rsid w:val="00A31C99"/>
    <w:rsid w:val="00A338A5"/>
    <w:rsid w:val="00A348B7"/>
    <w:rsid w:val="00A35BD1"/>
    <w:rsid w:val="00A35E88"/>
    <w:rsid w:val="00A375B0"/>
    <w:rsid w:val="00A40526"/>
    <w:rsid w:val="00A42083"/>
    <w:rsid w:val="00A421F9"/>
    <w:rsid w:val="00A442E6"/>
    <w:rsid w:val="00A4559A"/>
    <w:rsid w:val="00A4657F"/>
    <w:rsid w:val="00A46A24"/>
    <w:rsid w:val="00A46FC3"/>
    <w:rsid w:val="00A50216"/>
    <w:rsid w:val="00A50D9A"/>
    <w:rsid w:val="00A525A7"/>
    <w:rsid w:val="00A55ADE"/>
    <w:rsid w:val="00A65477"/>
    <w:rsid w:val="00A65E74"/>
    <w:rsid w:val="00A70035"/>
    <w:rsid w:val="00A740E0"/>
    <w:rsid w:val="00A7486E"/>
    <w:rsid w:val="00A76F30"/>
    <w:rsid w:val="00A778BE"/>
    <w:rsid w:val="00A80217"/>
    <w:rsid w:val="00A8716B"/>
    <w:rsid w:val="00A87208"/>
    <w:rsid w:val="00A87BD5"/>
    <w:rsid w:val="00A910D7"/>
    <w:rsid w:val="00A921D5"/>
    <w:rsid w:val="00A935EF"/>
    <w:rsid w:val="00A94C4F"/>
    <w:rsid w:val="00A96081"/>
    <w:rsid w:val="00A97A0D"/>
    <w:rsid w:val="00AA5CDE"/>
    <w:rsid w:val="00AB0D06"/>
    <w:rsid w:val="00AB45E9"/>
    <w:rsid w:val="00AB4716"/>
    <w:rsid w:val="00AB5B3D"/>
    <w:rsid w:val="00AB7763"/>
    <w:rsid w:val="00AC0180"/>
    <w:rsid w:val="00AC25C2"/>
    <w:rsid w:val="00AC6C0A"/>
    <w:rsid w:val="00AD2BE0"/>
    <w:rsid w:val="00AD4276"/>
    <w:rsid w:val="00AD7EF7"/>
    <w:rsid w:val="00AE3657"/>
    <w:rsid w:val="00AE509B"/>
    <w:rsid w:val="00AE60D1"/>
    <w:rsid w:val="00AE7DC3"/>
    <w:rsid w:val="00AE7F20"/>
    <w:rsid w:val="00AF140F"/>
    <w:rsid w:val="00AF2826"/>
    <w:rsid w:val="00AF2B22"/>
    <w:rsid w:val="00AF2FAD"/>
    <w:rsid w:val="00AF4B7D"/>
    <w:rsid w:val="00B0675F"/>
    <w:rsid w:val="00B13BC6"/>
    <w:rsid w:val="00B154F3"/>
    <w:rsid w:val="00B20C40"/>
    <w:rsid w:val="00B25CC0"/>
    <w:rsid w:val="00B34C24"/>
    <w:rsid w:val="00B40072"/>
    <w:rsid w:val="00B40BA2"/>
    <w:rsid w:val="00B43E37"/>
    <w:rsid w:val="00B44120"/>
    <w:rsid w:val="00B44969"/>
    <w:rsid w:val="00B46F64"/>
    <w:rsid w:val="00B52E84"/>
    <w:rsid w:val="00B53F37"/>
    <w:rsid w:val="00B577E0"/>
    <w:rsid w:val="00B617EB"/>
    <w:rsid w:val="00B62CD5"/>
    <w:rsid w:val="00B63FEA"/>
    <w:rsid w:val="00B6449E"/>
    <w:rsid w:val="00B65345"/>
    <w:rsid w:val="00B659B8"/>
    <w:rsid w:val="00B661AB"/>
    <w:rsid w:val="00B6703A"/>
    <w:rsid w:val="00B67D83"/>
    <w:rsid w:val="00B719DE"/>
    <w:rsid w:val="00B745EA"/>
    <w:rsid w:val="00B8083F"/>
    <w:rsid w:val="00B818A5"/>
    <w:rsid w:val="00B87FAE"/>
    <w:rsid w:val="00B91553"/>
    <w:rsid w:val="00B919B8"/>
    <w:rsid w:val="00B91D66"/>
    <w:rsid w:val="00B92930"/>
    <w:rsid w:val="00B959B9"/>
    <w:rsid w:val="00B962F3"/>
    <w:rsid w:val="00B9636A"/>
    <w:rsid w:val="00B96A49"/>
    <w:rsid w:val="00B97A11"/>
    <w:rsid w:val="00BA398B"/>
    <w:rsid w:val="00BA3ED0"/>
    <w:rsid w:val="00BA7073"/>
    <w:rsid w:val="00BA7CC7"/>
    <w:rsid w:val="00BB315E"/>
    <w:rsid w:val="00BB49BC"/>
    <w:rsid w:val="00BB50C8"/>
    <w:rsid w:val="00BB5250"/>
    <w:rsid w:val="00BB6D9F"/>
    <w:rsid w:val="00BB6E5D"/>
    <w:rsid w:val="00BB7243"/>
    <w:rsid w:val="00BC3A3F"/>
    <w:rsid w:val="00BC45A6"/>
    <w:rsid w:val="00BC4EF3"/>
    <w:rsid w:val="00BC537F"/>
    <w:rsid w:val="00BC7EE4"/>
    <w:rsid w:val="00BC7FEF"/>
    <w:rsid w:val="00BD1883"/>
    <w:rsid w:val="00BD235B"/>
    <w:rsid w:val="00BD55C1"/>
    <w:rsid w:val="00BE5216"/>
    <w:rsid w:val="00BE6505"/>
    <w:rsid w:val="00BF0245"/>
    <w:rsid w:val="00BF1FB2"/>
    <w:rsid w:val="00BF6B08"/>
    <w:rsid w:val="00C006C8"/>
    <w:rsid w:val="00C0084E"/>
    <w:rsid w:val="00C02655"/>
    <w:rsid w:val="00C03021"/>
    <w:rsid w:val="00C0622D"/>
    <w:rsid w:val="00C07A5E"/>
    <w:rsid w:val="00C07BE7"/>
    <w:rsid w:val="00C144C3"/>
    <w:rsid w:val="00C1500E"/>
    <w:rsid w:val="00C17C3F"/>
    <w:rsid w:val="00C21359"/>
    <w:rsid w:val="00C240E9"/>
    <w:rsid w:val="00C253F2"/>
    <w:rsid w:val="00C26CE8"/>
    <w:rsid w:val="00C2769B"/>
    <w:rsid w:val="00C278CF"/>
    <w:rsid w:val="00C2795D"/>
    <w:rsid w:val="00C302E3"/>
    <w:rsid w:val="00C32C98"/>
    <w:rsid w:val="00C3424D"/>
    <w:rsid w:val="00C3739D"/>
    <w:rsid w:val="00C418C7"/>
    <w:rsid w:val="00C45337"/>
    <w:rsid w:val="00C45A2D"/>
    <w:rsid w:val="00C46B42"/>
    <w:rsid w:val="00C50262"/>
    <w:rsid w:val="00C508F3"/>
    <w:rsid w:val="00C51A69"/>
    <w:rsid w:val="00C51DD4"/>
    <w:rsid w:val="00C528DE"/>
    <w:rsid w:val="00C54774"/>
    <w:rsid w:val="00C63BC6"/>
    <w:rsid w:val="00C64F38"/>
    <w:rsid w:val="00C65B00"/>
    <w:rsid w:val="00C709BE"/>
    <w:rsid w:val="00C70B4C"/>
    <w:rsid w:val="00C75FB3"/>
    <w:rsid w:val="00C7632E"/>
    <w:rsid w:val="00C80DF4"/>
    <w:rsid w:val="00C81D14"/>
    <w:rsid w:val="00C85061"/>
    <w:rsid w:val="00C8528A"/>
    <w:rsid w:val="00C91075"/>
    <w:rsid w:val="00C932BA"/>
    <w:rsid w:val="00C941A0"/>
    <w:rsid w:val="00C959B3"/>
    <w:rsid w:val="00C96B51"/>
    <w:rsid w:val="00C96FA0"/>
    <w:rsid w:val="00C97DBB"/>
    <w:rsid w:val="00CA223D"/>
    <w:rsid w:val="00CA2295"/>
    <w:rsid w:val="00CA3A75"/>
    <w:rsid w:val="00CA537E"/>
    <w:rsid w:val="00CA59E5"/>
    <w:rsid w:val="00CA6273"/>
    <w:rsid w:val="00CA7933"/>
    <w:rsid w:val="00CB3430"/>
    <w:rsid w:val="00CB45CD"/>
    <w:rsid w:val="00CB5FEC"/>
    <w:rsid w:val="00CB6540"/>
    <w:rsid w:val="00CB6897"/>
    <w:rsid w:val="00CB78C8"/>
    <w:rsid w:val="00CC447D"/>
    <w:rsid w:val="00CD02BD"/>
    <w:rsid w:val="00CD0D07"/>
    <w:rsid w:val="00CD3F57"/>
    <w:rsid w:val="00CD4EE0"/>
    <w:rsid w:val="00CD7A3C"/>
    <w:rsid w:val="00CE17EF"/>
    <w:rsid w:val="00CE1D41"/>
    <w:rsid w:val="00CE2918"/>
    <w:rsid w:val="00CE43D2"/>
    <w:rsid w:val="00CE621A"/>
    <w:rsid w:val="00CE7562"/>
    <w:rsid w:val="00CE7CA4"/>
    <w:rsid w:val="00CF057D"/>
    <w:rsid w:val="00CF257D"/>
    <w:rsid w:val="00CF2660"/>
    <w:rsid w:val="00CF2E89"/>
    <w:rsid w:val="00CF4B9E"/>
    <w:rsid w:val="00CF5F63"/>
    <w:rsid w:val="00D007DD"/>
    <w:rsid w:val="00D03000"/>
    <w:rsid w:val="00D03903"/>
    <w:rsid w:val="00D04273"/>
    <w:rsid w:val="00D04392"/>
    <w:rsid w:val="00D06A3C"/>
    <w:rsid w:val="00D06E71"/>
    <w:rsid w:val="00D070A2"/>
    <w:rsid w:val="00D07157"/>
    <w:rsid w:val="00D100A0"/>
    <w:rsid w:val="00D10ECE"/>
    <w:rsid w:val="00D113B2"/>
    <w:rsid w:val="00D14451"/>
    <w:rsid w:val="00D167E9"/>
    <w:rsid w:val="00D208AE"/>
    <w:rsid w:val="00D21121"/>
    <w:rsid w:val="00D22AFD"/>
    <w:rsid w:val="00D2336E"/>
    <w:rsid w:val="00D24407"/>
    <w:rsid w:val="00D24AF9"/>
    <w:rsid w:val="00D25357"/>
    <w:rsid w:val="00D253D1"/>
    <w:rsid w:val="00D2571A"/>
    <w:rsid w:val="00D25B72"/>
    <w:rsid w:val="00D26C89"/>
    <w:rsid w:val="00D33F10"/>
    <w:rsid w:val="00D3753D"/>
    <w:rsid w:val="00D4231C"/>
    <w:rsid w:val="00D43FA5"/>
    <w:rsid w:val="00D5078E"/>
    <w:rsid w:val="00D54AC6"/>
    <w:rsid w:val="00D54B7D"/>
    <w:rsid w:val="00D5532F"/>
    <w:rsid w:val="00D56835"/>
    <w:rsid w:val="00D56A98"/>
    <w:rsid w:val="00D5767B"/>
    <w:rsid w:val="00D57978"/>
    <w:rsid w:val="00D61867"/>
    <w:rsid w:val="00D61D03"/>
    <w:rsid w:val="00D64420"/>
    <w:rsid w:val="00D6721A"/>
    <w:rsid w:val="00D6729A"/>
    <w:rsid w:val="00D80069"/>
    <w:rsid w:val="00D81B13"/>
    <w:rsid w:val="00D821A3"/>
    <w:rsid w:val="00D82FB3"/>
    <w:rsid w:val="00D91CD2"/>
    <w:rsid w:val="00D92806"/>
    <w:rsid w:val="00D9564A"/>
    <w:rsid w:val="00D97423"/>
    <w:rsid w:val="00D97E60"/>
    <w:rsid w:val="00DA07D9"/>
    <w:rsid w:val="00DA0D5E"/>
    <w:rsid w:val="00DA6A67"/>
    <w:rsid w:val="00DA74E4"/>
    <w:rsid w:val="00DB0C7A"/>
    <w:rsid w:val="00DB1493"/>
    <w:rsid w:val="00DB72B9"/>
    <w:rsid w:val="00DC196D"/>
    <w:rsid w:val="00DC1F09"/>
    <w:rsid w:val="00DC5218"/>
    <w:rsid w:val="00DC553B"/>
    <w:rsid w:val="00DC569D"/>
    <w:rsid w:val="00DD1C3D"/>
    <w:rsid w:val="00DE1E3B"/>
    <w:rsid w:val="00DE4FE7"/>
    <w:rsid w:val="00DE5FF3"/>
    <w:rsid w:val="00DE7DEB"/>
    <w:rsid w:val="00DF0CDC"/>
    <w:rsid w:val="00DF21B3"/>
    <w:rsid w:val="00DF2975"/>
    <w:rsid w:val="00DF33DC"/>
    <w:rsid w:val="00DF383D"/>
    <w:rsid w:val="00DF62E2"/>
    <w:rsid w:val="00DF64AB"/>
    <w:rsid w:val="00E01CC1"/>
    <w:rsid w:val="00E028BB"/>
    <w:rsid w:val="00E0359A"/>
    <w:rsid w:val="00E04E72"/>
    <w:rsid w:val="00E060A7"/>
    <w:rsid w:val="00E131CF"/>
    <w:rsid w:val="00E161DE"/>
    <w:rsid w:val="00E2639D"/>
    <w:rsid w:val="00E2713B"/>
    <w:rsid w:val="00E317FA"/>
    <w:rsid w:val="00E348A6"/>
    <w:rsid w:val="00E3490B"/>
    <w:rsid w:val="00E34ABD"/>
    <w:rsid w:val="00E34C3C"/>
    <w:rsid w:val="00E36DBA"/>
    <w:rsid w:val="00E409C7"/>
    <w:rsid w:val="00E40BA3"/>
    <w:rsid w:val="00E42B88"/>
    <w:rsid w:val="00E42D51"/>
    <w:rsid w:val="00E43A1D"/>
    <w:rsid w:val="00E44B01"/>
    <w:rsid w:val="00E457C7"/>
    <w:rsid w:val="00E4678D"/>
    <w:rsid w:val="00E467F0"/>
    <w:rsid w:val="00E52904"/>
    <w:rsid w:val="00E549EB"/>
    <w:rsid w:val="00E5508D"/>
    <w:rsid w:val="00E636C9"/>
    <w:rsid w:val="00E63BD0"/>
    <w:rsid w:val="00E6632F"/>
    <w:rsid w:val="00E67F5E"/>
    <w:rsid w:val="00E726C3"/>
    <w:rsid w:val="00E73678"/>
    <w:rsid w:val="00E73B37"/>
    <w:rsid w:val="00E75216"/>
    <w:rsid w:val="00E8031B"/>
    <w:rsid w:val="00E83218"/>
    <w:rsid w:val="00E84E52"/>
    <w:rsid w:val="00E959A3"/>
    <w:rsid w:val="00E96A50"/>
    <w:rsid w:val="00EA0439"/>
    <w:rsid w:val="00EA06DF"/>
    <w:rsid w:val="00EA095D"/>
    <w:rsid w:val="00EA1846"/>
    <w:rsid w:val="00EA4140"/>
    <w:rsid w:val="00EA47A4"/>
    <w:rsid w:val="00EA5361"/>
    <w:rsid w:val="00EA61A4"/>
    <w:rsid w:val="00EA6D0A"/>
    <w:rsid w:val="00EB04AD"/>
    <w:rsid w:val="00EB2281"/>
    <w:rsid w:val="00EB3AC7"/>
    <w:rsid w:val="00EB6717"/>
    <w:rsid w:val="00EB7086"/>
    <w:rsid w:val="00EB7946"/>
    <w:rsid w:val="00EC250C"/>
    <w:rsid w:val="00EC6410"/>
    <w:rsid w:val="00EC7F96"/>
    <w:rsid w:val="00ED1A52"/>
    <w:rsid w:val="00ED2154"/>
    <w:rsid w:val="00ED2C6C"/>
    <w:rsid w:val="00ED4175"/>
    <w:rsid w:val="00ED4DE8"/>
    <w:rsid w:val="00ED66F6"/>
    <w:rsid w:val="00ED6F2D"/>
    <w:rsid w:val="00EE004B"/>
    <w:rsid w:val="00EE01EF"/>
    <w:rsid w:val="00EE0AC5"/>
    <w:rsid w:val="00EE3509"/>
    <w:rsid w:val="00EF1869"/>
    <w:rsid w:val="00F00F86"/>
    <w:rsid w:val="00F053FF"/>
    <w:rsid w:val="00F10DA6"/>
    <w:rsid w:val="00F12632"/>
    <w:rsid w:val="00F137F3"/>
    <w:rsid w:val="00F1394A"/>
    <w:rsid w:val="00F16150"/>
    <w:rsid w:val="00F16D5A"/>
    <w:rsid w:val="00F259C7"/>
    <w:rsid w:val="00F30384"/>
    <w:rsid w:val="00F31B84"/>
    <w:rsid w:val="00F354D8"/>
    <w:rsid w:val="00F36F31"/>
    <w:rsid w:val="00F373F8"/>
    <w:rsid w:val="00F404C1"/>
    <w:rsid w:val="00F42E28"/>
    <w:rsid w:val="00F43188"/>
    <w:rsid w:val="00F43CAE"/>
    <w:rsid w:val="00F456EB"/>
    <w:rsid w:val="00F45812"/>
    <w:rsid w:val="00F52FCB"/>
    <w:rsid w:val="00F55892"/>
    <w:rsid w:val="00F56F0B"/>
    <w:rsid w:val="00F61F5C"/>
    <w:rsid w:val="00F635B4"/>
    <w:rsid w:val="00F64711"/>
    <w:rsid w:val="00F65841"/>
    <w:rsid w:val="00F66811"/>
    <w:rsid w:val="00F739B8"/>
    <w:rsid w:val="00F74455"/>
    <w:rsid w:val="00F756AD"/>
    <w:rsid w:val="00F7697D"/>
    <w:rsid w:val="00F77C31"/>
    <w:rsid w:val="00F81683"/>
    <w:rsid w:val="00F82DCB"/>
    <w:rsid w:val="00F83265"/>
    <w:rsid w:val="00F83586"/>
    <w:rsid w:val="00F84FB3"/>
    <w:rsid w:val="00F86744"/>
    <w:rsid w:val="00F92212"/>
    <w:rsid w:val="00F94C4A"/>
    <w:rsid w:val="00F95E59"/>
    <w:rsid w:val="00F9780B"/>
    <w:rsid w:val="00FA03F7"/>
    <w:rsid w:val="00FA36A9"/>
    <w:rsid w:val="00FA39E6"/>
    <w:rsid w:val="00FB0507"/>
    <w:rsid w:val="00FB124D"/>
    <w:rsid w:val="00FB5D86"/>
    <w:rsid w:val="00FC0194"/>
    <w:rsid w:val="00FC2332"/>
    <w:rsid w:val="00FC3D0B"/>
    <w:rsid w:val="00FC54A3"/>
    <w:rsid w:val="00FC7E05"/>
    <w:rsid w:val="00FC7E53"/>
    <w:rsid w:val="00FD3E6F"/>
    <w:rsid w:val="00FD5561"/>
    <w:rsid w:val="00FE0768"/>
    <w:rsid w:val="00FE115D"/>
    <w:rsid w:val="00FE3109"/>
    <w:rsid w:val="00FE4BB7"/>
    <w:rsid w:val="00FF16AE"/>
    <w:rsid w:val="00FF478B"/>
    <w:rsid w:val="00FF4F56"/>
    <w:rsid w:val="00FF5334"/>
    <w:rsid w:val="00FF68C8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60AFA5B7"/>
  <w15:docId w15:val="{9A54435D-F156-4579-9B9A-A107798541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Number" w:semiHidden="1" w:unhideWhenUsed="1"/>
    <w:lsdException w:name="List 2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Subtitle" w:qFormat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iPriority="99" w:unhideWhenUsed="1"/>
    <w:lsdException w:name="HTML Sample" w:semiHidden="1" w:unhideWhenUsed="1"/>
    <w:lsdException w:name="HTML Typewriter" w:semiHidden="1" w:uiPriority="99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20DB8"/>
    <w:rPr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DF64AB"/>
    <w:pPr>
      <w:keepNext/>
      <w:keepLines/>
      <w:spacing w:before="480" w:line="276" w:lineRule="auto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DB1493"/>
    <w:pPr>
      <w:keepNext/>
      <w:keepLines/>
      <w:spacing w:before="200" w:line="276" w:lineRule="auto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717974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QuizQuestion">
    <w:name w:val="Quiz_Question"/>
    <w:basedOn w:val="Normal"/>
    <w:autoRedefine/>
    <w:rsid w:val="00600B3B"/>
    <w:pPr>
      <w:spacing w:before="120" w:after="60"/>
    </w:pPr>
  </w:style>
  <w:style w:type="paragraph" w:customStyle="1" w:styleId="Quizquestion0">
    <w:name w:val="Quiz_question"/>
    <w:basedOn w:val="Normal"/>
    <w:autoRedefine/>
    <w:rsid w:val="00600B3B"/>
    <w:pPr>
      <w:pBdr>
        <w:top w:val="single" w:sz="4" w:space="1" w:color="auto"/>
      </w:pBdr>
      <w:spacing w:before="360" w:after="120"/>
    </w:pPr>
    <w:rPr>
      <w:rFonts w:ascii="Bookman Old Style" w:hAnsi="Bookman Old Style"/>
    </w:rPr>
  </w:style>
  <w:style w:type="paragraph" w:customStyle="1" w:styleId="QuizInstruction">
    <w:name w:val="Quiz_Instruction"/>
    <w:basedOn w:val="Quizquestion0"/>
    <w:rsid w:val="00FE4BB7"/>
    <w:pPr>
      <w:jc w:val="center"/>
    </w:pPr>
    <w:rPr>
      <w:b/>
      <w:spacing w:val="10"/>
    </w:rPr>
  </w:style>
  <w:style w:type="paragraph" w:customStyle="1" w:styleId="Quizinstructionsbulletslastline">
    <w:name w:val="Quiz_instructions_bullets_last_line"/>
    <w:basedOn w:val="Normal"/>
    <w:rsid w:val="00FE4BB7"/>
    <w:pPr>
      <w:framePr w:wrap="notBeside" w:vAnchor="text" w:hAnchor="text" w:y="1"/>
      <w:pBdr>
        <w:bottom w:val="single" w:sz="4" w:space="1" w:color="auto"/>
      </w:pBdr>
      <w:spacing w:before="120" w:after="120"/>
    </w:pPr>
    <w:rPr>
      <w:rFonts w:ascii="Bookman Old Style" w:hAnsi="Bookman Old Style"/>
      <w:sz w:val="20"/>
      <w:szCs w:val="20"/>
    </w:rPr>
  </w:style>
  <w:style w:type="table" w:styleId="TableGrid">
    <w:name w:val="Table Grid"/>
    <w:basedOn w:val="TableNormal"/>
    <w:uiPriority w:val="59"/>
    <w:rsid w:val="0057310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D2571A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D2571A"/>
    <w:pPr>
      <w:tabs>
        <w:tab w:val="center" w:pos="4320"/>
        <w:tab w:val="right" w:pos="8640"/>
      </w:tabs>
    </w:pPr>
  </w:style>
  <w:style w:type="paragraph" w:styleId="BalloonText">
    <w:name w:val="Balloon Text"/>
    <w:basedOn w:val="Normal"/>
    <w:semiHidden/>
    <w:rsid w:val="009C2BBC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F74455"/>
    <w:pPr>
      <w:ind w:left="720"/>
      <w:contextualSpacing/>
    </w:pPr>
  </w:style>
  <w:style w:type="paragraph" w:styleId="Revision">
    <w:name w:val="Revision"/>
    <w:hidden/>
    <w:uiPriority w:val="99"/>
    <w:semiHidden/>
    <w:rsid w:val="00A054BA"/>
    <w:rPr>
      <w:sz w:val="24"/>
      <w:szCs w:val="24"/>
    </w:rPr>
  </w:style>
  <w:style w:type="table" w:styleId="LightShading-Accent3">
    <w:name w:val="Light Shading Accent 3"/>
    <w:basedOn w:val="TableNormal"/>
    <w:uiPriority w:val="60"/>
    <w:rsid w:val="00106D49"/>
    <w:rPr>
      <w:color w:val="76923C"/>
    </w:rPr>
    <w:tblPr>
      <w:tblStyleRowBandSize w:val="1"/>
      <w:tblStyleColBandSize w:val="1"/>
      <w:tblBorders>
        <w:top w:val="single" w:sz="8" w:space="0" w:color="9BBB59"/>
        <w:bottom w:val="single" w:sz="8" w:space="0" w:color="9BBB59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9BBB59"/>
          <w:left w:val="nil"/>
          <w:bottom w:val="single" w:sz="8" w:space="0" w:color="9BBB59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6EED5"/>
      </w:tcPr>
    </w:tblStylePr>
  </w:style>
  <w:style w:type="table" w:customStyle="1" w:styleId="LightShading-Accent11">
    <w:name w:val="Light Shading - Accent 11"/>
    <w:basedOn w:val="TableNormal"/>
    <w:uiPriority w:val="60"/>
    <w:rsid w:val="00106D49"/>
    <w:rPr>
      <w:color w:val="365F91"/>
    </w:rPr>
    <w:tblPr>
      <w:tblStyleRowBandSize w:val="1"/>
      <w:tblStyleColBandSize w:val="1"/>
      <w:tblBorders>
        <w:top w:val="single" w:sz="8" w:space="0" w:color="4F81BD"/>
        <w:bottom w:val="single" w:sz="8" w:space="0" w:color="4F81B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/>
          <w:left w:val="nil"/>
          <w:bottom w:val="single" w:sz="8" w:space="0" w:color="4F81B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/>
      </w:tcPr>
    </w:tblStylePr>
  </w:style>
  <w:style w:type="table" w:styleId="LightShading-Accent2">
    <w:name w:val="Light Shading Accent 2"/>
    <w:basedOn w:val="TableNormal"/>
    <w:uiPriority w:val="60"/>
    <w:rsid w:val="00CE43D2"/>
    <w:rPr>
      <w:color w:val="943634"/>
    </w:rPr>
    <w:tblPr>
      <w:tblStyleRowBandSize w:val="1"/>
      <w:tblStyleColBandSize w:val="1"/>
      <w:tblBorders>
        <w:top w:val="single" w:sz="8" w:space="0" w:color="C0504D"/>
        <w:bottom w:val="single" w:sz="8" w:space="0" w:color="C0504D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C0504D"/>
          <w:left w:val="nil"/>
          <w:bottom w:val="single" w:sz="8" w:space="0" w:color="C0504D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EFD3D2"/>
      </w:tcPr>
    </w:tblStylePr>
  </w:style>
  <w:style w:type="table" w:styleId="LightShading-Accent4">
    <w:name w:val="Light Shading Accent 4"/>
    <w:basedOn w:val="TableNormal"/>
    <w:uiPriority w:val="60"/>
    <w:rsid w:val="00CE43D2"/>
    <w:rPr>
      <w:color w:val="5F497A"/>
    </w:rPr>
    <w:tblPr>
      <w:tblStyleRowBandSize w:val="1"/>
      <w:tblStyleColBandSize w:val="1"/>
      <w:tblBorders>
        <w:top w:val="single" w:sz="8" w:space="0" w:color="8064A2"/>
        <w:bottom w:val="single" w:sz="8" w:space="0" w:color="8064A2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8064A2"/>
          <w:left w:val="nil"/>
          <w:bottom w:val="single" w:sz="8" w:space="0" w:color="8064A2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FD8E8"/>
      </w:tcPr>
    </w:tblStylePr>
  </w:style>
  <w:style w:type="table" w:styleId="TableProfessional">
    <w:name w:val="Table Professional"/>
    <w:basedOn w:val="TableNormal"/>
    <w:rsid w:val="001B2060"/>
    <w:tblPr>
      <w:tblBorders>
        <w:top w:val="single" w:sz="6" w:space="0" w:color="000000"/>
        <w:left w:val="single" w:sz="6" w:space="0" w:color="000000"/>
        <w:bottom w:val="single" w:sz="6" w:space="0" w:color="000000"/>
        <w:right w:val="single" w:sz="6" w:space="0" w:color="000000"/>
        <w:insideH w:val="single" w:sz="6" w:space="0" w:color="000000"/>
        <w:insideV w:val="single" w:sz="6" w:space="0" w:color="000000"/>
      </w:tblBorders>
    </w:tblPr>
    <w:tcPr>
      <w:shd w:val="clear" w:color="auto" w:fill="auto"/>
    </w:tcPr>
    <w:tblStylePr w:type="firstRow">
      <w:rPr>
        <w:b/>
        <w:bCs/>
        <w:color w:val="auto"/>
      </w:rPr>
      <w:tblPr/>
      <w:tcPr>
        <w:tcBorders>
          <w:tl2br w:val="none" w:sz="0" w:space="0" w:color="auto"/>
          <w:tr2bl w:val="none" w:sz="0" w:space="0" w:color="auto"/>
        </w:tcBorders>
        <w:shd w:val="solid" w:color="000000" w:fill="FFFFFF"/>
      </w:tcPr>
    </w:tblStylePr>
  </w:style>
  <w:style w:type="paragraph" w:styleId="Title">
    <w:name w:val="Title"/>
    <w:basedOn w:val="Normal"/>
    <w:next w:val="Normal"/>
    <w:link w:val="TitleChar"/>
    <w:qFormat/>
    <w:rsid w:val="00E5508D"/>
    <w:pPr>
      <w:pBdr>
        <w:bottom w:val="single" w:sz="8" w:space="4" w:color="4F81BD" w:themeColor="accent1"/>
      </w:pBdr>
      <w:spacing w:after="300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rsid w:val="00E5508D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Heading1Char">
    <w:name w:val="Heading 1 Char"/>
    <w:basedOn w:val="DefaultParagraphFont"/>
    <w:link w:val="Heading1"/>
    <w:uiPriority w:val="9"/>
    <w:rsid w:val="00DF64AB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DB1493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character" w:styleId="Emphasis">
    <w:name w:val="Emphasis"/>
    <w:basedOn w:val="DefaultParagraphFont"/>
    <w:qFormat/>
    <w:rsid w:val="00364B68"/>
    <w:rPr>
      <w:i/>
      <w:iCs/>
    </w:rPr>
  </w:style>
  <w:style w:type="paragraph" w:styleId="NoSpacing">
    <w:name w:val="No Spacing"/>
    <w:uiPriority w:val="1"/>
    <w:qFormat/>
    <w:rsid w:val="00364B68"/>
    <w:rPr>
      <w:sz w:val="24"/>
      <w:szCs w:val="24"/>
    </w:rPr>
  </w:style>
  <w:style w:type="paragraph" w:styleId="Subtitle">
    <w:name w:val="Subtitle"/>
    <w:basedOn w:val="Normal"/>
    <w:next w:val="Normal"/>
    <w:link w:val="SubtitleChar"/>
    <w:qFormat/>
    <w:rsid w:val="00364B68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</w:rPr>
  </w:style>
  <w:style w:type="character" w:customStyle="1" w:styleId="SubtitleChar">
    <w:name w:val="Subtitle Char"/>
    <w:basedOn w:val="DefaultParagraphFont"/>
    <w:link w:val="Subtitle"/>
    <w:rsid w:val="00364B68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styleId="Strong">
    <w:name w:val="Strong"/>
    <w:basedOn w:val="DefaultParagraphFont"/>
    <w:qFormat/>
    <w:rsid w:val="00364B68"/>
    <w:rPr>
      <w:b/>
      <w:bCs/>
    </w:rPr>
  </w:style>
  <w:style w:type="paragraph" w:customStyle="1" w:styleId="SUBHEADING">
    <w:name w:val="SUB HEADING"/>
    <w:basedOn w:val="Normal"/>
    <w:link w:val="SUBHEADINGChar"/>
    <w:qFormat/>
    <w:rsid w:val="00696DA8"/>
    <w:pPr>
      <w:spacing w:after="200" w:line="360" w:lineRule="auto"/>
      <w:jc w:val="both"/>
    </w:pPr>
    <w:rPr>
      <w:rFonts w:asciiTheme="minorHAnsi" w:eastAsiaTheme="minorHAnsi" w:hAnsiTheme="minorHAnsi" w:cstheme="minorBidi"/>
      <w:b/>
      <w:sz w:val="28"/>
      <w:szCs w:val="22"/>
      <w:u w:val="single"/>
    </w:rPr>
  </w:style>
  <w:style w:type="character" w:customStyle="1" w:styleId="SUBHEADINGChar">
    <w:name w:val="SUB HEADING Char"/>
    <w:basedOn w:val="DefaultParagraphFont"/>
    <w:link w:val="SUBHEADING"/>
    <w:rsid w:val="00696DA8"/>
    <w:rPr>
      <w:rFonts w:asciiTheme="minorHAnsi" w:eastAsiaTheme="minorHAnsi" w:hAnsiTheme="minorHAnsi" w:cstheme="minorBidi"/>
      <w:b/>
      <w:sz w:val="28"/>
      <w:szCs w:val="22"/>
      <w:u w:val="single"/>
    </w:rPr>
  </w:style>
  <w:style w:type="paragraph" w:customStyle="1" w:styleId="EXPLANATION">
    <w:name w:val="EXPLANATION"/>
    <w:basedOn w:val="Normal"/>
    <w:link w:val="EXPLANATIONChar"/>
    <w:rsid w:val="00696DA8"/>
    <w:pPr>
      <w:spacing w:after="200" w:line="276" w:lineRule="auto"/>
    </w:pPr>
    <w:rPr>
      <w:rFonts w:eastAsiaTheme="minorHAnsi"/>
      <w:sz w:val="28"/>
      <w:szCs w:val="28"/>
      <w:u w:val="single"/>
    </w:rPr>
  </w:style>
  <w:style w:type="character" w:customStyle="1" w:styleId="EXPLANATIONChar">
    <w:name w:val="EXPLANATION Char"/>
    <w:basedOn w:val="DefaultParagraphFont"/>
    <w:link w:val="EXPLANATION"/>
    <w:rsid w:val="00696DA8"/>
    <w:rPr>
      <w:rFonts w:eastAsiaTheme="minorHAnsi"/>
      <w:sz w:val="28"/>
      <w:szCs w:val="28"/>
      <w:u w:val="single"/>
    </w:rPr>
  </w:style>
  <w:style w:type="paragraph" w:customStyle="1" w:styleId="Exercise">
    <w:name w:val="Exercise"/>
    <w:basedOn w:val="Normal"/>
    <w:rsid w:val="00BA7CC7"/>
    <w:pPr>
      <w:pBdr>
        <w:top w:val="single" w:sz="18" w:space="1" w:color="800000"/>
        <w:bottom w:val="dashed" w:sz="4" w:space="1" w:color="808080"/>
      </w:pBdr>
      <w:tabs>
        <w:tab w:val="right" w:pos="10177"/>
      </w:tabs>
      <w:spacing w:before="120" w:after="240"/>
    </w:pPr>
    <w:rPr>
      <w:rFonts w:ascii="Arial" w:eastAsia="Batang" w:hAnsi="Arial" w:cs="Arial"/>
      <w:b/>
      <w:bCs/>
      <w:color w:val="800000"/>
      <w:lang w:eastAsia="ko-KR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FE0768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Courier New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FE0768"/>
    <w:rPr>
      <w:rFonts w:ascii="Courier New" w:hAnsi="Courier New" w:cs="Courier New"/>
    </w:rPr>
  </w:style>
  <w:style w:type="character" w:styleId="HTMLTypewriter">
    <w:name w:val="HTML Typewriter"/>
    <w:basedOn w:val="DefaultParagraphFont"/>
    <w:uiPriority w:val="99"/>
    <w:semiHidden/>
    <w:unhideWhenUsed/>
    <w:rsid w:val="00FE0768"/>
    <w:rPr>
      <w:rFonts w:ascii="Courier New" w:eastAsia="Times New Roman" w:hAnsi="Courier New" w:cs="Courier New"/>
      <w:sz w:val="20"/>
      <w:szCs w:val="20"/>
    </w:rPr>
  </w:style>
  <w:style w:type="paragraph" w:customStyle="1" w:styleId="Heading33">
    <w:name w:val="Heading 33"/>
    <w:basedOn w:val="Normal"/>
    <w:link w:val="Heading33Char"/>
    <w:qFormat/>
    <w:rsid w:val="00483060"/>
    <w:pPr>
      <w:spacing w:before="120" w:after="120"/>
      <w:jc w:val="both"/>
    </w:pPr>
    <w:rPr>
      <w:rFonts w:eastAsiaTheme="minorHAnsi" w:cstheme="minorBidi"/>
      <w:b/>
      <w:szCs w:val="22"/>
    </w:rPr>
  </w:style>
  <w:style w:type="character" w:customStyle="1" w:styleId="Heading33Char">
    <w:name w:val="Heading 33 Char"/>
    <w:basedOn w:val="DefaultParagraphFont"/>
    <w:link w:val="Heading33"/>
    <w:rsid w:val="00483060"/>
    <w:rPr>
      <w:rFonts w:eastAsiaTheme="minorHAnsi" w:cstheme="minorBidi"/>
      <w:b/>
      <w:sz w:val="24"/>
      <w:szCs w:val="22"/>
    </w:rPr>
  </w:style>
  <w:style w:type="paragraph" w:customStyle="1" w:styleId="Code">
    <w:name w:val="Code"/>
    <w:link w:val="CodeChar"/>
    <w:qFormat/>
    <w:rsid w:val="00483060"/>
    <w:pPr>
      <w:ind w:left="720" w:right="720"/>
    </w:pPr>
    <w:rPr>
      <w:rFonts w:ascii="Consolas" w:eastAsiaTheme="minorHAnsi" w:hAnsi="Consolas" w:cstheme="minorBidi"/>
      <w:sz w:val="22"/>
      <w:szCs w:val="22"/>
    </w:rPr>
  </w:style>
  <w:style w:type="character" w:customStyle="1" w:styleId="CodeChar">
    <w:name w:val="Code Char"/>
    <w:basedOn w:val="DefaultParagraphFont"/>
    <w:link w:val="Code"/>
    <w:rsid w:val="00483060"/>
    <w:rPr>
      <w:rFonts w:ascii="Consolas" w:eastAsiaTheme="minorHAnsi" w:hAnsi="Consolas" w:cstheme="minorBidi"/>
      <w:sz w:val="22"/>
      <w:szCs w:val="22"/>
    </w:rPr>
  </w:style>
  <w:style w:type="character" w:customStyle="1" w:styleId="Heading3Char">
    <w:name w:val="Heading 3 Char"/>
    <w:basedOn w:val="DefaultParagraphFont"/>
    <w:link w:val="Heading3"/>
    <w:semiHidden/>
    <w:rsid w:val="00717974"/>
    <w:rPr>
      <w:rFonts w:asciiTheme="majorHAnsi" w:eastAsiaTheme="majorEastAsia" w:hAnsiTheme="majorHAnsi" w:cstheme="majorBidi"/>
      <w:color w:val="243F60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47996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6834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4278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210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9509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6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6636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6480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23015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163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1319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55113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8687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970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1643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433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6435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32160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9332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07706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33305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698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2889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726737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0345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9183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981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005889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2450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493473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40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2654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3078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31600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6170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263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4124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06048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7564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20301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28755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637981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58853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136028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69211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1519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17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38085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2326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848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53452459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79066042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337800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958532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0624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780771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18940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26124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1899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47372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056047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68848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78002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2141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22309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345598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0832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651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171601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02089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31705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4251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21016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47606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38171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352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4541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72588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977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436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88046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6979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82860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99572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7442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9654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9146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38589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000097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0656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295335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38119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9807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5099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2989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5688044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60067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118760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84629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7209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62493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97147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697781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129381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19488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28667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10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45602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83060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9473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360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2980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111502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02067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7700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1974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9901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1310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262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8704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141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136242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725991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23235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9287359">
          <w:marLeft w:val="0"/>
          <w:marRight w:val="0"/>
          <w:marTop w:val="25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8911277">
              <w:marLeft w:val="-225"/>
              <w:marRight w:val="-225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5123201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2035225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545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413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0378028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833894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9126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5469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2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50EF09-3E7C-4DE1-82A7-2DC2488C3C3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8</Pages>
  <Words>3706</Words>
  <Characters>21128</Characters>
  <Application>Microsoft Office Word</Application>
  <DocSecurity>0</DocSecurity>
  <Lines>176</Lines>
  <Paragraphs>4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Assignment-1</vt:lpstr>
    </vt:vector>
  </TitlesOfParts>
  <Company>BHARIA UNIVERSITY</Company>
  <LinksUpToDate>false</LinksUpToDate>
  <CharactersWithSpaces>247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-1</dc:title>
  <dc:subject/>
  <dc:creator>zupash awais</dc:creator>
  <cp:keywords/>
  <dc:description/>
  <cp:lastModifiedBy>03-134212-062</cp:lastModifiedBy>
  <cp:revision>3</cp:revision>
  <cp:lastPrinted>2018-10-24T07:56:00Z</cp:lastPrinted>
  <dcterms:created xsi:type="dcterms:W3CDTF">2022-06-30T18:41:00Z</dcterms:created>
  <dcterms:modified xsi:type="dcterms:W3CDTF">2024-03-24T16:57:00Z</dcterms:modified>
</cp:coreProperties>
</file>